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8528F" w14:textId="0340B99F" w:rsidR="00731781" w:rsidRDefault="00731781" w:rsidP="00731781">
      <w:pPr>
        <w:spacing w:after="0"/>
        <w:ind w:left="360"/>
        <w:contextualSpacing/>
        <w:jc w:val="center"/>
        <w:rPr>
          <w:rFonts w:ascii="Calibri" w:eastAsia="Calibri" w:hAnsi="Calibri"/>
          <w:sz w:val="28"/>
          <w:rtl/>
          <w:lang w:bidi="fa-IR"/>
        </w:rPr>
      </w:pPr>
      <w:r w:rsidRPr="00731781">
        <w:rPr>
          <w:rFonts w:ascii="Calibri" w:eastAsia="Calibri" w:hAnsi="Calibri" w:hint="cs"/>
          <w:sz w:val="28"/>
          <w:rtl/>
          <w:lang w:bidi="fa-IR"/>
        </w:rPr>
        <w:t>بسمه تعالی</w:t>
      </w:r>
    </w:p>
    <w:p w14:paraId="651DC3CE" w14:textId="77777777" w:rsidR="00731781" w:rsidRPr="00731781" w:rsidRDefault="00731781" w:rsidP="00731781">
      <w:pPr>
        <w:spacing w:before="240" w:after="0"/>
        <w:ind w:left="360"/>
        <w:contextualSpacing/>
        <w:jc w:val="center"/>
        <w:rPr>
          <w:rFonts w:ascii="Calibri" w:eastAsia="Calibri" w:hAnsi="Calibri"/>
          <w:sz w:val="28"/>
          <w:rtl/>
          <w:lang w:bidi="fa-IR"/>
        </w:rPr>
      </w:pPr>
    </w:p>
    <w:p w14:paraId="5F4D80B0" w14:textId="43729947" w:rsidR="00722FC7" w:rsidRDefault="00731781" w:rsidP="003E06EA">
      <w:pPr>
        <w:spacing w:before="240" w:after="0"/>
        <w:ind w:left="360"/>
        <w:contextualSpacing/>
        <w:jc w:val="center"/>
        <w:rPr>
          <w:rFonts w:ascii="Calibri" w:eastAsia="Calibri" w:hAnsi="Calibri"/>
          <w:b/>
          <w:bCs/>
          <w:sz w:val="28"/>
          <w:rtl/>
          <w:lang w:bidi="fa-IR"/>
        </w:rPr>
      </w:pPr>
      <w:r>
        <w:rPr>
          <w:rFonts w:ascii="Calibri" w:eastAsia="Calibri" w:hAnsi="Calibri" w:hint="cs"/>
          <w:b/>
          <w:bCs/>
          <w:sz w:val="28"/>
          <w:rtl/>
          <w:lang w:bidi="fa-IR"/>
        </w:rPr>
        <w:t xml:space="preserve">فرم </w:t>
      </w:r>
      <w:r w:rsidRPr="00731781">
        <w:rPr>
          <w:rFonts w:ascii="Calibri" w:eastAsia="Calibri" w:hAnsi="Calibri"/>
          <w:b/>
          <w:bCs/>
          <w:sz w:val="28"/>
          <w:rtl/>
          <w:lang w:bidi="fa-IR"/>
        </w:rPr>
        <w:t>تقاضانامه پذ</w:t>
      </w:r>
      <w:r w:rsidRPr="00731781">
        <w:rPr>
          <w:rFonts w:ascii="Calibri" w:eastAsia="Calibri" w:hAnsi="Calibri" w:hint="cs"/>
          <w:b/>
          <w:bCs/>
          <w:sz w:val="28"/>
          <w:rtl/>
          <w:lang w:bidi="fa-IR"/>
        </w:rPr>
        <w:t>ی</w:t>
      </w:r>
      <w:r w:rsidRPr="00731781">
        <w:rPr>
          <w:rFonts w:ascii="Calibri" w:eastAsia="Calibri" w:hAnsi="Calibri" w:hint="eastAsia"/>
          <w:b/>
          <w:bCs/>
          <w:sz w:val="28"/>
          <w:rtl/>
          <w:lang w:bidi="fa-IR"/>
        </w:rPr>
        <w:t>رش</w:t>
      </w:r>
      <w:r w:rsidRPr="00731781">
        <w:rPr>
          <w:rFonts w:ascii="Calibri" w:eastAsia="Calibri" w:hAnsi="Calibri"/>
          <w:b/>
          <w:bCs/>
          <w:sz w:val="28"/>
          <w:rtl/>
          <w:lang w:bidi="fa-IR"/>
        </w:rPr>
        <w:t xml:space="preserve"> اول</w:t>
      </w:r>
      <w:r w:rsidRPr="00731781">
        <w:rPr>
          <w:rFonts w:ascii="Calibri" w:eastAsia="Calibri" w:hAnsi="Calibri" w:hint="cs"/>
          <w:b/>
          <w:bCs/>
          <w:sz w:val="28"/>
          <w:rtl/>
          <w:lang w:bidi="fa-IR"/>
        </w:rPr>
        <w:t>ی</w:t>
      </w:r>
      <w:r w:rsidRPr="00731781">
        <w:rPr>
          <w:rFonts w:ascii="Calibri" w:eastAsia="Calibri" w:hAnsi="Calibri" w:hint="eastAsia"/>
          <w:b/>
          <w:bCs/>
          <w:sz w:val="28"/>
          <w:rtl/>
          <w:lang w:bidi="fa-IR"/>
        </w:rPr>
        <w:t>ه</w:t>
      </w:r>
      <w:r w:rsidRPr="00731781">
        <w:rPr>
          <w:rFonts w:ascii="Calibri" w:eastAsia="Calibri" w:hAnsi="Calibri"/>
          <w:b/>
          <w:bCs/>
          <w:sz w:val="28"/>
          <w:rtl/>
          <w:lang w:bidi="fa-IR"/>
        </w:rPr>
        <w:t xml:space="preserve"> واحد فناور</w:t>
      </w:r>
    </w:p>
    <w:p w14:paraId="1E6F1016" w14:textId="55675B19" w:rsidR="00731781" w:rsidRPr="003E06EA" w:rsidRDefault="003E06EA" w:rsidP="00722FC7">
      <w:pPr>
        <w:spacing w:before="240" w:after="0"/>
        <w:ind w:left="360"/>
        <w:contextualSpacing/>
        <w:jc w:val="both"/>
        <w:rPr>
          <w:rFonts w:ascii="Calibri" w:eastAsia="Calibri" w:hAnsi="Calibri"/>
          <w:sz w:val="28"/>
          <w:rtl/>
          <w:lang w:bidi="fa-IR"/>
        </w:rPr>
      </w:pPr>
      <w:r w:rsidRPr="003E06EA">
        <w:rPr>
          <w:rFonts w:ascii="Calibri" w:eastAsia="Calibri" w:hAnsi="Calibri" w:hint="cs"/>
          <w:sz w:val="28"/>
          <w:rtl/>
          <w:lang w:bidi="fa-IR"/>
        </w:rPr>
        <w:t xml:space="preserve">به منظور درخواست استقرار و عضویت در پارک علم و فناوری دانشگاه جامع امام حسین (ع) اطلاعات این فرم را </w:t>
      </w:r>
      <w:r>
        <w:rPr>
          <w:rFonts w:ascii="Calibri" w:eastAsia="Calibri" w:hAnsi="Calibri" w:hint="cs"/>
          <w:sz w:val="28"/>
          <w:rtl/>
          <w:lang w:bidi="fa-IR"/>
        </w:rPr>
        <w:t>تکمیل</w:t>
      </w:r>
      <w:r w:rsidRPr="003E06EA">
        <w:rPr>
          <w:rFonts w:ascii="Calibri" w:eastAsia="Calibri" w:hAnsi="Calibri" w:hint="cs"/>
          <w:sz w:val="28"/>
          <w:rtl/>
          <w:lang w:bidi="fa-IR"/>
        </w:rPr>
        <w:t xml:space="preserve"> </w:t>
      </w:r>
      <w:r>
        <w:rPr>
          <w:rFonts w:ascii="Calibri" w:eastAsia="Calibri" w:hAnsi="Calibri" w:hint="cs"/>
          <w:sz w:val="28"/>
          <w:rtl/>
          <w:lang w:bidi="fa-IR"/>
        </w:rPr>
        <w:t>و مهر و امضا نمایید</w:t>
      </w:r>
      <w:r w:rsidRPr="003E06EA">
        <w:rPr>
          <w:rFonts w:ascii="Calibri" w:eastAsia="Calibri" w:hAnsi="Calibri" w:hint="cs"/>
          <w:sz w:val="28"/>
          <w:rtl/>
          <w:lang w:bidi="fa-IR"/>
        </w:rPr>
        <w:t>.</w:t>
      </w:r>
    </w:p>
    <w:p w14:paraId="0B1641ED" w14:textId="77777777" w:rsidR="003E06EA" w:rsidRPr="003E06EA" w:rsidRDefault="003E06EA" w:rsidP="00722FC7">
      <w:pPr>
        <w:spacing w:before="240" w:after="0"/>
        <w:ind w:left="360"/>
        <w:contextualSpacing/>
        <w:jc w:val="both"/>
        <w:rPr>
          <w:rFonts w:ascii="Calibri" w:eastAsia="Calibri" w:hAnsi="Calibri"/>
          <w:b/>
          <w:bCs/>
          <w:sz w:val="14"/>
          <w:szCs w:val="14"/>
          <w:rtl/>
          <w:lang w:bidi="fa-IR"/>
        </w:rPr>
      </w:pPr>
    </w:p>
    <w:p w14:paraId="04037595" w14:textId="0D2BE711" w:rsidR="00731781" w:rsidRDefault="00731781" w:rsidP="00731781">
      <w:pPr>
        <w:pStyle w:val="Shomare"/>
        <w:numPr>
          <w:ilvl w:val="0"/>
          <w:numId w:val="59"/>
        </w:numPr>
        <w:spacing w:line="276" w:lineRule="auto"/>
        <w:ind w:left="423"/>
        <w:rPr>
          <w:rFonts w:cs="B Mitra"/>
          <w:szCs w:val="24"/>
        </w:rPr>
      </w:pPr>
      <w:r>
        <w:rPr>
          <w:rFonts w:cs="B Mitra" w:hint="cs"/>
          <w:szCs w:val="24"/>
          <w:rtl/>
        </w:rPr>
        <w:t>نام شرکت:</w:t>
      </w:r>
    </w:p>
    <w:p w14:paraId="684C2089" w14:textId="6AFBBF81" w:rsidR="00731781" w:rsidRDefault="00731781" w:rsidP="00731781">
      <w:pPr>
        <w:pStyle w:val="Shomare"/>
        <w:numPr>
          <w:ilvl w:val="0"/>
          <w:numId w:val="59"/>
        </w:numPr>
        <w:spacing w:line="276" w:lineRule="auto"/>
        <w:ind w:left="423"/>
        <w:rPr>
          <w:rFonts w:cs="B Mitra"/>
          <w:szCs w:val="24"/>
        </w:rPr>
      </w:pPr>
      <w:r>
        <w:rPr>
          <w:rFonts w:cs="B Mitra" w:hint="cs"/>
          <w:szCs w:val="24"/>
          <w:rtl/>
        </w:rPr>
        <w:t>شناسه ملی شرکت:</w:t>
      </w:r>
    </w:p>
    <w:p w14:paraId="56EE9C31" w14:textId="174891C4" w:rsidR="00303E14" w:rsidRDefault="00303E14" w:rsidP="00731781">
      <w:pPr>
        <w:pStyle w:val="Shomare"/>
        <w:numPr>
          <w:ilvl w:val="0"/>
          <w:numId w:val="59"/>
        </w:numPr>
        <w:spacing w:line="276" w:lineRule="auto"/>
        <w:ind w:left="423"/>
        <w:rPr>
          <w:rFonts w:cs="B Mitra"/>
          <w:szCs w:val="24"/>
        </w:rPr>
      </w:pPr>
      <w:r>
        <w:rPr>
          <w:rFonts w:cs="B Mitra" w:hint="cs"/>
          <w:szCs w:val="24"/>
          <w:rtl/>
        </w:rPr>
        <w:t>حوزه فعالیت شرکت:</w:t>
      </w:r>
    </w:p>
    <w:p w14:paraId="5DE991EB" w14:textId="3A0CC115" w:rsidR="003E06EA" w:rsidRDefault="003E06EA" w:rsidP="00731781">
      <w:pPr>
        <w:pStyle w:val="Shomare"/>
        <w:numPr>
          <w:ilvl w:val="0"/>
          <w:numId w:val="59"/>
        </w:numPr>
        <w:spacing w:line="276" w:lineRule="auto"/>
        <w:ind w:left="423"/>
        <w:rPr>
          <w:rFonts w:cs="B Mitra"/>
          <w:szCs w:val="24"/>
        </w:rPr>
      </w:pPr>
      <w:r>
        <w:rPr>
          <w:rFonts w:cs="B Mitra" w:hint="cs"/>
          <w:szCs w:val="24"/>
          <w:rtl/>
        </w:rPr>
        <w:t>نام</w:t>
      </w:r>
      <w:r w:rsidR="00F518EF">
        <w:rPr>
          <w:rFonts w:cs="B Mitra" w:hint="cs"/>
          <w:szCs w:val="24"/>
          <w:rtl/>
        </w:rPr>
        <w:t>، سمت</w:t>
      </w:r>
      <w:r>
        <w:rPr>
          <w:rFonts w:cs="B Mitra" w:hint="cs"/>
          <w:szCs w:val="24"/>
          <w:rtl/>
        </w:rPr>
        <w:t xml:space="preserve"> و شماره تماس نماینده شرکت:</w:t>
      </w:r>
    </w:p>
    <w:p w14:paraId="30A04E1D" w14:textId="15D0BD86" w:rsidR="00731781" w:rsidRPr="00ED5F4D" w:rsidRDefault="00731781" w:rsidP="00731781">
      <w:pPr>
        <w:pStyle w:val="Shomare"/>
        <w:numPr>
          <w:ilvl w:val="0"/>
          <w:numId w:val="59"/>
        </w:numPr>
        <w:spacing w:line="276" w:lineRule="auto"/>
        <w:ind w:left="423"/>
        <w:rPr>
          <w:rFonts w:cs="B Mitra"/>
          <w:szCs w:val="24"/>
          <w:rtl/>
        </w:rPr>
      </w:pPr>
      <w:r w:rsidRPr="00ED5F4D">
        <w:rPr>
          <w:rFonts w:cs="B Mitra" w:hint="cs"/>
          <w:szCs w:val="24"/>
          <w:rtl/>
        </w:rPr>
        <w:t xml:space="preserve">در صورتیکه سابقه عضویت/ </w:t>
      </w:r>
      <w:r>
        <w:rPr>
          <w:rFonts w:cs="B Mitra" w:hint="cs"/>
          <w:szCs w:val="24"/>
          <w:rtl/>
        </w:rPr>
        <w:t>ا</w:t>
      </w:r>
      <w:r w:rsidRPr="00ED5F4D">
        <w:rPr>
          <w:rFonts w:cs="B Mitra" w:hint="cs"/>
          <w:szCs w:val="24"/>
          <w:rtl/>
        </w:rPr>
        <w:t>ستقرار در مر</w:t>
      </w:r>
      <w:r>
        <w:rPr>
          <w:rFonts w:cs="B Mitra" w:hint="cs"/>
          <w:szCs w:val="24"/>
          <w:rtl/>
        </w:rPr>
        <w:t>ا</w:t>
      </w:r>
      <w:r w:rsidRPr="00ED5F4D">
        <w:rPr>
          <w:rFonts w:cs="B Mitra" w:hint="cs"/>
          <w:szCs w:val="24"/>
          <w:rtl/>
        </w:rPr>
        <w:t>کز رشد یا پارک</w:t>
      </w:r>
      <w:r>
        <w:rPr>
          <w:rFonts w:cs="B Mitra" w:hint="cs"/>
          <w:szCs w:val="24"/>
          <w:rtl/>
        </w:rPr>
        <w:t>‌های</w:t>
      </w:r>
      <w:r w:rsidRPr="00ED5F4D">
        <w:rPr>
          <w:rFonts w:cs="B Mitra" w:hint="cs"/>
          <w:szCs w:val="24"/>
          <w:rtl/>
        </w:rPr>
        <w:t xml:space="preserve"> علم و فناوری را دارید، جدول ذیل را تکمیل نمایید.</w:t>
      </w:r>
    </w:p>
    <w:tbl>
      <w:tblPr>
        <w:bidiVisual/>
        <w:tblW w:w="95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1"/>
        <w:gridCol w:w="1942"/>
        <w:gridCol w:w="1423"/>
        <w:gridCol w:w="1423"/>
        <w:gridCol w:w="1311"/>
        <w:gridCol w:w="2691"/>
      </w:tblGrid>
      <w:tr w:rsidR="00731781" w:rsidRPr="00ED5F4D" w14:paraId="4D03DA8C" w14:textId="77777777" w:rsidTr="00F518EF">
        <w:trPr>
          <w:jc w:val="center"/>
        </w:trPr>
        <w:tc>
          <w:tcPr>
            <w:tcW w:w="791" w:type="dxa"/>
            <w:shd w:val="clear" w:color="auto" w:fill="DEEAF6" w:themeFill="accent1" w:themeFillTint="33"/>
            <w:vAlign w:val="center"/>
          </w:tcPr>
          <w:p w14:paraId="10E188D4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ردیف</w:t>
            </w:r>
          </w:p>
        </w:tc>
        <w:tc>
          <w:tcPr>
            <w:tcW w:w="1942" w:type="dxa"/>
            <w:shd w:val="clear" w:color="auto" w:fill="DEEAF6" w:themeFill="accent1" w:themeFillTint="33"/>
            <w:vAlign w:val="center"/>
          </w:tcPr>
          <w:p w14:paraId="374ADBC6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نام مرکز رشد/پارک علم و فناوری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4DDDFB98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محل استقرار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5809C6B1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تاریخ پذیرش</w:t>
            </w:r>
          </w:p>
        </w:tc>
        <w:tc>
          <w:tcPr>
            <w:tcW w:w="1311" w:type="dxa"/>
            <w:shd w:val="clear" w:color="auto" w:fill="DEEAF6" w:themeFill="accent1" w:themeFillTint="33"/>
            <w:vAlign w:val="center"/>
          </w:tcPr>
          <w:p w14:paraId="0A18514A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تاریخ خروج</w:t>
            </w:r>
          </w:p>
        </w:tc>
        <w:tc>
          <w:tcPr>
            <w:tcW w:w="2691" w:type="dxa"/>
            <w:shd w:val="clear" w:color="auto" w:fill="DEEAF6" w:themeFill="accent1" w:themeFillTint="33"/>
            <w:vAlign w:val="center"/>
          </w:tcPr>
          <w:p w14:paraId="61F34751" w14:textId="77777777" w:rsidR="00731781" w:rsidRPr="00ED5F4D" w:rsidRDefault="00731781" w:rsidP="00F518EF">
            <w:pPr>
              <w:spacing w:after="0" w:line="276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علت خروج</w:t>
            </w:r>
          </w:p>
        </w:tc>
      </w:tr>
      <w:tr w:rsidR="00731781" w:rsidRPr="00ED5F4D" w14:paraId="66FD6838" w14:textId="77777777" w:rsidTr="00874835">
        <w:trPr>
          <w:jc w:val="center"/>
        </w:trPr>
        <w:tc>
          <w:tcPr>
            <w:tcW w:w="791" w:type="dxa"/>
            <w:shd w:val="clear" w:color="auto" w:fill="auto"/>
          </w:tcPr>
          <w:p w14:paraId="27E40AD2" w14:textId="10584512" w:rsidR="00731781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  <w:r w:rsidRPr="00303E14">
              <w:rPr>
                <w:rFonts w:cs="B Mitra" w:hint="cs"/>
                <w:szCs w:val="24"/>
                <w:rtl/>
              </w:rPr>
              <w:t>1</w:t>
            </w:r>
          </w:p>
        </w:tc>
        <w:tc>
          <w:tcPr>
            <w:tcW w:w="1942" w:type="dxa"/>
            <w:shd w:val="clear" w:color="auto" w:fill="auto"/>
          </w:tcPr>
          <w:p w14:paraId="727FEB95" w14:textId="77777777" w:rsidR="00731781" w:rsidRPr="00303E14" w:rsidRDefault="00731781" w:rsidP="00F518EF">
            <w:pPr>
              <w:tabs>
                <w:tab w:val="left" w:pos="353"/>
              </w:tabs>
              <w:spacing w:after="0" w:line="240" w:lineRule="auto"/>
              <w:rPr>
                <w:rFonts w:cs="B Mitra"/>
                <w:szCs w:val="24"/>
                <w:rtl/>
              </w:rPr>
            </w:pPr>
            <w:r w:rsidRPr="00303E14">
              <w:rPr>
                <w:rFonts w:cs="B Mitra"/>
                <w:szCs w:val="24"/>
                <w:rtl/>
              </w:rPr>
              <w:tab/>
            </w:r>
          </w:p>
        </w:tc>
        <w:tc>
          <w:tcPr>
            <w:tcW w:w="1423" w:type="dxa"/>
          </w:tcPr>
          <w:p w14:paraId="307DB668" w14:textId="77777777" w:rsidR="00731781" w:rsidRPr="00303E14" w:rsidRDefault="00731781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1423" w:type="dxa"/>
          </w:tcPr>
          <w:p w14:paraId="61CB703F" w14:textId="77777777" w:rsidR="00731781" w:rsidRPr="00303E14" w:rsidRDefault="00731781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1311" w:type="dxa"/>
            <w:shd w:val="clear" w:color="auto" w:fill="auto"/>
          </w:tcPr>
          <w:p w14:paraId="549E1121" w14:textId="77777777" w:rsidR="00731781" w:rsidRPr="00303E14" w:rsidRDefault="00731781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2691" w:type="dxa"/>
            <w:shd w:val="clear" w:color="auto" w:fill="auto"/>
          </w:tcPr>
          <w:p w14:paraId="4F03FC93" w14:textId="77777777" w:rsidR="00731781" w:rsidRPr="00303E14" w:rsidRDefault="00731781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</w:tr>
      <w:tr w:rsidR="00F518EF" w:rsidRPr="00ED5F4D" w14:paraId="265D0CF9" w14:textId="77777777" w:rsidTr="00874835">
        <w:trPr>
          <w:jc w:val="center"/>
        </w:trPr>
        <w:tc>
          <w:tcPr>
            <w:tcW w:w="791" w:type="dxa"/>
            <w:shd w:val="clear" w:color="auto" w:fill="auto"/>
          </w:tcPr>
          <w:p w14:paraId="0F5B9A8C" w14:textId="255E83E8" w:rsidR="00F518EF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  <w:r w:rsidRPr="00303E14">
              <w:rPr>
                <w:rFonts w:cs="B Mitra" w:hint="cs"/>
                <w:szCs w:val="24"/>
                <w:rtl/>
              </w:rPr>
              <w:t>2</w:t>
            </w:r>
          </w:p>
        </w:tc>
        <w:tc>
          <w:tcPr>
            <w:tcW w:w="1942" w:type="dxa"/>
            <w:shd w:val="clear" w:color="auto" w:fill="auto"/>
          </w:tcPr>
          <w:p w14:paraId="48449672" w14:textId="77777777" w:rsidR="00F518EF" w:rsidRPr="00303E14" w:rsidRDefault="00F518EF" w:rsidP="00F518EF">
            <w:pPr>
              <w:tabs>
                <w:tab w:val="left" w:pos="353"/>
              </w:tabs>
              <w:spacing w:after="0" w:line="240" w:lineRule="auto"/>
              <w:rPr>
                <w:rFonts w:cs="B Mitra"/>
                <w:szCs w:val="24"/>
                <w:rtl/>
              </w:rPr>
            </w:pPr>
          </w:p>
        </w:tc>
        <w:tc>
          <w:tcPr>
            <w:tcW w:w="1423" w:type="dxa"/>
          </w:tcPr>
          <w:p w14:paraId="0A4C65FD" w14:textId="77777777" w:rsidR="00F518EF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1423" w:type="dxa"/>
          </w:tcPr>
          <w:p w14:paraId="2FF154D5" w14:textId="77777777" w:rsidR="00F518EF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1311" w:type="dxa"/>
            <w:shd w:val="clear" w:color="auto" w:fill="auto"/>
          </w:tcPr>
          <w:p w14:paraId="58503283" w14:textId="77777777" w:rsidR="00F518EF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  <w:tc>
          <w:tcPr>
            <w:tcW w:w="2691" w:type="dxa"/>
            <w:shd w:val="clear" w:color="auto" w:fill="auto"/>
          </w:tcPr>
          <w:p w14:paraId="17AEC234" w14:textId="77777777" w:rsidR="00F518EF" w:rsidRPr="00303E14" w:rsidRDefault="00F518EF" w:rsidP="00F518EF">
            <w:pPr>
              <w:spacing w:after="0" w:line="240" w:lineRule="auto"/>
              <w:jc w:val="center"/>
              <w:rPr>
                <w:rFonts w:cs="B Mitra"/>
                <w:szCs w:val="24"/>
                <w:rtl/>
              </w:rPr>
            </w:pPr>
          </w:p>
        </w:tc>
      </w:tr>
    </w:tbl>
    <w:p w14:paraId="22941DDD" w14:textId="77777777" w:rsidR="00731781" w:rsidRDefault="00731781" w:rsidP="00731781">
      <w:pPr>
        <w:pStyle w:val="Shomare"/>
        <w:numPr>
          <w:ilvl w:val="0"/>
          <w:numId w:val="0"/>
        </w:numPr>
        <w:spacing w:line="276" w:lineRule="auto"/>
        <w:ind w:left="423"/>
        <w:rPr>
          <w:rFonts w:cs="B Mitra"/>
          <w:szCs w:val="24"/>
        </w:rPr>
      </w:pPr>
    </w:p>
    <w:p w14:paraId="274A61E2" w14:textId="60DBD297" w:rsidR="00731781" w:rsidRPr="00ED5F4D" w:rsidRDefault="00731781" w:rsidP="00731781">
      <w:pPr>
        <w:pStyle w:val="Shomare"/>
        <w:tabs>
          <w:tab w:val="clear" w:pos="360"/>
        </w:tabs>
        <w:spacing w:line="276" w:lineRule="auto"/>
        <w:ind w:left="423" w:hanging="360"/>
        <w:rPr>
          <w:rFonts w:cs="B Mitra"/>
          <w:szCs w:val="24"/>
        </w:rPr>
      </w:pPr>
      <w:r w:rsidRPr="00ED5F4D">
        <w:rPr>
          <w:rFonts w:cs="B Mitra" w:hint="cs"/>
          <w:szCs w:val="24"/>
          <w:rtl/>
        </w:rPr>
        <w:t xml:space="preserve">انگیزه‌ها و دلایل شرکت از استقرار در </w:t>
      </w:r>
      <w:r w:rsidR="003E06EA">
        <w:rPr>
          <w:rFonts w:cs="B Mitra" w:hint="cs"/>
          <w:szCs w:val="24"/>
          <w:rtl/>
        </w:rPr>
        <w:t>پارک علم و فناوری</w:t>
      </w:r>
      <w:r w:rsidRPr="00ED5F4D">
        <w:rPr>
          <w:rFonts w:cs="B Mitra" w:hint="cs"/>
          <w:szCs w:val="24"/>
          <w:rtl/>
        </w:rPr>
        <w:t xml:space="preserve"> را </w:t>
      </w:r>
      <w:r w:rsidRPr="00ED5F4D">
        <w:rPr>
          <w:rFonts w:cs="B Mitra" w:hint="cs"/>
          <w:szCs w:val="24"/>
          <w:u w:val="single"/>
          <w:rtl/>
        </w:rPr>
        <w:t>به طور کامل</w:t>
      </w:r>
      <w:r w:rsidRPr="00ED5F4D">
        <w:rPr>
          <w:rFonts w:cs="B Mitra" w:hint="cs"/>
          <w:szCs w:val="24"/>
          <w:rtl/>
        </w:rPr>
        <w:t xml:space="preserve"> تشریح نمایید.</w:t>
      </w:r>
    </w:p>
    <w:p w14:paraId="6B99D039" w14:textId="77777777" w:rsidR="00731781" w:rsidRPr="00ED5F4D" w:rsidRDefault="00731781" w:rsidP="00731781">
      <w:pPr>
        <w:spacing w:line="276" w:lineRule="auto"/>
        <w:rPr>
          <w:rFonts w:cs="B Mitra"/>
          <w:szCs w:val="24"/>
          <w:rtl/>
        </w:rPr>
      </w:pPr>
    </w:p>
    <w:p w14:paraId="06D61299" w14:textId="10CDEDD1" w:rsidR="00731781" w:rsidRDefault="00731781" w:rsidP="00731781">
      <w:pPr>
        <w:spacing w:line="276" w:lineRule="auto"/>
        <w:rPr>
          <w:rFonts w:cs="B Mitra"/>
          <w:szCs w:val="24"/>
          <w:rtl/>
        </w:rPr>
      </w:pPr>
    </w:p>
    <w:p w14:paraId="472923CC" w14:textId="77777777" w:rsidR="003E06EA" w:rsidRPr="00ED5F4D" w:rsidRDefault="003E06EA" w:rsidP="00731781">
      <w:pPr>
        <w:spacing w:line="276" w:lineRule="auto"/>
        <w:rPr>
          <w:rFonts w:cs="B Mitra"/>
          <w:szCs w:val="24"/>
          <w:rtl/>
        </w:rPr>
      </w:pPr>
    </w:p>
    <w:p w14:paraId="5D941CAC" w14:textId="6C2AD89F" w:rsidR="00731781" w:rsidRDefault="00731781" w:rsidP="00731781">
      <w:pPr>
        <w:spacing w:line="276" w:lineRule="auto"/>
        <w:rPr>
          <w:rFonts w:cs="B Mitra"/>
          <w:szCs w:val="24"/>
          <w:rtl/>
        </w:rPr>
      </w:pPr>
    </w:p>
    <w:p w14:paraId="42C54FEF" w14:textId="77777777" w:rsidR="003E06EA" w:rsidRPr="00ED5F4D" w:rsidRDefault="003E06EA" w:rsidP="00731781">
      <w:pPr>
        <w:spacing w:line="276" w:lineRule="auto"/>
        <w:rPr>
          <w:rFonts w:cs="B Mitra"/>
          <w:szCs w:val="24"/>
          <w:rtl/>
        </w:rPr>
      </w:pPr>
    </w:p>
    <w:p w14:paraId="161CC8F4" w14:textId="6AF72068" w:rsidR="00731781" w:rsidRPr="00ED5F4D" w:rsidRDefault="00731781" w:rsidP="00731781">
      <w:pPr>
        <w:pStyle w:val="Shomare"/>
        <w:tabs>
          <w:tab w:val="clear" w:pos="360"/>
        </w:tabs>
        <w:spacing w:line="276" w:lineRule="auto"/>
        <w:ind w:left="423" w:hanging="360"/>
        <w:rPr>
          <w:rFonts w:cs="B Mitra"/>
          <w:szCs w:val="24"/>
          <w:rtl/>
        </w:rPr>
      </w:pPr>
      <w:r w:rsidRPr="00ED5F4D">
        <w:rPr>
          <w:rFonts w:cs="B Mitra" w:hint="cs"/>
          <w:szCs w:val="24"/>
          <w:rtl/>
        </w:rPr>
        <w:t xml:space="preserve">در صورت پذيرش به چه </w:t>
      </w:r>
      <w:r>
        <w:rPr>
          <w:rFonts w:cs="B Mitra" w:hint="cs"/>
          <w:szCs w:val="24"/>
          <w:rtl/>
        </w:rPr>
        <w:t>صورت در پارک</w:t>
      </w:r>
      <w:r w:rsidRPr="00ED5F4D">
        <w:rPr>
          <w:rFonts w:cs="B Mitra" w:hint="cs"/>
          <w:szCs w:val="24"/>
          <w:rtl/>
        </w:rPr>
        <w:t xml:space="preserve"> مستقر خواهيد شد؟</w:t>
      </w:r>
    </w:p>
    <w:p w14:paraId="695603A4" w14:textId="0B454413" w:rsidR="00731781" w:rsidRPr="00ED5F4D" w:rsidRDefault="00731781" w:rsidP="00F518EF">
      <w:pPr>
        <w:spacing w:after="0" w:line="276" w:lineRule="auto"/>
        <w:ind w:left="720"/>
        <w:rPr>
          <w:rFonts w:cs="B Mitra"/>
          <w:szCs w:val="24"/>
          <w:rtl/>
        </w:rPr>
      </w:pPr>
      <w:r w:rsidRPr="00ED5F4D">
        <w:rPr>
          <w:rFonts w:ascii="Segoe UI Symbol" w:hAnsi="Segoe UI Symbol" w:cs="Segoe UI Symbol" w:hint="cs"/>
          <w:szCs w:val="24"/>
          <w:rtl/>
        </w:rPr>
        <w:t>☐</w:t>
      </w:r>
      <w:r w:rsidRPr="00ED5F4D">
        <w:rPr>
          <w:rFonts w:ascii="Segoe UI Symbol" w:hAnsi="Segoe UI Symbol" w:cs="B Mitra" w:hint="cs"/>
          <w:szCs w:val="24"/>
          <w:rtl/>
        </w:rPr>
        <w:t xml:space="preserve"> </w:t>
      </w:r>
      <w:r>
        <w:rPr>
          <w:rFonts w:cs="B Mitra" w:hint="cs"/>
          <w:szCs w:val="24"/>
          <w:rtl/>
        </w:rPr>
        <w:t>استقرار کل واحد متقاضی در پارک</w:t>
      </w:r>
      <w:r w:rsidRPr="00ED5F4D">
        <w:rPr>
          <w:rFonts w:cs="B Mitra" w:hint="cs"/>
          <w:szCs w:val="24"/>
          <w:rtl/>
        </w:rPr>
        <w:t xml:space="preserve">        </w:t>
      </w:r>
      <w:r w:rsidRPr="00ED5F4D">
        <w:rPr>
          <w:rFonts w:cs="B Mitra"/>
          <w:szCs w:val="24"/>
          <w:rtl/>
        </w:rPr>
        <w:tab/>
      </w:r>
      <w:r w:rsidRPr="00ED5F4D">
        <w:rPr>
          <w:rFonts w:ascii="Segoe UI Symbol" w:hAnsi="Segoe UI Symbol" w:cs="Segoe UI Symbol" w:hint="cs"/>
          <w:szCs w:val="24"/>
          <w:rtl/>
        </w:rPr>
        <w:t>☐</w:t>
      </w:r>
      <w:r w:rsidRPr="00ED5F4D">
        <w:rPr>
          <w:rFonts w:ascii="Segoe UI Symbol" w:hAnsi="Segoe UI Symbol" w:cs="B Mitra" w:hint="cs"/>
          <w:szCs w:val="24"/>
          <w:rtl/>
        </w:rPr>
        <w:t xml:space="preserve"> </w:t>
      </w:r>
      <w:r w:rsidRPr="00ED5F4D">
        <w:rPr>
          <w:rFonts w:cs="B Mitra" w:hint="cs"/>
          <w:szCs w:val="24"/>
          <w:rtl/>
        </w:rPr>
        <w:t xml:space="preserve">استقرار بخشی از واحد متقاضی در </w:t>
      </w:r>
      <w:r>
        <w:rPr>
          <w:rFonts w:cs="B Mitra" w:hint="cs"/>
          <w:szCs w:val="24"/>
          <w:rtl/>
        </w:rPr>
        <w:t xml:space="preserve">پارک </w:t>
      </w:r>
    </w:p>
    <w:p w14:paraId="23D6A3F7" w14:textId="77777777" w:rsidR="00731781" w:rsidRPr="00ED5F4D" w:rsidRDefault="00731781" w:rsidP="00F518EF">
      <w:pPr>
        <w:spacing w:line="276" w:lineRule="auto"/>
        <w:ind w:left="720"/>
        <w:rPr>
          <w:rFonts w:cs="B Mitra"/>
          <w:szCs w:val="24"/>
          <w:rtl/>
        </w:rPr>
      </w:pPr>
      <w:r w:rsidRPr="00ED5F4D">
        <w:rPr>
          <w:rFonts w:ascii="Segoe UI Symbol" w:hAnsi="Segoe UI Symbol" w:cs="Segoe UI Symbol" w:hint="cs"/>
          <w:szCs w:val="24"/>
          <w:rtl/>
        </w:rPr>
        <w:t>☐</w:t>
      </w:r>
      <w:r w:rsidRPr="00ED5F4D">
        <w:rPr>
          <w:rFonts w:ascii="Segoe UI Symbol" w:hAnsi="Segoe UI Symbol" w:cs="B Mitra" w:hint="cs"/>
          <w:szCs w:val="24"/>
          <w:rtl/>
        </w:rPr>
        <w:t xml:space="preserve"> </w:t>
      </w:r>
      <w:r w:rsidRPr="00ED5F4D">
        <w:rPr>
          <w:rFonts w:cs="B Mitra" w:hint="cs"/>
          <w:szCs w:val="24"/>
          <w:rtl/>
        </w:rPr>
        <w:t>استقرار واحد تحقيق و توسعه</w:t>
      </w:r>
    </w:p>
    <w:p w14:paraId="35824F35" w14:textId="5A1FDD06" w:rsidR="00731781" w:rsidRPr="00ED5F4D" w:rsidRDefault="00731781" w:rsidP="00731781">
      <w:pPr>
        <w:pStyle w:val="Shomare"/>
        <w:tabs>
          <w:tab w:val="clear" w:pos="360"/>
        </w:tabs>
        <w:ind w:left="354" w:hanging="360"/>
        <w:rPr>
          <w:rFonts w:cs="B Mitra"/>
          <w:szCs w:val="24"/>
          <w:rtl/>
        </w:rPr>
      </w:pPr>
      <w:r w:rsidRPr="00ED5F4D">
        <w:rPr>
          <w:rFonts w:cs="B Mitra" w:hint="cs"/>
          <w:szCs w:val="24"/>
          <w:rtl/>
        </w:rPr>
        <w:t xml:space="preserve">چه تعداد نيروي انساني در واحد شما در </w:t>
      </w:r>
      <w:r>
        <w:rPr>
          <w:rFonts w:cs="B Mitra" w:hint="cs"/>
          <w:szCs w:val="24"/>
          <w:rtl/>
        </w:rPr>
        <w:t>پارک</w:t>
      </w:r>
      <w:r w:rsidRPr="00ED5F4D">
        <w:rPr>
          <w:rFonts w:cs="B Mitra" w:hint="cs"/>
          <w:szCs w:val="24"/>
          <w:rtl/>
        </w:rPr>
        <w:t xml:space="preserve"> مستقر خواهند شد؟</w:t>
      </w:r>
      <w:r w:rsidR="00F518EF">
        <w:rPr>
          <w:rFonts w:cs="B Mitra" w:hint="cs"/>
          <w:szCs w:val="24"/>
          <w:rtl/>
        </w:rPr>
        <w:t xml:space="preserve"> (به تفکیک پاره وقت و تمام وقت)</w:t>
      </w:r>
    </w:p>
    <w:p w14:paraId="63256524" w14:textId="4DE28147" w:rsidR="00731781" w:rsidRDefault="00731781" w:rsidP="00731781">
      <w:pPr>
        <w:spacing w:line="276" w:lineRule="auto"/>
        <w:ind w:left="720"/>
        <w:rPr>
          <w:rFonts w:cs="B Mitra"/>
          <w:szCs w:val="24"/>
          <w:rtl/>
        </w:rPr>
      </w:pPr>
    </w:p>
    <w:p w14:paraId="05866B45" w14:textId="77777777" w:rsidR="003E06EA" w:rsidRPr="00ED5F4D" w:rsidRDefault="003E06EA" w:rsidP="00731781">
      <w:pPr>
        <w:spacing w:line="276" w:lineRule="auto"/>
        <w:ind w:left="720"/>
        <w:rPr>
          <w:rFonts w:cs="B Mitra"/>
          <w:szCs w:val="24"/>
          <w:rtl/>
        </w:rPr>
      </w:pPr>
    </w:p>
    <w:p w14:paraId="2CA5FB75" w14:textId="2110B312" w:rsidR="00731781" w:rsidRPr="00ED5F4D" w:rsidRDefault="00731781" w:rsidP="00731781">
      <w:pPr>
        <w:pStyle w:val="Shomare"/>
        <w:tabs>
          <w:tab w:val="clear" w:pos="360"/>
        </w:tabs>
        <w:spacing w:line="276" w:lineRule="auto"/>
        <w:ind w:left="423" w:hanging="360"/>
        <w:rPr>
          <w:rFonts w:cs="B Mitra"/>
          <w:szCs w:val="24"/>
        </w:rPr>
      </w:pPr>
      <w:r>
        <w:rPr>
          <w:rFonts w:cs="B Mitra" w:hint="cs"/>
          <w:szCs w:val="24"/>
          <w:rtl/>
        </w:rPr>
        <w:t>مشخصات فضا و تا</w:t>
      </w:r>
      <w:r w:rsidRPr="00ED5F4D">
        <w:rPr>
          <w:rFonts w:cs="B Mitra" w:hint="cs"/>
          <w:szCs w:val="24"/>
          <w:rtl/>
        </w:rPr>
        <w:t xml:space="preserve">سیسات مورد نیاز شرکت جهت استقرار در </w:t>
      </w:r>
      <w:r>
        <w:rPr>
          <w:rFonts w:cs="B Mitra" w:hint="cs"/>
          <w:szCs w:val="24"/>
          <w:rtl/>
        </w:rPr>
        <w:t xml:space="preserve">پارک </w:t>
      </w:r>
      <w:r w:rsidRPr="00ED5F4D">
        <w:rPr>
          <w:rFonts w:cs="B Mitra" w:hint="cs"/>
          <w:szCs w:val="24"/>
          <w:rtl/>
        </w:rPr>
        <w:t xml:space="preserve"> را در جدول ذیل مشخص نمایید.</w:t>
      </w:r>
    </w:p>
    <w:p w14:paraId="76AC8820" w14:textId="77777777" w:rsidR="00731781" w:rsidRPr="00ED5F4D" w:rsidRDefault="00731781" w:rsidP="00731781">
      <w:pPr>
        <w:pStyle w:val="Shomare"/>
        <w:numPr>
          <w:ilvl w:val="0"/>
          <w:numId w:val="0"/>
        </w:numPr>
        <w:spacing w:line="276" w:lineRule="auto"/>
        <w:ind w:left="63"/>
        <w:jc w:val="center"/>
        <w:rPr>
          <w:rFonts w:cs="B Mitra"/>
          <w:b/>
          <w:bCs/>
          <w:szCs w:val="24"/>
          <w:rtl/>
        </w:rPr>
      </w:pPr>
      <w:r w:rsidRPr="00ED5F4D">
        <w:rPr>
          <w:rFonts w:cs="B Mitra" w:hint="cs"/>
          <w:b/>
          <w:bCs/>
          <w:szCs w:val="24"/>
          <w:rtl/>
        </w:rPr>
        <w:t>جدول نوع و میزان فضای مورد نیاز</w:t>
      </w:r>
    </w:p>
    <w:tbl>
      <w:tblPr>
        <w:bidiVisual/>
        <w:tblW w:w="46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4"/>
        <w:gridCol w:w="2127"/>
      </w:tblGrid>
      <w:tr w:rsidR="00731781" w:rsidRPr="00ED5F4D" w14:paraId="4EF92940" w14:textId="77777777" w:rsidTr="00F518EF">
        <w:trPr>
          <w:trHeight w:val="383"/>
          <w:jc w:val="center"/>
        </w:trPr>
        <w:tc>
          <w:tcPr>
            <w:tcW w:w="2534" w:type="dxa"/>
            <w:shd w:val="clear" w:color="auto" w:fill="DEEAF6" w:themeFill="accent1" w:themeFillTint="33"/>
            <w:vAlign w:val="center"/>
          </w:tcPr>
          <w:p w14:paraId="53EF1E8C" w14:textId="77777777" w:rsidR="00731781" w:rsidRPr="00ED5F4D" w:rsidRDefault="00731781" w:rsidP="00874835">
            <w:pPr>
              <w:spacing w:line="240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نوع کاربری فضای مورد نیاز</w:t>
            </w:r>
          </w:p>
        </w:tc>
        <w:tc>
          <w:tcPr>
            <w:tcW w:w="2127" w:type="dxa"/>
            <w:shd w:val="clear" w:color="auto" w:fill="DEEAF6" w:themeFill="accent1" w:themeFillTint="33"/>
            <w:vAlign w:val="center"/>
          </w:tcPr>
          <w:p w14:paraId="1773C27E" w14:textId="77777777" w:rsidR="00731781" w:rsidRPr="00ED5F4D" w:rsidRDefault="00731781" w:rsidP="00874835">
            <w:pPr>
              <w:spacing w:line="240" w:lineRule="auto"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ED5F4D">
              <w:rPr>
                <w:rFonts w:cs="B Mitra" w:hint="cs"/>
                <w:b/>
                <w:bCs/>
                <w:szCs w:val="24"/>
                <w:rtl/>
              </w:rPr>
              <w:t>مساحت (متر مربع)</w:t>
            </w:r>
          </w:p>
        </w:tc>
      </w:tr>
      <w:tr w:rsidR="00731781" w:rsidRPr="00ED5F4D" w14:paraId="7F253E35" w14:textId="77777777" w:rsidTr="00874835">
        <w:trPr>
          <w:trHeight w:val="344"/>
          <w:jc w:val="center"/>
        </w:trPr>
        <w:tc>
          <w:tcPr>
            <w:tcW w:w="2534" w:type="dxa"/>
            <w:vAlign w:val="center"/>
          </w:tcPr>
          <w:p w14:paraId="47B04F0C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 xml:space="preserve">اداری </w:t>
            </w:r>
          </w:p>
        </w:tc>
        <w:tc>
          <w:tcPr>
            <w:tcW w:w="2127" w:type="dxa"/>
            <w:vAlign w:val="center"/>
          </w:tcPr>
          <w:p w14:paraId="51D54E2F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731781" w:rsidRPr="00ED5F4D" w14:paraId="7FEFBAD4" w14:textId="77777777" w:rsidTr="00874835">
        <w:trPr>
          <w:trHeight w:val="277"/>
          <w:jc w:val="center"/>
        </w:trPr>
        <w:tc>
          <w:tcPr>
            <w:tcW w:w="2534" w:type="dxa"/>
            <w:vAlign w:val="center"/>
          </w:tcPr>
          <w:p w14:paraId="52D06EFD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 xml:space="preserve">کارگاهی/آزمایشگاهی </w:t>
            </w:r>
          </w:p>
        </w:tc>
        <w:tc>
          <w:tcPr>
            <w:tcW w:w="2127" w:type="dxa"/>
            <w:vAlign w:val="center"/>
          </w:tcPr>
          <w:p w14:paraId="213EC3F1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731781" w:rsidRPr="00ED5F4D" w14:paraId="1EBB7E81" w14:textId="77777777" w:rsidTr="00874835">
        <w:trPr>
          <w:trHeight w:val="64"/>
          <w:jc w:val="center"/>
        </w:trPr>
        <w:tc>
          <w:tcPr>
            <w:tcW w:w="2534" w:type="dxa"/>
            <w:vAlign w:val="center"/>
          </w:tcPr>
          <w:p w14:paraId="2ADF65C1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>انبار</w:t>
            </w:r>
          </w:p>
        </w:tc>
        <w:tc>
          <w:tcPr>
            <w:tcW w:w="2127" w:type="dxa"/>
            <w:vAlign w:val="center"/>
          </w:tcPr>
          <w:p w14:paraId="574F7800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731781" w:rsidRPr="00ED5F4D" w14:paraId="765C5F10" w14:textId="77777777" w:rsidTr="00874835">
        <w:trPr>
          <w:trHeight w:val="64"/>
          <w:jc w:val="center"/>
        </w:trPr>
        <w:tc>
          <w:tcPr>
            <w:tcW w:w="2534" w:type="dxa"/>
            <w:vAlign w:val="center"/>
          </w:tcPr>
          <w:p w14:paraId="19F0E0ED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>پارکینگ</w:t>
            </w:r>
          </w:p>
        </w:tc>
        <w:tc>
          <w:tcPr>
            <w:tcW w:w="2127" w:type="dxa"/>
            <w:vAlign w:val="center"/>
          </w:tcPr>
          <w:p w14:paraId="48F19134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731781" w:rsidRPr="00ED5F4D" w14:paraId="3205B059" w14:textId="77777777" w:rsidTr="00874835">
        <w:trPr>
          <w:trHeight w:val="64"/>
          <w:jc w:val="center"/>
        </w:trPr>
        <w:tc>
          <w:tcPr>
            <w:tcW w:w="2534" w:type="dxa"/>
            <w:vAlign w:val="center"/>
          </w:tcPr>
          <w:p w14:paraId="50B7ED96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>سایر:</w:t>
            </w:r>
          </w:p>
        </w:tc>
        <w:tc>
          <w:tcPr>
            <w:tcW w:w="2127" w:type="dxa"/>
            <w:vAlign w:val="center"/>
          </w:tcPr>
          <w:p w14:paraId="3B22683D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731781" w:rsidRPr="00ED5F4D" w14:paraId="4BD38F00" w14:textId="77777777" w:rsidTr="00874835">
        <w:trPr>
          <w:trHeight w:val="64"/>
          <w:jc w:val="center"/>
        </w:trPr>
        <w:tc>
          <w:tcPr>
            <w:tcW w:w="2534" w:type="dxa"/>
            <w:vAlign w:val="center"/>
          </w:tcPr>
          <w:p w14:paraId="1F4B050D" w14:textId="77777777" w:rsidR="00731781" w:rsidRPr="00ED5F4D" w:rsidRDefault="00731781" w:rsidP="00874835">
            <w:pPr>
              <w:spacing w:line="240" w:lineRule="auto"/>
              <w:rPr>
                <w:rFonts w:cs="B Mitra"/>
                <w:szCs w:val="24"/>
                <w:rtl/>
              </w:rPr>
            </w:pPr>
            <w:r w:rsidRPr="00ED5F4D">
              <w:rPr>
                <w:rFonts w:cs="B Mitra" w:hint="cs"/>
                <w:szCs w:val="24"/>
                <w:rtl/>
              </w:rPr>
              <w:t>جمع مساحت مورد نیاز</w:t>
            </w:r>
          </w:p>
        </w:tc>
        <w:tc>
          <w:tcPr>
            <w:tcW w:w="2127" w:type="dxa"/>
            <w:vAlign w:val="center"/>
          </w:tcPr>
          <w:p w14:paraId="1C0D787A" w14:textId="77777777" w:rsidR="00731781" w:rsidRPr="00ED5F4D" w:rsidRDefault="00731781" w:rsidP="00874835">
            <w:pPr>
              <w:spacing w:line="240" w:lineRule="auto"/>
              <w:rPr>
                <w:rFonts w:cs="B Mitra"/>
                <w:b/>
                <w:bCs/>
                <w:szCs w:val="24"/>
                <w:rtl/>
              </w:rPr>
            </w:pPr>
          </w:p>
        </w:tc>
      </w:tr>
    </w:tbl>
    <w:p w14:paraId="0E21D310" w14:textId="77777777" w:rsidR="00731781" w:rsidRPr="00ED5F4D" w:rsidRDefault="00731781" w:rsidP="00731781">
      <w:pPr>
        <w:spacing w:line="276" w:lineRule="auto"/>
        <w:rPr>
          <w:rFonts w:cs="B Mitra"/>
          <w:szCs w:val="24"/>
          <w:rtl/>
        </w:rPr>
      </w:pPr>
    </w:p>
    <w:p w14:paraId="1F6E50C7" w14:textId="681AE623" w:rsidR="00731781" w:rsidRPr="00ED5F4D" w:rsidRDefault="00303E14" w:rsidP="00731781">
      <w:pPr>
        <w:pStyle w:val="Shomare"/>
        <w:tabs>
          <w:tab w:val="clear" w:pos="360"/>
        </w:tabs>
        <w:spacing w:line="276" w:lineRule="auto"/>
        <w:ind w:left="423" w:hanging="360"/>
        <w:rPr>
          <w:rFonts w:cs="B Mitra"/>
          <w:szCs w:val="24"/>
        </w:rPr>
      </w:pPr>
      <w:r>
        <w:rPr>
          <w:rFonts w:cs="B Mitra" w:hint="cs"/>
          <w:szCs w:val="24"/>
          <w:rtl/>
        </w:rPr>
        <w:t>سایر</w:t>
      </w:r>
      <w:r w:rsidR="00731781" w:rsidRPr="00ED5F4D">
        <w:rPr>
          <w:rFonts w:cs="B Mitra" w:hint="cs"/>
          <w:szCs w:val="24"/>
          <w:rtl/>
        </w:rPr>
        <w:t xml:space="preserve"> درخواست</w:t>
      </w:r>
      <w:r w:rsidR="00F518EF">
        <w:rPr>
          <w:rFonts w:cs="B Mitra" w:hint="cs"/>
          <w:szCs w:val="24"/>
          <w:rtl/>
        </w:rPr>
        <w:t>‌</w:t>
      </w:r>
      <w:r w:rsidR="00731781" w:rsidRPr="00ED5F4D">
        <w:rPr>
          <w:rFonts w:cs="B Mitra" w:hint="cs"/>
          <w:szCs w:val="24"/>
          <w:rtl/>
        </w:rPr>
        <w:t>ها، امكانات و تجهيزات مورد نياز شركت را تشريح نماييد.</w:t>
      </w:r>
    </w:p>
    <w:p w14:paraId="661DAAE6" w14:textId="77777777" w:rsidR="00731781" w:rsidRPr="00ED5F4D" w:rsidRDefault="00731781" w:rsidP="00731781">
      <w:pPr>
        <w:pStyle w:val="Shomare"/>
        <w:numPr>
          <w:ilvl w:val="0"/>
          <w:numId w:val="0"/>
        </w:numPr>
        <w:spacing w:line="276" w:lineRule="auto"/>
        <w:ind w:left="1080" w:hanging="360"/>
        <w:rPr>
          <w:rFonts w:cs="B Mitra"/>
          <w:szCs w:val="24"/>
          <w:rtl/>
        </w:rPr>
      </w:pPr>
    </w:p>
    <w:p w14:paraId="324DBBBE" w14:textId="77777777" w:rsidR="00731781" w:rsidRPr="00ED5F4D" w:rsidRDefault="00731781" w:rsidP="00731781">
      <w:pPr>
        <w:pStyle w:val="Shomare"/>
        <w:numPr>
          <w:ilvl w:val="0"/>
          <w:numId w:val="0"/>
        </w:numPr>
        <w:spacing w:line="276" w:lineRule="auto"/>
        <w:ind w:left="423"/>
        <w:rPr>
          <w:rFonts w:cs="B Mitra"/>
          <w:szCs w:val="24"/>
          <w:rtl/>
        </w:rPr>
      </w:pPr>
    </w:p>
    <w:p w14:paraId="1F68E13A" w14:textId="791EBD80" w:rsidR="00731781" w:rsidRDefault="00731781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2B58CC2A" w14:textId="77777777" w:rsidR="003E06EA" w:rsidRDefault="003E06EA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46363EDF" w14:textId="2A16DA36" w:rsidR="003E06EA" w:rsidRDefault="003E06EA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49BE245B" w14:textId="1E858FA0" w:rsidR="003E06EA" w:rsidRDefault="003E06EA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04E3BB6E" w14:textId="2F9A1752" w:rsidR="003E06EA" w:rsidRDefault="003E06EA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457D6CA5" w14:textId="77BDD732" w:rsidR="003E06EA" w:rsidRDefault="003E06EA" w:rsidP="00731781">
      <w:pPr>
        <w:pStyle w:val="Shomare"/>
        <w:numPr>
          <w:ilvl w:val="0"/>
          <w:numId w:val="0"/>
        </w:numPr>
        <w:spacing w:line="276" w:lineRule="auto"/>
        <w:ind w:left="720"/>
        <w:rPr>
          <w:rFonts w:cs="B Mitra"/>
          <w:szCs w:val="24"/>
          <w:rtl/>
        </w:rPr>
      </w:pPr>
    </w:p>
    <w:p w14:paraId="4A9E7275" w14:textId="3D848DB7" w:rsidR="00815F92" w:rsidRDefault="003E06EA" w:rsidP="00815F92">
      <w:pPr>
        <w:pStyle w:val="Shomare"/>
        <w:numPr>
          <w:ilvl w:val="0"/>
          <w:numId w:val="0"/>
        </w:numPr>
        <w:spacing w:line="276" w:lineRule="auto"/>
        <w:ind w:left="7085"/>
        <w:jc w:val="center"/>
        <w:rPr>
          <w:rFonts w:cs="B Mitra"/>
          <w:szCs w:val="24"/>
          <w:rtl/>
        </w:rPr>
      </w:pPr>
      <w:r>
        <w:rPr>
          <w:rFonts w:cs="B Mitra" w:hint="cs"/>
          <w:szCs w:val="24"/>
          <w:rtl/>
        </w:rPr>
        <w:t>تاریخ</w:t>
      </w:r>
      <w:r w:rsidR="00815F92">
        <w:rPr>
          <w:rFonts w:cs="B Mitra" w:hint="cs"/>
          <w:szCs w:val="24"/>
          <w:rtl/>
        </w:rPr>
        <w:t>:</w:t>
      </w:r>
    </w:p>
    <w:p w14:paraId="48F59086" w14:textId="185761BE" w:rsidR="003E06EA" w:rsidRPr="00ED5F4D" w:rsidRDefault="00815F92" w:rsidP="00815F92">
      <w:pPr>
        <w:pStyle w:val="Shomare"/>
        <w:numPr>
          <w:ilvl w:val="0"/>
          <w:numId w:val="0"/>
        </w:numPr>
        <w:spacing w:line="276" w:lineRule="auto"/>
        <w:ind w:left="7085"/>
        <w:jc w:val="center"/>
        <w:rPr>
          <w:rFonts w:cs="B Mitra"/>
          <w:szCs w:val="24"/>
          <w:rtl/>
        </w:rPr>
      </w:pPr>
      <w:r>
        <w:rPr>
          <w:rFonts w:cs="B Mitra" w:hint="cs"/>
          <w:szCs w:val="24"/>
          <w:rtl/>
        </w:rPr>
        <w:t>مهر و امضا</w:t>
      </w:r>
      <w:r w:rsidRPr="00815F92">
        <w:rPr>
          <w:rFonts w:cs="Arial" w:hint="cs"/>
          <w:sz w:val="20"/>
          <w:szCs w:val="20"/>
          <w:rtl/>
        </w:rPr>
        <w:t>ء</w:t>
      </w:r>
      <w:r>
        <w:rPr>
          <w:rFonts w:cs="B Mitra" w:hint="cs"/>
          <w:szCs w:val="24"/>
          <w:rtl/>
        </w:rPr>
        <w:t xml:space="preserve"> شرکت</w:t>
      </w:r>
    </w:p>
    <w:p w14:paraId="02C2847A" w14:textId="77777777" w:rsidR="009E576E" w:rsidRDefault="009E576E" w:rsidP="009E576E">
      <w:pPr>
        <w:bidi w:val="0"/>
      </w:pPr>
    </w:p>
    <w:sectPr w:rsidR="009E576E" w:rsidSect="00166598">
      <w:headerReference w:type="default" r:id="rId8"/>
      <w:footerReference w:type="default" r:id="rId9"/>
      <w:footnotePr>
        <w:numRestart w:val="eachPage"/>
      </w:footnotePr>
      <w:pgSz w:w="11906" w:h="16838"/>
      <w:pgMar w:top="1985" w:right="1418" w:bottom="450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EC582" w14:textId="77777777" w:rsidR="00B4513F" w:rsidRDefault="00B4513F" w:rsidP="0006038C">
      <w:pPr>
        <w:spacing w:after="0" w:line="240" w:lineRule="auto"/>
      </w:pPr>
      <w:r>
        <w:separator/>
      </w:r>
    </w:p>
    <w:p w14:paraId="5D1BEFE1" w14:textId="77777777" w:rsidR="00B4513F" w:rsidRDefault="00B4513F"/>
  </w:endnote>
  <w:endnote w:type="continuationSeparator" w:id="0">
    <w:p w14:paraId="734DECE5" w14:textId="77777777" w:rsidR="00B4513F" w:rsidRDefault="00B4513F" w:rsidP="0006038C">
      <w:pPr>
        <w:spacing w:after="0" w:line="240" w:lineRule="auto"/>
      </w:pPr>
      <w:r>
        <w:continuationSeparator/>
      </w:r>
    </w:p>
    <w:p w14:paraId="0F860C7F" w14:textId="77777777" w:rsidR="00B4513F" w:rsidRDefault="00B451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70306050509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60902020509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" w:subsetted="1" w:fontKey="{AA03880E-812D-40D2-B4D1-14B59C6E92DD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317CC737-B397-40EB-B427-2B426820ECA9}"/>
    <w:embedBold r:id="rId3" w:subsetted="1" w:fontKey="{8F8AE1C6-E5D8-4F50-820D-AF3AFD4E470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Bold r:id="rId4" w:subsetted="1" w:fontKey="{F412F71D-89DC-4261-922C-ED9D1CF00CA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1D496F79-987D-4A87-AE5F-8DE928CD0FFA}"/>
    <w:embedBold r:id="rId6" w:fontKey="{014FB315-D71D-47F1-9CC0-63A9536C696F}"/>
  </w:font>
  <w:font w:name="Arial">
    <w:panose1 w:val="020B070402020209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E9C12391-C42B-4CEC-8DB9-2EE6D19A1F5B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subsetted="1" w:fontKey="{A0C31A2C-B729-4ACD-8DC0-C42A9FA9FCAD}"/>
  </w:font>
  <w:font w:name="B Farnaz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subsetted="1" w:fontKey="{8A02462F-FE7E-4E46-BAE3-5E095D8DC83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EFF5A" w14:textId="77777777" w:rsidR="00146B0D" w:rsidRPr="00ED239D" w:rsidRDefault="00146B0D" w:rsidP="00343D2B">
    <w:pPr>
      <w:spacing w:line="240" w:lineRule="auto"/>
      <w:jc w:val="center"/>
      <w:rPr>
        <w:rFonts w:cs="B Titr"/>
        <w:color w:val="002060"/>
        <w:sz w:val="28"/>
        <w:rtl/>
        <w14:textOutline w14:w="3175" w14:cap="rnd" w14:cmpd="sng" w14:algn="ctr">
          <w14:noFill/>
          <w14:prstDash w14:val="solid"/>
          <w14:bevel/>
        </w14:textOutline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752448" behindDoc="0" locked="0" layoutInCell="1" allowOverlap="1" wp14:anchorId="061924C0" wp14:editId="0DA38DC1">
              <wp:simplePos x="0" y="0"/>
              <wp:positionH relativeFrom="margin">
                <wp:posOffset>-485775</wp:posOffset>
              </wp:positionH>
              <wp:positionV relativeFrom="paragraph">
                <wp:posOffset>459410</wp:posOffset>
              </wp:positionV>
              <wp:extent cx="418465" cy="286247"/>
              <wp:effectExtent l="0" t="0" r="635" b="0"/>
              <wp:wrapNone/>
              <wp:docPr id="23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2862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46936" w14:textId="557EF02D" w:rsidR="00146B0D" w:rsidRPr="00FF0F8A" w:rsidRDefault="00146B0D" w:rsidP="00FF0F8A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Cs w:val="24"/>
                            </w:rPr>
                          </w:pPr>
                          <w:r w:rsidRPr="005A653B">
                            <w:rPr>
                              <w:b/>
                              <w:bCs/>
                              <w:color w:val="000000" w:themeColor="text1"/>
                              <w:szCs w:val="24"/>
                            </w:rPr>
                            <w:fldChar w:fldCharType="begin"/>
                          </w:r>
                          <w:r w:rsidRPr="005A653B">
                            <w:rPr>
                              <w:b/>
                              <w:bCs/>
                              <w:color w:val="000000" w:themeColor="text1"/>
                              <w:szCs w:val="24"/>
                            </w:rPr>
                            <w:instrText xml:space="preserve"> PAGE   \* MERGEFORMAT </w:instrText>
                          </w:r>
                          <w:r w:rsidRPr="005A653B">
                            <w:rPr>
                              <w:b/>
                              <w:bCs/>
                              <w:color w:val="000000" w:themeColor="text1"/>
                              <w:szCs w:val="24"/>
                            </w:rPr>
                            <w:fldChar w:fldCharType="separate"/>
                          </w:r>
                          <w:r w:rsidR="001F0A8F">
                            <w:rPr>
                              <w:b/>
                              <w:bCs/>
                              <w:noProof/>
                              <w:color w:val="000000" w:themeColor="text1"/>
                              <w:szCs w:val="24"/>
                              <w:rtl/>
                            </w:rPr>
                            <w:t>119</w:t>
                          </w:r>
                          <w:r w:rsidRPr="005A653B">
                            <w:rPr>
                              <w:b/>
                              <w:bCs/>
                              <w:noProof/>
                              <w:color w:val="000000" w:themeColor="text1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1924C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-38.25pt;margin-top:36.15pt;width:32.95pt;height:22.55pt;z-index:2517524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" filled="f" stroked="f">
              <v:textbox inset="0,0,0,0">
                <w:txbxContent>
                  <w:p w14:paraId="72946936" w14:textId="557EF02D" w:rsidR="00146B0D" w:rsidRPr="00FF0F8A" w:rsidRDefault="00146B0D" w:rsidP="00FF0F8A">
                    <w:pPr>
                      <w:jc w:val="center"/>
                      <w:rPr>
                        <w:b/>
                        <w:bCs/>
                        <w:color w:val="000000" w:themeColor="text1"/>
                        <w:szCs w:val="24"/>
                      </w:rPr>
                    </w:pPr>
                    <w:r w:rsidRPr="005A653B">
                      <w:rPr>
                        <w:b/>
                        <w:bCs/>
                        <w:color w:val="000000" w:themeColor="text1"/>
                        <w:szCs w:val="24"/>
                      </w:rPr>
                      <w:fldChar w:fldCharType="begin"/>
                    </w:r>
                    <w:r w:rsidRPr="005A653B">
                      <w:rPr>
                        <w:b/>
                        <w:bCs/>
                        <w:color w:val="000000" w:themeColor="text1"/>
                        <w:szCs w:val="24"/>
                      </w:rPr>
                      <w:instrText xml:space="preserve"> PAGE   \* MERGEFORMAT </w:instrText>
                    </w:r>
                    <w:r w:rsidRPr="005A653B">
                      <w:rPr>
                        <w:b/>
                        <w:bCs/>
                        <w:color w:val="000000" w:themeColor="text1"/>
                        <w:szCs w:val="24"/>
                      </w:rPr>
                      <w:fldChar w:fldCharType="separate"/>
                    </w:r>
                    <w:r w:rsidR="001F0A8F">
                      <w:rPr>
                        <w:b/>
                        <w:bCs/>
                        <w:noProof/>
                        <w:color w:val="000000" w:themeColor="text1"/>
                        <w:szCs w:val="24"/>
                        <w:rtl/>
                      </w:rPr>
                      <w:t>119</w:t>
                    </w:r>
                    <w:r w:rsidRPr="005A653B">
                      <w:rPr>
                        <w:b/>
                        <w:bCs/>
                        <w:noProof/>
                        <w:color w:val="000000" w:themeColor="text1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cs="Arial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751424" behindDoc="0" locked="0" layoutInCell="1" allowOverlap="1" wp14:anchorId="5681DAD6" wp14:editId="4EB526A6">
              <wp:simplePos x="0" y="0"/>
              <wp:positionH relativeFrom="column">
                <wp:posOffset>33103</wp:posOffset>
              </wp:positionH>
              <wp:positionV relativeFrom="paragraph">
                <wp:posOffset>242763</wp:posOffset>
              </wp:positionV>
              <wp:extent cx="187960" cy="502920"/>
              <wp:effectExtent l="0" t="100330" r="0" b="111760"/>
              <wp:wrapThrough wrapText="bothSides">
                <wp:wrapPolygon edited="0">
                  <wp:start x="33130" y="8400"/>
                  <wp:lineTo x="-10654" y="8400"/>
                  <wp:lineTo x="-10654" y="12491"/>
                  <wp:lineTo x="33130" y="12491"/>
                  <wp:lineTo x="33130" y="8400"/>
                </wp:wrapPolygon>
              </wp:wrapThrough>
              <wp:docPr id="23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187960" cy="50292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noFill/>
                      <a:ln w="9525">
                        <a:noFill/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oundrect w14:anchorId="6D29E4E7" id="AutoShape 4" o:spid="_x0000_s1026" style="position:absolute;margin-left:2.6pt;margin-top:19.1pt;width:14.8pt;height:39.6pt;rotation:-90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" filled="f" stroked="f">
              <w10:wrap type="through"/>
            </v:roundrect>
          </w:pict>
        </mc:Fallback>
      </mc:AlternateContent>
    </w:r>
    <w:r w:rsidRPr="00276CC9">
      <w:rPr>
        <w:rFonts w:cs="Arial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750400" behindDoc="0" locked="0" layoutInCell="1" allowOverlap="1" wp14:anchorId="16987F28" wp14:editId="7352D4A1">
              <wp:simplePos x="0" y="0"/>
              <wp:positionH relativeFrom="leftMargin">
                <wp:posOffset>449525</wp:posOffset>
              </wp:positionH>
              <wp:positionV relativeFrom="paragraph">
                <wp:posOffset>412445</wp:posOffset>
              </wp:positionV>
              <wp:extent cx="347980" cy="368300"/>
              <wp:effectExtent l="46990" t="67310" r="60960" b="60960"/>
              <wp:wrapNone/>
              <wp:docPr id="238" name="Rounded Rectangle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700000">
                        <a:off x="0" y="0"/>
                        <a:ext cx="347980" cy="368300"/>
                      </a:xfrm>
                      <a:prstGeom prst="roundRect">
                        <a:avLst>
                          <a:gd name="adj" fmla="val 24749"/>
                        </a:avLst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BBDF1B" w14:textId="77777777" w:rsidR="00146B0D" w:rsidRDefault="00146B0D" w:rsidP="00FF0F8A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oundrect w14:anchorId="16987F28" id="Rounded Rectangle 34" o:spid="_x0000_s1028" style="position:absolute;left:0;text-align:left;margin-left:35.4pt;margin-top:32.5pt;width:27.4pt;height:29pt;rotation:45;z-index:25175040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arcsize="1622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" fillcolor="#d9e2f3 [664]" strokecolor="#002060" strokeweight="1pt">
              <v:stroke joinstyle="miter"/>
              <v:textbox>
                <w:txbxContent>
                  <w:p w14:paraId="6EBBDF1B" w14:textId="77777777" w:rsidR="00146B0D" w:rsidRDefault="00146B0D" w:rsidP="00FF0F8A">
                    <w:pPr>
                      <w:jc w:val="center"/>
                    </w:pPr>
                  </w:p>
                </w:txbxContent>
              </v:textbox>
              <w10:wrap anchorx="margin"/>
            </v:roundrect>
          </w:pict>
        </mc:Fallback>
      </mc:AlternateContent>
    </w:r>
    <w:r w:rsidRPr="00276CC9">
      <w:rPr>
        <w:rFonts w:cs="Arial"/>
        <w:noProof/>
        <w:rtl/>
        <w:lang w:bidi="ar-SA"/>
      </w:rPr>
      <w:drawing>
        <wp:anchor distT="0" distB="0" distL="114300" distR="114300" simplePos="0" relativeHeight="251749376" behindDoc="0" locked="0" layoutInCell="1" allowOverlap="1" wp14:anchorId="4BB4200B" wp14:editId="583E3411">
          <wp:simplePos x="0" y="0"/>
          <wp:positionH relativeFrom="page">
            <wp:posOffset>19050</wp:posOffset>
          </wp:positionH>
          <wp:positionV relativeFrom="paragraph">
            <wp:posOffset>368935</wp:posOffset>
          </wp:positionV>
          <wp:extent cx="9330690" cy="440690"/>
          <wp:effectExtent l="0" t="0" r="3810" b="0"/>
          <wp:wrapThrough wrapText="bothSides">
            <wp:wrapPolygon edited="0">
              <wp:start x="0" y="0"/>
              <wp:lineTo x="0" y="20542"/>
              <wp:lineTo x="21565" y="20542"/>
              <wp:lineTo x="21565" y="0"/>
              <wp:lineTo x="0" y="0"/>
            </wp:wrapPolygon>
          </wp:wrapThrough>
          <wp:docPr id="239" name="Picture 239">
            <a:extLst xmlns:a="http://schemas.openxmlformats.org/drawingml/2006/main">
              <a:ext uri="{FF2B5EF4-FFF2-40B4-BE49-F238E27FC236}">
                <a16:creationId xmlns:a16="http://schemas.microsoft.com/office/drawing/2014/main" id="{044FC685-3D89-43D6-A2BC-BD27F76DB7A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044FC685-3D89-43D6-A2BC-BD27F76DB7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441" t="21529" r="44524" b="22788"/>
                  <a:stretch/>
                </pic:blipFill>
                <pic:spPr>
                  <a:xfrm>
                    <a:off x="0" y="0"/>
                    <a:ext cx="9330690" cy="440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276CC9">
      <w:rPr>
        <w:rFonts w:cs="B Titr" w:hint="cs"/>
        <w:color w:val="002060"/>
        <w:sz w:val="28"/>
        <w:rtl/>
        <w14:textOutline w14:w="3175" w14:cap="rnd" w14:cmpd="sng" w14:algn="ctr">
          <w14:noFill/>
          <w14:prstDash w14:val="solid"/>
          <w14:bevel/>
        </w14:textOutline>
      </w:rPr>
      <w:t xml:space="preserve"> </w:t>
    </w:r>
  </w:p>
  <w:p w14:paraId="0C572452" w14:textId="77777777" w:rsidR="00146B0D" w:rsidRPr="00FF0F8A" w:rsidRDefault="00146B0D" w:rsidP="00166598">
    <w:pPr>
      <w:pStyle w:val="Footer"/>
      <w:tabs>
        <w:tab w:val="clear" w:pos="4513"/>
        <w:tab w:val="clear" w:pos="9026"/>
        <w:tab w:val="left" w:pos="6040"/>
      </w:tabs>
    </w:pPr>
    <w:r>
      <w:rPr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1A7F6" w14:textId="77777777" w:rsidR="00B4513F" w:rsidRDefault="00B4513F" w:rsidP="00882C78">
      <w:pPr>
        <w:bidi w:val="0"/>
        <w:spacing w:after="0" w:line="240" w:lineRule="auto"/>
      </w:pPr>
      <w:r>
        <w:separator/>
      </w:r>
    </w:p>
  </w:footnote>
  <w:footnote w:type="continuationSeparator" w:id="0">
    <w:p w14:paraId="143408E6" w14:textId="77777777" w:rsidR="00B4513F" w:rsidRDefault="00B4513F" w:rsidP="0006038C">
      <w:pPr>
        <w:spacing w:after="0" w:line="240" w:lineRule="auto"/>
      </w:pPr>
      <w:r>
        <w:continuationSeparator/>
      </w:r>
    </w:p>
    <w:p w14:paraId="2B4626AA" w14:textId="77777777" w:rsidR="00B4513F" w:rsidRDefault="00B451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FD0F0" w14:textId="5BCCA04A" w:rsidR="00146B0D" w:rsidRPr="00FF0F8A" w:rsidRDefault="008233F2" w:rsidP="00722FC7">
    <w:pPr>
      <w:tabs>
        <w:tab w:val="left" w:pos="6077"/>
      </w:tabs>
      <w:rPr>
        <w:szCs w:val="24"/>
        <w:rtl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747328" behindDoc="1" locked="0" layoutInCell="1" allowOverlap="1" wp14:anchorId="33512096" wp14:editId="48BAFE00">
              <wp:simplePos x="0" y="0"/>
              <wp:positionH relativeFrom="page">
                <wp:posOffset>116006</wp:posOffset>
              </wp:positionH>
              <wp:positionV relativeFrom="paragraph">
                <wp:posOffset>-327385</wp:posOffset>
              </wp:positionV>
              <wp:extent cx="3231515" cy="1030406"/>
              <wp:effectExtent l="0" t="0" r="0" b="0"/>
              <wp:wrapNone/>
              <wp:docPr id="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1515" cy="103040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8D3D10" w14:textId="77777777" w:rsidR="003E06EA" w:rsidRDefault="003E06EA" w:rsidP="003E06EA">
                          <w:pPr>
                            <w:spacing w:line="240" w:lineRule="auto"/>
                            <w:jc w:val="center"/>
                            <w:rPr>
                              <w:rFonts w:cs="B Farnaz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3E06EA">
                            <w:rPr>
                              <w:rFonts w:cs="B Farnaz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فرم تقاضانامه پذ</w:t>
                          </w:r>
                          <w:r w:rsidRPr="003E06EA">
                            <w:rPr>
                              <w:rFonts w:cs="B Farnaz" w:hint="cs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ی</w:t>
                          </w:r>
                          <w:r w:rsidRPr="003E06EA">
                            <w:rPr>
                              <w:rFonts w:cs="B Farnaz" w:hint="eastAsia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رش</w:t>
                          </w:r>
                          <w:r w:rsidRPr="003E06EA">
                            <w:rPr>
                              <w:rFonts w:cs="B Farnaz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اول</w:t>
                          </w:r>
                          <w:r w:rsidRPr="003E06EA">
                            <w:rPr>
                              <w:rFonts w:cs="B Farnaz" w:hint="cs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ی</w:t>
                          </w:r>
                          <w:r w:rsidRPr="003E06EA">
                            <w:rPr>
                              <w:rFonts w:cs="B Farnaz" w:hint="eastAsia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ه</w:t>
                          </w:r>
                          <w:r w:rsidRPr="003E06EA">
                            <w:rPr>
                              <w:rFonts w:cs="B Farnaz"/>
                              <w:color w:val="002060"/>
                              <w:sz w:val="20"/>
                              <w:szCs w:val="20"/>
                              <w:rtl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واحد فناور</w:t>
                          </w:r>
                        </w:p>
                        <w:p w14:paraId="6AC14587" w14:textId="219BBC23" w:rsidR="008233F2" w:rsidRPr="00B8581D" w:rsidRDefault="008233F2" w:rsidP="008233F2">
                          <w:pPr>
                            <w:spacing w:after="0" w:line="240" w:lineRule="auto"/>
                            <w:rPr>
                              <w:rFonts w:cs="B Farnaz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B8581D">
                            <w:rPr>
                              <w:rFonts w:cs="B Farnaz" w:hint="cs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تاریخ تصویب:</w:t>
                          </w:r>
                        </w:p>
                        <w:p w14:paraId="54D847EA" w14:textId="75A7752D" w:rsidR="008233F2" w:rsidRPr="00B8581D" w:rsidRDefault="00B8581D" w:rsidP="008233F2">
                          <w:pPr>
                            <w:spacing w:after="0" w:line="240" w:lineRule="auto"/>
                            <w:rPr>
                              <w:rFonts w:cs="B Farnaz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B8581D">
                            <w:rPr>
                              <w:rFonts w:cs="B Farnaz" w:hint="cs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شماره </w:t>
                          </w:r>
                          <w:r w:rsidR="008233F2" w:rsidRPr="00B8581D">
                            <w:rPr>
                              <w:rFonts w:cs="B Farnaz" w:hint="cs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ویرایش:</w:t>
                          </w:r>
                        </w:p>
                        <w:p w14:paraId="22FB8705" w14:textId="6A87217E" w:rsidR="00B8581D" w:rsidRPr="00B8581D" w:rsidRDefault="00B8581D" w:rsidP="008233F2">
                          <w:pPr>
                            <w:spacing w:after="0" w:line="240" w:lineRule="auto"/>
                            <w:rPr>
                              <w:rFonts w:cs="B Farnaz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B8581D">
                            <w:rPr>
                              <w:rFonts w:cs="B Farnaz" w:hint="cs"/>
                              <w:color w:val="002060"/>
                              <w:sz w:val="18"/>
                              <w:szCs w:val="18"/>
                              <w:rtl/>
                              <w:lang w:bidi="fa-IR"/>
                              <w14:textOutline w14:w="317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کد سند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51209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.15pt;margin-top:-25.8pt;width:254.45pt;height:81.15pt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" filled="f" stroked="f">
              <v:textbox>
                <w:txbxContent>
                  <w:p w14:paraId="6E8D3D10" w14:textId="77777777" w:rsidR="003E06EA" w:rsidRDefault="003E06EA" w:rsidP="003E06EA">
                    <w:pPr>
                      <w:spacing w:line="240" w:lineRule="auto"/>
                      <w:jc w:val="center"/>
                      <w:rPr>
                        <w:rFonts w:cs="B Farnaz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3E06EA">
                      <w:rPr>
                        <w:rFonts w:cs="B Farnaz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فرم تقاضانامه پذ</w:t>
                    </w:r>
                    <w:r w:rsidRPr="003E06EA">
                      <w:rPr>
                        <w:rFonts w:cs="B Farnaz" w:hint="cs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ی</w:t>
                    </w:r>
                    <w:r w:rsidRPr="003E06EA">
                      <w:rPr>
                        <w:rFonts w:cs="B Farnaz" w:hint="eastAsia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رش</w:t>
                    </w:r>
                    <w:r w:rsidRPr="003E06EA">
                      <w:rPr>
                        <w:rFonts w:cs="B Farnaz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اول</w:t>
                    </w:r>
                    <w:r w:rsidRPr="003E06EA">
                      <w:rPr>
                        <w:rFonts w:cs="B Farnaz" w:hint="cs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ی</w:t>
                    </w:r>
                    <w:r w:rsidRPr="003E06EA">
                      <w:rPr>
                        <w:rFonts w:cs="B Farnaz" w:hint="eastAsia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ه</w:t>
                    </w:r>
                    <w:r w:rsidRPr="003E06EA">
                      <w:rPr>
                        <w:rFonts w:cs="B Farnaz"/>
                        <w:color w:val="002060"/>
                        <w:sz w:val="20"/>
                        <w:szCs w:val="20"/>
                        <w:rtl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واحد فناور</w:t>
                    </w:r>
                  </w:p>
                  <w:p w14:paraId="6AC14587" w14:textId="219BBC23" w:rsidR="008233F2" w:rsidRPr="00B8581D" w:rsidRDefault="008233F2" w:rsidP="008233F2">
                    <w:pPr>
                      <w:spacing w:after="0" w:line="240" w:lineRule="auto"/>
                      <w:rPr>
                        <w:rFonts w:cs="B Farnaz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B8581D">
                      <w:rPr>
                        <w:rFonts w:cs="B Farnaz" w:hint="cs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تاریخ تصویب:</w:t>
                    </w:r>
                  </w:p>
                  <w:p w14:paraId="54D847EA" w14:textId="75A7752D" w:rsidR="008233F2" w:rsidRPr="00B8581D" w:rsidRDefault="00B8581D" w:rsidP="008233F2">
                    <w:pPr>
                      <w:spacing w:after="0" w:line="240" w:lineRule="auto"/>
                      <w:rPr>
                        <w:rFonts w:cs="B Farnaz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B8581D">
                      <w:rPr>
                        <w:rFonts w:cs="B Farnaz" w:hint="cs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شماره </w:t>
                    </w:r>
                    <w:r w:rsidR="008233F2" w:rsidRPr="00B8581D">
                      <w:rPr>
                        <w:rFonts w:cs="B Farnaz" w:hint="cs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ویرایش:</w:t>
                    </w:r>
                  </w:p>
                  <w:p w14:paraId="22FB8705" w14:textId="6A87217E" w:rsidR="00B8581D" w:rsidRPr="00B8581D" w:rsidRDefault="00B8581D" w:rsidP="008233F2">
                    <w:pPr>
                      <w:spacing w:after="0" w:line="240" w:lineRule="auto"/>
                      <w:rPr>
                        <w:rFonts w:cs="B Farnaz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B8581D">
                      <w:rPr>
                        <w:rFonts w:cs="B Farnaz" w:hint="cs"/>
                        <w:color w:val="002060"/>
                        <w:sz w:val="18"/>
                        <w:szCs w:val="18"/>
                        <w:rtl/>
                        <w:lang w:bidi="fa-IR"/>
                        <w14:textOutline w14:w="317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کد سند: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  <w:lang w:bidi="ar-SA"/>
      </w:rPr>
      <w:drawing>
        <wp:anchor distT="0" distB="0" distL="114300" distR="114300" simplePos="0" relativeHeight="251745280" behindDoc="1" locked="0" layoutInCell="1" allowOverlap="1" wp14:anchorId="5CDF5749" wp14:editId="10219B6D">
          <wp:simplePos x="0" y="0"/>
          <wp:positionH relativeFrom="margin">
            <wp:posOffset>5456858</wp:posOffset>
          </wp:positionH>
          <wp:positionV relativeFrom="paragraph">
            <wp:posOffset>-778870</wp:posOffset>
          </wp:positionV>
          <wp:extent cx="767536" cy="1228725"/>
          <wp:effectExtent l="0" t="0" r="0" b="0"/>
          <wp:wrapNone/>
          <wp:docPr id="235" name="Picture 235" descr="C:\Users\شرکت پشتیبانی ایثار\AppData\Local\Microsoft\Windows\INetCache\Content.Word\سیسی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شرکت پشتیبانی ایثار\AppData\Local\Microsoft\Windows\INetCache\Content.Word\سیسی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086" t="5716" r="30508" b="49678"/>
                  <a:stretch/>
                </pic:blipFill>
                <pic:spPr bwMode="auto">
                  <a:xfrm>
                    <a:off x="0" y="0"/>
                    <a:ext cx="767536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753472" behindDoc="0" locked="0" layoutInCell="1" allowOverlap="1" wp14:anchorId="1119B599" wp14:editId="29571DC5">
          <wp:simplePos x="0" y="0"/>
          <wp:positionH relativeFrom="column">
            <wp:posOffset>4510698</wp:posOffset>
          </wp:positionH>
          <wp:positionV relativeFrom="paragraph">
            <wp:posOffset>-232012</wp:posOffset>
          </wp:positionV>
          <wp:extent cx="859790" cy="4997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46B0D">
      <w:rPr>
        <w:noProof/>
        <w:lang w:bidi="ar-SA"/>
      </w:rPr>
      <mc:AlternateContent>
        <mc:Choice Requires="wpg">
          <w:drawing>
            <wp:anchor distT="0" distB="0" distL="114300" distR="114300" simplePos="0" relativeHeight="251746304" behindDoc="0" locked="0" layoutInCell="1" allowOverlap="1" wp14:anchorId="4171D850" wp14:editId="47845C8A">
              <wp:simplePos x="0" y="0"/>
              <wp:positionH relativeFrom="column">
                <wp:posOffset>2440498</wp:posOffset>
              </wp:positionH>
              <wp:positionV relativeFrom="paragraph">
                <wp:posOffset>-271007</wp:posOffset>
              </wp:positionV>
              <wp:extent cx="471111" cy="720256"/>
              <wp:effectExtent l="0" t="0" r="5715" b="22860"/>
              <wp:wrapNone/>
              <wp:docPr id="223" name="Group 2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1111" cy="720256"/>
                        <a:chOff x="0" y="0"/>
                        <a:chExt cx="528637" cy="807720"/>
                      </a:xfrm>
                    </wpg:grpSpPr>
                    <wpg:grpSp>
                      <wpg:cNvPr id="228" name="Group 12"/>
                      <wpg:cNvGrpSpPr/>
                      <wpg:grpSpPr>
                        <a:xfrm>
                          <a:off x="38100" y="66675"/>
                          <a:ext cx="490537" cy="655637"/>
                          <a:chOff x="0" y="0"/>
                          <a:chExt cx="888272" cy="1105185"/>
                        </a:xfrm>
                      </wpg:grpSpPr>
                      <wps:wsp>
                        <wps:cNvPr id="230" name="Rectangle 25"/>
                        <wps:cNvSpPr/>
                        <wps:spPr>
                          <a:xfrm flipH="1">
                            <a:off x="0" y="751886"/>
                            <a:ext cx="427524" cy="353299"/>
                          </a:xfrm>
                          <a:custGeom>
                            <a:avLst/>
                            <a:gdLst>
                              <a:gd name="connsiteX0" fmla="*/ 0 w 353299"/>
                              <a:gd name="connsiteY0" fmla="*/ 0 h 353299"/>
                              <a:gd name="connsiteX1" fmla="*/ 353299 w 353299"/>
                              <a:gd name="connsiteY1" fmla="*/ 0 h 353299"/>
                              <a:gd name="connsiteX2" fmla="*/ 353299 w 353299"/>
                              <a:gd name="connsiteY2" fmla="*/ 353299 h 353299"/>
                              <a:gd name="connsiteX3" fmla="*/ 0 w 353299"/>
                              <a:gd name="connsiteY3" fmla="*/ 353299 h 353299"/>
                              <a:gd name="connsiteX4" fmla="*/ 0 w 353299"/>
                              <a:gd name="connsiteY4" fmla="*/ 0 h 353299"/>
                              <a:gd name="connsiteX0" fmla="*/ 0 w 353299"/>
                              <a:gd name="connsiteY0" fmla="*/ 0 h 353299"/>
                              <a:gd name="connsiteX1" fmla="*/ 353299 w 353299"/>
                              <a:gd name="connsiteY1" fmla="*/ 0 h 353299"/>
                              <a:gd name="connsiteX2" fmla="*/ 353299 w 353299"/>
                              <a:gd name="connsiteY2" fmla="*/ 353299 h 353299"/>
                              <a:gd name="connsiteX3" fmla="*/ 0 w 353299"/>
                              <a:gd name="connsiteY3" fmla="*/ 0 h 3532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53299" h="353299">
                                <a:moveTo>
                                  <a:pt x="0" y="0"/>
                                </a:moveTo>
                                <a:lnTo>
                                  <a:pt x="353299" y="0"/>
                                </a:lnTo>
                                <a:lnTo>
                                  <a:pt x="353299" y="3532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3" name="Rectangle 4"/>
                        <wps:cNvSpPr/>
                        <wps:spPr>
                          <a:xfrm>
                            <a:off x="627" y="0"/>
                            <a:ext cx="887645" cy="887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234" name="Straight Connector 5"/>
                      <wps:cNvCnPr/>
                      <wps:spPr>
                        <a:xfrm flipH="1">
                          <a:off x="0" y="0"/>
                          <a:ext cx="6350" cy="807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278A23" id="Group 223" o:spid="_x0000_s1026" style="position:absolute;margin-left:192.15pt;margin-top:-21.35pt;width:37.1pt;height:56.7pt;z-index:251746304;mso-width-relative:margin;mso-height-relative:margin" coordsize="5286,8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">
              <v:group id="Group 12" o:spid="_x0000_s1027" style="position:absolute;left:381;top:666;width:4905;height:6557" coordsize="8882,11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<v:shape id="Rectangle 25" o:spid="_x0000_s1028" style="position:absolute;top:7518;width:4275;height:3533;flip:x;visibility:visible;mso-wrap-style:square;v-text-anchor:middle" coordsize="353299,353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" path="m,l353299,r,353299l,xe" fillcolor="#2e74b5 [2404]" stroked="f" strokeweight="1pt">
                  <v:stroke joinstyle="miter"/>
                  <v:path arrowok="t" o:connecttype="custom" o:connectlocs="0,0;427524,0;427524,353299;0,0" o:connectangles="0,0,0,0"/>
                </v:shape>
                <v:rect id="Rectangle 4" o:spid="_x0000_s1029" style="position:absolute;left:6;width:8876;height:8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" fillcolor="#5b9bd5 [3204]" stroked="f" strokeweight="1pt"/>
              </v:group>
              <v:line id="Straight Connector 5" o:spid="_x0000_s1030" style="position:absolute;flip:x;visibility:visible;mso-wrap-style:square" from="0,0" to="63,8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" strokecolor="#5b9bd5 [3204]" strokeweight=".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4E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5576E"/>
    <w:multiLevelType w:val="hybridMultilevel"/>
    <w:tmpl w:val="E3780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22B31"/>
    <w:multiLevelType w:val="hybridMultilevel"/>
    <w:tmpl w:val="B2480C54"/>
    <w:lvl w:ilvl="0" w:tplc="3EF8119A">
      <w:start w:val="1"/>
      <w:numFmt w:val="bullet"/>
      <w:lvlText w:val="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3" w15:restartNumberingAfterBreak="0">
    <w:nsid w:val="08D746E2"/>
    <w:multiLevelType w:val="hybridMultilevel"/>
    <w:tmpl w:val="72D49BCC"/>
    <w:lvl w:ilvl="0" w:tplc="5EB499A4">
      <w:start w:val="1"/>
      <w:numFmt w:val="decimal"/>
      <w:lvlText w:val="%1."/>
      <w:lvlJc w:val="left"/>
      <w:pPr>
        <w:ind w:left="720" w:hanging="360"/>
      </w:pPr>
      <w:rPr>
        <w:rFonts w:hint="default"/>
        <w:rtl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7647A"/>
    <w:multiLevelType w:val="hybridMultilevel"/>
    <w:tmpl w:val="AA18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B6CB1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1747F3"/>
    <w:multiLevelType w:val="hybridMultilevel"/>
    <w:tmpl w:val="D8A2812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11F76B4E"/>
    <w:multiLevelType w:val="hybridMultilevel"/>
    <w:tmpl w:val="C04E1C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C6D4C"/>
    <w:multiLevelType w:val="hybridMultilevel"/>
    <w:tmpl w:val="F5069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14CFB"/>
    <w:multiLevelType w:val="hybridMultilevel"/>
    <w:tmpl w:val="1118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FE2792"/>
    <w:multiLevelType w:val="hybridMultilevel"/>
    <w:tmpl w:val="259C1CD6"/>
    <w:lvl w:ilvl="0" w:tplc="B9BA8838">
      <w:start w:val="1"/>
      <w:numFmt w:val="decimal"/>
      <w:lvlText w:val="%1."/>
      <w:lvlJc w:val="left"/>
      <w:pPr>
        <w:ind w:left="720" w:hanging="360"/>
      </w:pPr>
      <w:rPr>
        <w:rFonts w:hint="default"/>
        <w:rtl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A62EC2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7A313A"/>
    <w:multiLevelType w:val="hybridMultilevel"/>
    <w:tmpl w:val="A6744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93249"/>
    <w:multiLevelType w:val="hybridMultilevel"/>
    <w:tmpl w:val="26866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6525EE"/>
    <w:multiLevelType w:val="multilevel"/>
    <w:tmpl w:val="DB10AC82"/>
    <w:lvl w:ilvl="0">
      <w:start w:val="1"/>
      <w:numFmt w:val="decimal"/>
      <w:suff w:val="nothing"/>
      <w:lvlText w:val="فصل%1 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Cs w:val="7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FFFFFF"/>
          </w14:solidFill>
        </w14:textFill>
      </w:rPr>
    </w:lvl>
    <w:lvl w:ilvl="1">
      <w:start w:val="1"/>
      <w:numFmt w:val="decimal"/>
      <w:suff w:val="space"/>
      <w:lvlText w:val="%1-%2-"/>
      <w:lvlJc w:val="left"/>
      <w:pPr>
        <w:ind w:left="851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-"/>
      <w:lvlJc w:val="left"/>
      <w:pPr>
        <w:ind w:left="63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-%2-%3-%4-"/>
      <w:lvlJc w:val="left"/>
      <w:pPr>
        <w:ind w:left="3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space"/>
      <w:lvlText w:val="%1-%2-%3-%4-%5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Restart w:val="1"/>
      <w:pStyle w:val="1"/>
      <w:suff w:val="space"/>
      <w:lvlText w:val="شکل(%6)"/>
      <w:lvlJc w:val="left"/>
      <w:pPr>
        <w:ind w:left="5760" w:firstLine="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1418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851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25264C8D"/>
    <w:multiLevelType w:val="hybridMultilevel"/>
    <w:tmpl w:val="E1425484"/>
    <w:lvl w:ilvl="0" w:tplc="F3EE84A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3F0A25"/>
    <w:multiLevelType w:val="hybridMultilevel"/>
    <w:tmpl w:val="613A861A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940DEB"/>
    <w:multiLevelType w:val="hybridMultilevel"/>
    <w:tmpl w:val="498C0268"/>
    <w:lvl w:ilvl="0" w:tplc="B71A0A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EF34A6"/>
    <w:multiLevelType w:val="hybridMultilevel"/>
    <w:tmpl w:val="B47EB662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67FC8B3C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A12805"/>
    <w:multiLevelType w:val="multilevel"/>
    <w:tmpl w:val="42262F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ahoma" w:hAnsi="Tahoma" w:cs="B Nazanin" w:hint="default"/>
        <w:b/>
        <w:bCs/>
        <w:color w:val="auto"/>
        <w:sz w:val="36"/>
        <w:szCs w:val="36"/>
        <w:rtl/>
      </w:rPr>
    </w:lvl>
    <w:lvl w:ilvl="1">
      <w:start w:val="1"/>
      <w:numFmt w:val="decimal"/>
      <w:pStyle w:val="Heading2"/>
      <w:lvlText w:val="%2-%1"/>
      <w:lvlJc w:val="left"/>
      <w:pPr>
        <w:ind w:left="576" w:hanging="576"/>
      </w:pPr>
      <w:rPr>
        <w:rFonts w:ascii="Tahoma" w:hAnsi="Tahoma" w:cs="B Titr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32"/>
        <w:szCs w:val="32"/>
        <w:u w:val="none"/>
        <w:effect w:val="none"/>
        <w:vertAlign w:val="baseline"/>
        <w:rtl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3-%2-%1"/>
      <w:lvlJc w:val="left"/>
      <w:pPr>
        <w:ind w:left="720" w:hanging="720"/>
      </w:pPr>
      <w:rPr>
        <w:rFonts w:ascii="Tahoma" w:hAnsi="Tahoma" w:cs="B Titr" w:hint="default"/>
        <w:sz w:val="28"/>
        <w:szCs w:val="28"/>
        <w:rtl/>
      </w:rPr>
    </w:lvl>
    <w:lvl w:ilvl="3">
      <w:start w:val="1"/>
      <w:numFmt w:val="decimal"/>
      <w:pStyle w:val="Heading4"/>
      <w:lvlText w:val="%4-%3-%2-%1"/>
      <w:lvlJc w:val="left"/>
      <w:pPr>
        <w:ind w:left="864" w:hanging="864"/>
      </w:pPr>
      <w:rPr>
        <w:rFonts w:ascii="Tahoma" w:hAnsi="Tahoma" w:cs="B Titr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rtl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2CEC2182"/>
    <w:multiLevelType w:val="hybridMultilevel"/>
    <w:tmpl w:val="2C2ACB9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DED2B35"/>
    <w:multiLevelType w:val="hybridMultilevel"/>
    <w:tmpl w:val="EA045A66"/>
    <w:lvl w:ilvl="0" w:tplc="7CF0A2B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FC836D5"/>
    <w:multiLevelType w:val="hybridMultilevel"/>
    <w:tmpl w:val="A0BCDDDA"/>
    <w:lvl w:ilvl="0" w:tplc="84DA0572">
      <w:start w:val="1"/>
      <w:numFmt w:val="decimal"/>
      <w:pStyle w:val="jadvall"/>
      <w:lvlText w:val="جدول %1)"/>
      <w:lvlJc w:val="left"/>
      <w:pPr>
        <w:tabs>
          <w:tab w:val="num" w:pos="927"/>
        </w:tabs>
        <w:ind w:left="927" w:hanging="360"/>
      </w:pPr>
      <w:rPr>
        <w:rFonts w:cs="B Mitra" w:hint="cs"/>
        <w:bCs/>
        <w:iCs w:val="0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"/>
        </w:tabs>
        <w:ind w:left="1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84"/>
        </w:tabs>
        <w:ind w:left="8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4"/>
        </w:tabs>
        <w:ind w:left="16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24"/>
        </w:tabs>
        <w:ind w:left="23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44"/>
        </w:tabs>
        <w:ind w:left="30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64"/>
        </w:tabs>
        <w:ind w:left="37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484"/>
        </w:tabs>
        <w:ind w:left="44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04"/>
        </w:tabs>
        <w:ind w:left="5204" w:hanging="180"/>
      </w:pPr>
    </w:lvl>
  </w:abstractNum>
  <w:abstractNum w:abstractNumId="23" w15:restartNumberingAfterBreak="0">
    <w:nsid w:val="30DE67AC"/>
    <w:multiLevelType w:val="multilevel"/>
    <w:tmpl w:val="E6BC798A"/>
    <w:lvl w:ilvl="0">
      <w:start w:val="1"/>
      <w:numFmt w:val="decimal"/>
      <w:pStyle w:val="FHeading1"/>
      <w:lvlText w:val="%1-"/>
      <w:lvlJc w:val="left"/>
      <w:pPr>
        <w:ind w:left="357" w:hanging="357"/>
      </w:pPr>
      <w:rPr>
        <w:rFonts w:hint="default"/>
      </w:rPr>
    </w:lvl>
    <w:lvl w:ilvl="1">
      <w:start w:val="1"/>
      <w:numFmt w:val="none"/>
      <w:pStyle w:val="FHeading2"/>
      <w:lvlText w:val="1-1-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FHeading3"/>
      <w:lvlText w:val="%3-1-1-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4-1-1-1-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4" w15:restartNumberingAfterBreak="0">
    <w:nsid w:val="31332741"/>
    <w:multiLevelType w:val="hybridMultilevel"/>
    <w:tmpl w:val="1668D898"/>
    <w:lvl w:ilvl="0" w:tplc="30A4812C">
      <w:start w:val="1"/>
      <w:numFmt w:val="bullet"/>
      <w:lvlText w:val=""/>
      <w:lvlJc w:val="left"/>
      <w:pPr>
        <w:ind w:left="843" w:hanging="360"/>
      </w:pPr>
      <w:rPr>
        <w:rFonts w:ascii="Symbol" w:hAnsi="Symbol" w:cs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63" w:hanging="360"/>
      </w:pPr>
    </w:lvl>
    <w:lvl w:ilvl="2" w:tplc="0409001B" w:tentative="1">
      <w:start w:val="1"/>
      <w:numFmt w:val="lowerRoman"/>
      <w:lvlText w:val="%3."/>
      <w:lvlJc w:val="right"/>
      <w:pPr>
        <w:ind w:left="2283" w:hanging="180"/>
      </w:pPr>
    </w:lvl>
    <w:lvl w:ilvl="3" w:tplc="0409000F" w:tentative="1">
      <w:start w:val="1"/>
      <w:numFmt w:val="decimal"/>
      <w:lvlText w:val="%4."/>
      <w:lvlJc w:val="left"/>
      <w:pPr>
        <w:ind w:left="3003" w:hanging="360"/>
      </w:pPr>
    </w:lvl>
    <w:lvl w:ilvl="4" w:tplc="04090019" w:tentative="1">
      <w:start w:val="1"/>
      <w:numFmt w:val="lowerLetter"/>
      <w:lvlText w:val="%5."/>
      <w:lvlJc w:val="left"/>
      <w:pPr>
        <w:ind w:left="3723" w:hanging="360"/>
      </w:pPr>
    </w:lvl>
    <w:lvl w:ilvl="5" w:tplc="0409001B" w:tentative="1">
      <w:start w:val="1"/>
      <w:numFmt w:val="lowerRoman"/>
      <w:lvlText w:val="%6."/>
      <w:lvlJc w:val="right"/>
      <w:pPr>
        <w:ind w:left="4443" w:hanging="180"/>
      </w:pPr>
    </w:lvl>
    <w:lvl w:ilvl="6" w:tplc="0409000F" w:tentative="1">
      <w:start w:val="1"/>
      <w:numFmt w:val="decimal"/>
      <w:lvlText w:val="%7."/>
      <w:lvlJc w:val="left"/>
      <w:pPr>
        <w:ind w:left="5163" w:hanging="360"/>
      </w:pPr>
    </w:lvl>
    <w:lvl w:ilvl="7" w:tplc="04090019" w:tentative="1">
      <w:start w:val="1"/>
      <w:numFmt w:val="lowerLetter"/>
      <w:lvlText w:val="%8."/>
      <w:lvlJc w:val="left"/>
      <w:pPr>
        <w:ind w:left="5883" w:hanging="360"/>
      </w:pPr>
    </w:lvl>
    <w:lvl w:ilvl="8" w:tplc="0409001B" w:tentative="1">
      <w:start w:val="1"/>
      <w:numFmt w:val="lowerRoman"/>
      <w:lvlText w:val="%9."/>
      <w:lvlJc w:val="right"/>
      <w:pPr>
        <w:ind w:left="6603" w:hanging="180"/>
      </w:pPr>
    </w:lvl>
  </w:abstractNum>
  <w:abstractNum w:abstractNumId="25" w15:restartNumberingAfterBreak="0">
    <w:nsid w:val="33FF050B"/>
    <w:multiLevelType w:val="hybridMultilevel"/>
    <w:tmpl w:val="FCF4E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4273E7"/>
    <w:multiLevelType w:val="hybridMultilevel"/>
    <w:tmpl w:val="49E40B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7E0F8C"/>
    <w:multiLevelType w:val="multilevel"/>
    <w:tmpl w:val="EBF4736A"/>
    <w:lvl w:ilvl="0">
      <w:start w:val="5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pStyle w:val="a0"/>
      <w:lvlText w:val="3-%2-"/>
      <w:lvlJc w:val="left"/>
      <w:pPr>
        <w:ind w:left="108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5040" w:hanging="2160"/>
      </w:pPr>
      <w:rPr>
        <w:rFonts w:hint="default"/>
      </w:rPr>
    </w:lvl>
  </w:abstractNum>
  <w:abstractNum w:abstractNumId="28" w15:restartNumberingAfterBreak="0">
    <w:nsid w:val="34ED2D9D"/>
    <w:multiLevelType w:val="multilevel"/>
    <w:tmpl w:val="C2DAC01E"/>
    <w:styleLink w:val="Style22"/>
    <w:lvl w:ilvl="0">
      <w:start w:val="1"/>
      <w:numFmt w:val="decimal"/>
      <w:lvlText w:val="%1-"/>
      <w:lvlJc w:val="left"/>
      <w:pPr>
        <w:ind w:left="574" w:hanging="432"/>
      </w:pPr>
      <w:rPr>
        <w:rFonts w:hint="default"/>
        <w:color w:val="BDD7EE"/>
      </w:rPr>
    </w:lvl>
    <w:lvl w:ilvl="1">
      <w:start w:val="1"/>
      <w:numFmt w:val="decimal"/>
      <w:lvlText w:val="%1-%2-"/>
      <w:lvlJc w:val="left"/>
      <w:pPr>
        <w:ind w:left="718" w:hanging="576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862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2-%3-%4-"/>
      <w:lvlJc w:val="left"/>
      <w:pPr>
        <w:ind w:left="100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26" w:hanging="1584"/>
      </w:pPr>
      <w:rPr>
        <w:rFonts w:hint="default"/>
      </w:rPr>
    </w:lvl>
  </w:abstractNum>
  <w:abstractNum w:abstractNumId="29" w15:restartNumberingAfterBreak="0">
    <w:nsid w:val="36B8613A"/>
    <w:multiLevelType w:val="hybridMultilevel"/>
    <w:tmpl w:val="7F4ABC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BF1500C"/>
    <w:multiLevelType w:val="hybridMultilevel"/>
    <w:tmpl w:val="AC48C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1A0A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8B4E28"/>
    <w:multiLevelType w:val="hybridMultilevel"/>
    <w:tmpl w:val="1D2EB33C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810F47"/>
    <w:multiLevelType w:val="hybridMultilevel"/>
    <w:tmpl w:val="60C83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572A1C"/>
    <w:multiLevelType w:val="hybridMultilevel"/>
    <w:tmpl w:val="9BD6F2D6"/>
    <w:lvl w:ilvl="0" w:tplc="8F38CF34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BF1837"/>
    <w:multiLevelType w:val="hybridMultilevel"/>
    <w:tmpl w:val="AE4ABFCA"/>
    <w:lvl w:ilvl="0" w:tplc="C6203E0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D82C95"/>
    <w:multiLevelType w:val="hybridMultilevel"/>
    <w:tmpl w:val="882EB5E2"/>
    <w:lvl w:ilvl="0" w:tplc="2DD21D7C">
      <w:numFmt w:val="bullet"/>
      <w:pStyle w:val="a1"/>
      <w:lvlText w:val="-"/>
      <w:lvlJc w:val="left"/>
      <w:pPr>
        <w:ind w:left="1069" w:hanging="360"/>
      </w:pPr>
      <w:rPr>
        <w:rFonts w:asciiTheme="minorHAnsi" w:eastAsiaTheme="minorHAnsi" w:hAnsiTheme="minorHAnsi" w:cs="B Nazani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6" w15:restartNumberingAfterBreak="0">
    <w:nsid w:val="42C369B7"/>
    <w:multiLevelType w:val="multilevel"/>
    <w:tmpl w:val="B2AAC014"/>
    <w:lvl w:ilvl="0">
      <w:start w:val="14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45A64627"/>
    <w:multiLevelType w:val="hybridMultilevel"/>
    <w:tmpl w:val="1ECCDAF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8" w15:restartNumberingAfterBreak="0">
    <w:nsid w:val="507D0E3F"/>
    <w:multiLevelType w:val="hybridMultilevel"/>
    <w:tmpl w:val="9074217C"/>
    <w:lvl w:ilvl="0" w:tplc="D86AD598">
      <w:start w:val="1"/>
      <w:numFmt w:val="bullet"/>
      <w:pStyle w:val="ListParagraph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4F0808"/>
    <w:multiLevelType w:val="multilevel"/>
    <w:tmpl w:val="26EC9518"/>
    <w:lvl w:ilvl="0">
      <w:start w:val="1"/>
      <w:numFmt w:val="decimal"/>
      <w:lvlText w:val="%1"/>
      <w:lvlJc w:val="left"/>
      <w:pPr>
        <w:ind w:left="405" w:hanging="405"/>
      </w:pPr>
      <w:rPr>
        <w:rFonts w:cs="B Nazanin"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cs="B Nazanin" w:hint="default"/>
        <w:rtl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cs="B Nazanin" w:hint="default"/>
      </w:rPr>
    </w:lvl>
  </w:abstractNum>
  <w:abstractNum w:abstractNumId="40" w15:restartNumberingAfterBreak="0">
    <w:nsid w:val="52374FB1"/>
    <w:multiLevelType w:val="hybridMultilevel"/>
    <w:tmpl w:val="8A8A5F54"/>
    <w:lvl w:ilvl="0" w:tplc="B71A0AD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B71A0AD4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577759A"/>
    <w:multiLevelType w:val="hybridMultilevel"/>
    <w:tmpl w:val="2098E32C"/>
    <w:lvl w:ilvl="0" w:tplc="A7061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60C2C71"/>
    <w:multiLevelType w:val="hybridMultilevel"/>
    <w:tmpl w:val="B588D892"/>
    <w:lvl w:ilvl="0" w:tplc="F1AAB9FE">
      <w:start w:val="1"/>
      <w:numFmt w:val="decimal"/>
      <w:pStyle w:val="a2"/>
      <w:lvlText w:val="%1)"/>
      <w:lvlJc w:val="left"/>
      <w:pPr>
        <w:ind w:left="12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69FD6FBB"/>
    <w:multiLevelType w:val="hybridMultilevel"/>
    <w:tmpl w:val="B5E80918"/>
    <w:lvl w:ilvl="0" w:tplc="F3EE84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603140"/>
    <w:multiLevelType w:val="hybridMultilevel"/>
    <w:tmpl w:val="2E8E7BB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BA43101"/>
    <w:multiLevelType w:val="hybridMultilevel"/>
    <w:tmpl w:val="3F9C940A"/>
    <w:lvl w:ilvl="0" w:tplc="B71A0A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F7B208B"/>
    <w:multiLevelType w:val="hybridMultilevel"/>
    <w:tmpl w:val="F23EE6E6"/>
    <w:lvl w:ilvl="0" w:tplc="836656BA">
      <w:start w:val="1"/>
      <w:numFmt w:val="bullet"/>
      <w:pStyle w:val="a3"/>
      <w:lvlText w:val=""/>
      <w:lvlJc w:val="left"/>
      <w:pPr>
        <w:ind w:left="22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6" w:hanging="360"/>
      </w:pPr>
      <w:rPr>
        <w:rFonts w:ascii="Wingdings" w:hAnsi="Wingdings" w:hint="default"/>
      </w:rPr>
    </w:lvl>
  </w:abstractNum>
  <w:abstractNum w:abstractNumId="47" w15:restartNumberingAfterBreak="0">
    <w:nsid w:val="728A7099"/>
    <w:multiLevelType w:val="hybridMultilevel"/>
    <w:tmpl w:val="2C981210"/>
    <w:lvl w:ilvl="0" w:tplc="B71A0A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C4134C"/>
    <w:multiLevelType w:val="hybridMultilevel"/>
    <w:tmpl w:val="F1EECA40"/>
    <w:lvl w:ilvl="0" w:tplc="04090001">
      <w:start w:val="1"/>
      <w:numFmt w:val="bullet"/>
      <w:lvlText w:val=""/>
      <w:lvlJc w:val="left"/>
      <w:pPr>
        <w:ind w:left="6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49" w15:restartNumberingAfterBreak="0">
    <w:nsid w:val="72CB2151"/>
    <w:multiLevelType w:val="hybridMultilevel"/>
    <w:tmpl w:val="0BA64080"/>
    <w:lvl w:ilvl="0" w:tplc="B71A0A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1A6CFD"/>
    <w:multiLevelType w:val="hybridMultilevel"/>
    <w:tmpl w:val="1E224BAE"/>
    <w:styleLink w:val="Style221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61975A1"/>
    <w:multiLevelType w:val="hybridMultilevel"/>
    <w:tmpl w:val="BFA8471A"/>
    <w:lvl w:ilvl="0" w:tplc="0409000F">
      <w:start w:val="1"/>
      <w:numFmt w:val="decimal"/>
      <w:pStyle w:val="H1-BMit-16Bold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52" w15:restartNumberingAfterBreak="0">
    <w:nsid w:val="7ED04CB6"/>
    <w:multiLevelType w:val="hybridMultilevel"/>
    <w:tmpl w:val="81F2801E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EEB6452"/>
    <w:multiLevelType w:val="multilevel"/>
    <w:tmpl w:val="DD3CF7FE"/>
    <w:lvl w:ilvl="0">
      <w:start w:val="14"/>
      <w:numFmt w:val="decimal"/>
      <w:lvlText w:val="%1"/>
      <w:lvlJc w:val="left"/>
      <w:pPr>
        <w:ind w:left="750" w:hanging="75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470" w:hanging="750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2190" w:hanging="75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7920" w:hanging="2160"/>
      </w:pPr>
      <w:rPr>
        <w:rFonts w:hint="default"/>
      </w:rPr>
    </w:lvl>
  </w:abstractNum>
  <w:num w:numId="1">
    <w:abstractNumId w:val="35"/>
  </w:num>
  <w:num w:numId="2">
    <w:abstractNumId w:val="42"/>
  </w:num>
  <w:num w:numId="3">
    <w:abstractNumId w:val="23"/>
  </w:num>
  <w:num w:numId="4">
    <w:abstractNumId w:val="27"/>
  </w:num>
  <w:num w:numId="5">
    <w:abstractNumId w:val="21"/>
  </w:num>
  <w:num w:numId="6">
    <w:abstractNumId w:val="28"/>
  </w:num>
  <w:num w:numId="7">
    <w:abstractNumId w:val="46"/>
  </w:num>
  <w:num w:numId="8">
    <w:abstractNumId w:val="50"/>
  </w:num>
  <w:num w:numId="9">
    <w:abstractNumId w:val="14"/>
  </w:num>
  <w:num w:numId="10">
    <w:abstractNumId w:val="44"/>
  </w:num>
  <w:num w:numId="11">
    <w:abstractNumId w:val="47"/>
  </w:num>
  <w:num w:numId="12">
    <w:abstractNumId w:val="22"/>
  </w:num>
  <w:num w:numId="13">
    <w:abstractNumId w:val="9"/>
  </w:num>
  <w:num w:numId="14">
    <w:abstractNumId w:val="26"/>
  </w:num>
  <w:num w:numId="15">
    <w:abstractNumId w:val="29"/>
  </w:num>
  <w:num w:numId="16">
    <w:abstractNumId w:val="51"/>
  </w:num>
  <w:num w:numId="17">
    <w:abstractNumId w:val="30"/>
  </w:num>
  <w:num w:numId="18">
    <w:abstractNumId w:val="20"/>
  </w:num>
  <w:num w:numId="19">
    <w:abstractNumId w:val="24"/>
  </w:num>
  <w:num w:numId="20">
    <w:abstractNumId w:val="2"/>
  </w:num>
  <w:num w:numId="21">
    <w:abstractNumId w:val="16"/>
  </w:num>
  <w:num w:numId="22">
    <w:abstractNumId w:val="38"/>
  </w:num>
  <w:num w:numId="23">
    <w:abstractNumId w:val="19"/>
  </w:num>
  <w:num w:numId="24">
    <w:abstractNumId w:val="49"/>
  </w:num>
  <w:num w:numId="25">
    <w:abstractNumId w:val="11"/>
  </w:num>
  <w:num w:numId="26">
    <w:abstractNumId w:val="5"/>
  </w:num>
  <w:num w:numId="27">
    <w:abstractNumId w:val="0"/>
  </w:num>
  <w:num w:numId="28">
    <w:abstractNumId w:val="17"/>
  </w:num>
  <w:num w:numId="29">
    <w:abstractNumId w:val="40"/>
  </w:num>
  <w:num w:numId="30">
    <w:abstractNumId w:val="45"/>
  </w:num>
  <w:num w:numId="31">
    <w:abstractNumId w:val="31"/>
  </w:num>
  <w:num w:numId="32">
    <w:abstractNumId w:val="18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</w:num>
  <w:num w:numId="35">
    <w:abstractNumId w:val="10"/>
  </w:num>
  <w:num w:numId="36">
    <w:abstractNumId w:val="32"/>
  </w:num>
  <w:num w:numId="37">
    <w:abstractNumId w:val="8"/>
  </w:num>
  <w:num w:numId="38">
    <w:abstractNumId w:val="3"/>
  </w:num>
  <w:num w:numId="39">
    <w:abstractNumId w:val="36"/>
  </w:num>
  <w:num w:numId="40">
    <w:abstractNumId w:val="39"/>
  </w:num>
  <w:num w:numId="41">
    <w:abstractNumId w:val="53"/>
  </w:num>
  <w:num w:numId="42">
    <w:abstractNumId w:val="12"/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8"/>
  </w:num>
  <w:num w:numId="45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7"/>
  </w:num>
  <w:num w:numId="47">
    <w:abstractNumId w:val="6"/>
  </w:num>
  <w:num w:numId="48">
    <w:abstractNumId w:val="25"/>
  </w:num>
  <w:num w:numId="49">
    <w:abstractNumId w:val="4"/>
  </w:num>
  <w:num w:numId="50">
    <w:abstractNumId w:val="34"/>
  </w:num>
  <w:num w:numId="51">
    <w:abstractNumId w:val="33"/>
  </w:num>
  <w:num w:numId="52">
    <w:abstractNumId w:val="43"/>
  </w:num>
  <w:num w:numId="53">
    <w:abstractNumId w:val="15"/>
  </w:num>
  <w:num w:numId="54">
    <w:abstractNumId w:val="1"/>
  </w:num>
  <w:num w:numId="55">
    <w:abstractNumId w:val="7"/>
  </w:num>
  <w:num w:numId="56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41"/>
  </w:num>
  <w:num w:numId="58">
    <w:abstractNumId w:val="52"/>
  </w:num>
  <w:num w:numId="59">
    <w:abstractNumId w:val="52"/>
    <w:lvlOverride w:ilvl="0">
      <w:startOverride w:val="1"/>
    </w:lvlOverride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wNTAzN7cwsDBX0lEKTi0uzszPAykwrgUALuX3fiwAAAA="/>
  </w:docVars>
  <w:rsids>
    <w:rsidRoot w:val="00751AA6"/>
    <w:rsid w:val="00000716"/>
    <w:rsid w:val="0000142A"/>
    <w:rsid w:val="0000151B"/>
    <w:rsid w:val="0000196F"/>
    <w:rsid w:val="00004199"/>
    <w:rsid w:val="000058DB"/>
    <w:rsid w:val="00006767"/>
    <w:rsid w:val="00006A3D"/>
    <w:rsid w:val="00006C45"/>
    <w:rsid w:val="00010369"/>
    <w:rsid w:val="00013016"/>
    <w:rsid w:val="0001354C"/>
    <w:rsid w:val="00014206"/>
    <w:rsid w:val="000148BF"/>
    <w:rsid w:val="00020F5D"/>
    <w:rsid w:val="000222B9"/>
    <w:rsid w:val="00022620"/>
    <w:rsid w:val="00022FAC"/>
    <w:rsid w:val="000232A4"/>
    <w:rsid w:val="000245BE"/>
    <w:rsid w:val="00025C76"/>
    <w:rsid w:val="0003198D"/>
    <w:rsid w:val="0003274A"/>
    <w:rsid w:val="000338F9"/>
    <w:rsid w:val="000403A4"/>
    <w:rsid w:val="00044E99"/>
    <w:rsid w:val="00045AD1"/>
    <w:rsid w:val="000466F1"/>
    <w:rsid w:val="00047309"/>
    <w:rsid w:val="0005072A"/>
    <w:rsid w:val="0005484E"/>
    <w:rsid w:val="0006038C"/>
    <w:rsid w:val="00060E51"/>
    <w:rsid w:val="0006315E"/>
    <w:rsid w:val="00064DEE"/>
    <w:rsid w:val="00066ACD"/>
    <w:rsid w:val="000707E9"/>
    <w:rsid w:val="000708D4"/>
    <w:rsid w:val="00072A9F"/>
    <w:rsid w:val="0007360D"/>
    <w:rsid w:val="000761BC"/>
    <w:rsid w:val="0008046E"/>
    <w:rsid w:val="000810BB"/>
    <w:rsid w:val="00081A60"/>
    <w:rsid w:val="00083BB7"/>
    <w:rsid w:val="00087282"/>
    <w:rsid w:val="00090843"/>
    <w:rsid w:val="0009207D"/>
    <w:rsid w:val="00092785"/>
    <w:rsid w:val="00093027"/>
    <w:rsid w:val="0009369A"/>
    <w:rsid w:val="000949E3"/>
    <w:rsid w:val="0009614C"/>
    <w:rsid w:val="000A1004"/>
    <w:rsid w:val="000A14E0"/>
    <w:rsid w:val="000A1D84"/>
    <w:rsid w:val="000A33F6"/>
    <w:rsid w:val="000A3AC9"/>
    <w:rsid w:val="000A3FE5"/>
    <w:rsid w:val="000A4A20"/>
    <w:rsid w:val="000A4E40"/>
    <w:rsid w:val="000A516F"/>
    <w:rsid w:val="000A5E32"/>
    <w:rsid w:val="000A62F4"/>
    <w:rsid w:val="000B0807"/>
    <w:rsid w:val="000B0C9A"/>
    <w:rsid w:val="000B10F7"/>
    <w:rsid w:val="000B1AB8"/>
    <w:rsid w:val="000B202D"/>
    <w:rsid w:val="000B2EF5"/>
    <w:rsid w:val="000B4D7C"/>
    <w:rsid w:val="000B6ACD"/>
    <w:rsid w:val="000B765F"/>
    <w:rsid w:val="000C3A98"/>
    <w:rsid w:val="000C4BAD"/>
    <w:rsid w:val="000D1839"/>
    <w:rsid w:val="000D20BC"/>
    <w:rsid w:val="000D23CA"/>
    <w:rsid w:val="000D2567"/>
    <w:rsid w:val="000D31B7"/>
    <w:rsid w:val="000D32B6"/>
    <w:rsid w:val="000D4E29"/>
    <w:rsid w:val="000D674C"/>
    <w:rsid w:val="000D7447"/>
    <w:rsid w:val="000D7FDA"/>
    <w:rsid w:val="000E069C"/>
    <w:rsid w:val="000E22D5"/>
    <w:rsid w:val="000E252C"/>
    <w:rsid w:val="000E6055"/>
    <w:rsid w:val="000F3A5E"/>
    <w:rsid w:val="000F5C62"/>
    <w:rsid w:val="000F5FCC"/>
    <w:rsid w:val="000F68A0"/>
    <w:rsid w:val="00103987"/>
    <w:rsid w:val="00104C73"/>
    <w:rsid w:val="0010588E"/>
    <w:rsid w:val="00105E1A"/>
    <w:rsid w:val="00106989"/>
    <w:rsid w:val="00106D06"/>
    <w:rsid w:val="00106F74"/>
    <w:rsid w:val="0010706A"/>
    <w:rsid w:val="00110615"/>
    <w:rsid w:val="00112413"/>
    <w:rsid w:val="00112D55"/>
    <w:rsid w:val="00114D92"/>
    <w:rsid w:val="001220A0"/>
    <w:rsid w:val="00122176"/>
    <w:rsid w:val="00122211"/>
    <w:rsid w:val="0012652C"/>
    <w:rsid w:val="00127320"/>
    <w:rsid w:val="00130B22"/>
    <w:rsid w:val="00130FA6"/>
    <w:rsid w:val="0013217B"/>
    <w:rsid w:val="00132943"/>
    <w:rsid w:val="00132D93"/>
    <w:rsid w:val="00133176"/>
    <w:rsid w:val="00140592"/>
    <w:rsid w:val="00141D07"/>
    <w:rsid w:val="00145FD9"/>
    <w:rsid w:val="00146ADD"/>
    <w:rsid w:val="00146B0D"/>
    <w:rsid w:val="001506FD"/>
    <w:rsid w:val="00152769"/>
    <w:rsid w:val="00153B58"/>
    <w:rsid w:val="001558B7"/>
    <w:rsid w:val="001573FB"/>
    <w:rsid w:val="001579ED"/>
    <w:rsid w:val="00160A89"/>
    <w:rsid w:val="001633C5"/>
    <w:rsid w:val="00166598"/>
    <w:rsid w:val="00170EB1"/>
    <w:rsid w:val="00171BB3"/>
    <w:rsid w:val="00174B2A"/>
    <w:rsid w:val="00174CE1"/>
    <w:rsid w:val="00176015"/>
    <w:rsid w:val="0018059F"/>
    <w:rsid w:val="0018074E"/>
    <w:rsid w:val="001826FC"/>
    <w:rsid w:val="00182D77"/>
    <w:rsid w:val="00183450"/>
    <w:rsid w:val="00183D5E"/>
    <w:rsid w:val="00186640"/>
    <w:rsid w:val="00186C5F"/>
    <w:rsid w:val="00192075"/>
    <w:rsid w:val="0019486A"/>
    <w:rsid w:val="00194C3D"/>
    <w:rsid w:val="00195712"/>
    <w:rsid w:val="001A116F"/>
    <w:rsid w:val="001A3527"/>
    <w:rsid w:val="001A3603"/>
    <w:rsid w:val="001A5AD6"/>
    <w:rsid w:val="001A6DCD"/>
    <w:rsid w:val="001A750D"/>
    <w:rsid w:val="001B022F"/>
    <w:rsid w:val="001B09A8"/>
    <w:rsid w:val="001B12E7"/>
    <w:rsid w:val="001B2644"/>
    <w:rsid w:val="001B2E3F"/>
    <w:rsid w:val="001B511A"/>
    <w:rsid w:val="001B5533"/>
    <w:rsid w:val="001B6134"/>
    <w:rsid w:val="001B7E07"/>
    <w:rsid w:val="001C2AF1"/>
    <w:rsid w:val="001C3AA5"/>
    <w:rsid w:val="001C403B"/>
    <w:rsid w:val="001D0E6B"/>
    <w:rsid w:val="001D1B10"/>
    <w:rsid w:val="001D24E0"/>
    <w:rsid w:val="001D3505"/>
    <w:rsid w:val="001D58FB"/>
    <w:rsid w:val="001D5C88"/>
    <w:rsid w:val="001D61E9"/>
    <w:rsid w:val="001D7754"/>
    <w:rsid w:val="001E0755"/>
    <w:rsid w:val="001E6193"/>
    <w:rsid w:val="001F0A8F"/>
    <w:rsid w:val="001F23E5"/>
    <w:rsid w:val="001F4257"/>
    <w:rsid w:val="001F5D57"/>
    <w:rsid w:val="001F68EB"/>
    <w:rsid w:val="001F6AEF"/>
    <w:rsid w:val="001F7D11"/>
    <w:rsid w:val="00202BE4"/>
    <w:rsid w:val="00202E2F"/>
    <w:rsid w:val="00203F6B"/>
    <w:rsid w:val="00204633"/>
    <w:rsid w:val="002052DD"/>
    <w:rsid w:val="00207F64"/>
    <w:rsid w:val="00211722"/>
    <w:rsid w:val="00211852"/>
    <w:rsid w:val="0021336A"/>
    <w:rsid w:val="002138B8"/>
    <w:rsid w:val="00213E02"/>
    <w:rsid w:val="002159F8"/>
    <w:rsid w:val="002173C3"/>
    <w:rsid w:val="0022020D"/>
    <w:rsid w:val="00222F07"/>
    <w:rsid w:val="0022337A"/>
    <w:rsid w:val="0022527A"/>
    <w:rsid w:val="00225F07"/>
    <w:rsid w:val="00226CF9"/>
    <w:rsid w:val="0023019C"/>
    <w:rsid w:val="0023124A"/>
    <w:rsid w:val="002329DB"/>
    <w:rsid w:val="00232A4B"/>
    <w:rsid w:val="00233290"/>
    <w:rsid w:val="00233D9F"/>
    <w:rsid w:val="0024034C"/>
    <w:rsid w:val="00240AD1"/>
    <w:rsid w:val="00242B18"/>
    <w:rsid w:val="002433EF"/>
    <w:rsid w:val="002438CC"/>
    <w:rsid w:val="00244797"/>
    <w:rsid w:val="002455E5"/>
    <w:rsid w:val="00245DDB"/>
    <w:rsid w:val="00253433"/>
    <w:rsid w:val="002560BC"/>
    <w:rsid w:val="00256C21"/>
    <w:rsid w:val="00261A8C"/>
    <w:rsid w:val="002642AA"/>
    <w:rsid w:val="00264651"/>
    <w:rsid w:val="00267380"/>
    <w:rsid w:val="002721F1"/>
    <w:rsid w:val="002730EA"/>
    <w:rsid w:val="00276EFD"/>
    <w:rsid w:val="0027705C"/>
    <w:rsid w:val="002820E1"/>
    <w:rsid w:val="00283B27"/>
    <w:rsid w:val="00285768"/>
    <w:rsid w:val="00286F96"/>
    <w:rsid w:val="00287A9B"/>
    <w:rsid w:val="00287AB7"/>
    <w:rsid w:val="00290E91"/>
    <w:rsid w:val="0029276C"/>
    <w:rsid w:val="00292AB2"/>
    <w:rsid w:val="00293FB7"/>
    <w:rsid w:val="00297BEA"/>
    <w:rsid w:val="002A0C3F"/>
    <w:rsid w:val="002A32D4"/>
    <w:rsid w:val="002A63BE"/>
    <w:rsid w:val="002B04C2"/>
    <w:rsid w:val="002B07A6"/>
    <w:rsid w:val="002B14CE"/>
    <w:rsid w:val="002B33E9"/>
    <w:rsid w:val="002B3D43"/>
    <w:rsid w:val="002B436A"/>
    <w:rsid w:val="002B607D"/>
    <w:rsid w:val="002B7282"/>
    <w:rsid w:val="002C0B37"/>
    <w:rsid w:val="002C598C"/>
    <w:rsid w:val="002C5FB7"/>
    <w:rsid w:val="002C61FC"/>
    <w:rsid w:val="002C7B96"/>
    <w:rsid w:val="002D08F4"/>
    <w:rsid w:val="002D0CF7"/>
    <w:rsid w:val="002D14E9"/>
    <w:rsid w:val="002D38FC"/>
    <w:rsid w:val="002D3956"/>
    <w:rsid w:val="002D54A8"/>
    <w:rsid w:val="002D553C"/>
    <w:rsid w:val="002D714E"/>
    <w:rsid w:val="002D7943"/>
    <w:rsid w:val="002E1465"/>
    <w:rsid w:val="002E3561"/>
    <w:rsid w:val="002E36F5"/>
    <w:rsid w:val="002E4DCB"/>
    <w:rsid w:val="002E599F"/>
    <w:rsid w:val="002E7FC9"/>
    <w:rsid w:val="002F1C15"/>
    <w:rsid w:val="002F37A8"/>
    <w:rsid w:val="002F736C"/>
    <w:rsid w:val="002F740B"/>
    <w:rsid w:val="002F7C7C"/>
    <w:rsid w:val="00301492"/>
    <w:rsid w:val="00301600"/>
    <w:rsid w:val="00301DE5"/>
    <w:rsid w:val="00303E14"/>
    <w:rsid w:val="00304B4F"/>
    <w:rsid w:val="00305210"/>
    <w:rsid w:val="00310401"/>
    <w:rsid w:val="00311050"/>
    <w:rsid w:val="00312924"/>
    <w:rsid w:val="00312B8A"/>
    <w:rsid w:val="00315E9F"/>
    <w:rsid w:val="00316755"/>
    <w:rsid w:val="00320769"/>
    <w:rsid w:val="00323470"/>
    <w:rsid w:val="00325CE5"/>
    <w:rsid w:val="00327A4D"/>
    <w:rsid w:val="00331E23"/>
    <w:rsid w:val="00333D40"/>
    <w:rsid w:val="003342C2"/>
    <w:rsid w:val="00335AF8"/>
    <w:rsid w:val="00335C10"/>
    <w:rsid w:val="00336B83"/>
    <w:rsid w:val="003400FF"/>
    <w:rsid w:val="003401F4"/>
    <w:rsid w:val="00340722"/>
    <w:rsid w:val="0034189B"/>
    <w:rsid w:val="00341DDB"/>
    <w:rsid w:val="00343D2B"/>
    <w:rsid w:val="00345985"/>
    <w:rsid w:val="00346493"/>
    <w:rsid w:val="00346B91"/>
    <w:rsid w:val="00347071"/>
    <w:rsid w:val="00347864"/>
    <w:rsid w:val="003503C3"/>
    <w:rsid w:val="00350AD0"/>
    <w:rsid w:val="00351BB8"/>
    <w:rsid w:val="00351F0A"/>
    <w:rsid w:val="00353031"/>
    <w:rsid w:val="003534A3"/>
    <w:rsid w:val="003542B6"/>
    <w:rsid w:val="0035567B"/>
    <w:rsid w:val="003632DA"/>
    <w:rsid w:val="00363408"/>
    <w:rsid w:val="00365431"/>
    <w:rsid w:val="00370A39"/>
    <w:rsid w:val="00371441"/>
    <w:rsid w:val="00372328"/>
    <w:rsid w:val="00373861"/>
    <w:rsid w:val="00373B8E"/>
    <w:rsid w:val="003743D9"/>
    <w:rsid w:val="00374ED4"/>
    <w:rsid w:val="00381299"/>
    <w:rsid w:val="00382E2B"/>
    <w:rsid w:val="00384120"/>
    <w:rsid w:val="003865EB"/>
    <w:rsid w:val="00386852"/>
    <w:rsid w:val="0038758F"/>
    <w:rsid w:val="00387896"/>
    <w:rsid w:val="0039481C"/>
    <w:rsid w:val="00397AE7"/>
    <w:rsid w:val="003A0799"/>
    <w:rsid w:val="003A0831"/>
    <w:rsid w:val="003A0B7B"/>
    <w:rsid w:val="003A129A"/>
    <w:rsid w:val="003A2BF4"/>
    <w:rsid w:val="003A2D9F"/>
    <w:rsid w:val="003A3B0D"/>
    <w:rsid w:val="003A4E70"/>
    <w:rsid w:val="003A518C"/>
    <w:rsid w:val="003A579C"/>
    <w:rsid w:val="003A64FB"/>
    <w:rsid w:val="003B0423"/>
    <w:rsid w:val="003B12AB"/>
    <w:rsid w:val="003B53C0"/>
    <w:rsid w:val="003B59EB"/>
    <w:rsid w:val="003B769B"/>
    <w:rsid w:val="003B78F1"/>
    <w:rsid w:val="003C321F"/>
    <w:rsid w:val="003C32BD"/>
    <w:rsid w:val="003C779E"/>
    <w:rsid w:val="003C7D75"/>
    <w:rsid w:val="003D0CE6"/>
    <w:rsid w:val="003D1938"/>
    <w:rsid w:val="003D294C"/>
    <w:rsid w:val="003D5AFA"/>
    <w:rsid w:val="003D6C9E"/>
    <w:rsid w:val="003D7710"/>
    <w:rsid w:val="003E06EA"/>
    <w:rsid w:val="003E1577"/>
    <w:rsid w:val="003E1A32"/>
    <w:rsid w:val="003E5760"/>
    <w:rsid w:val="003E5C1F"/>
    <w:rsid w:val="003E637D"/>
    <w:rsid w:val="003E6479"/>
    <w:rsid w:val="003F07B2"/>
    <w:rsid w:val="003F2326"/>
    <w:rsid w:val="003F3421"/>
    <w:rsid w:val="003F5851"/>
    <w:rsid w:val="003F5AC4"/>
    <w:rsid w:val="003F62AC"/>
    <w:rsid w:val="003F75F2"/>
    <w:rsid w:val="003F7F9C"/>
    <w:rsid w:val="0040187C"/>
    <w:rsid w:val="004034FD"/>
    <w:rsid w:val="00406C89"/>
    <w:rsid w:val="0040715D"/>
    <w:rsid w:val="00407B3B"/>
    <w:rsid w:val="00410452"/>
    <w:rsid w:val="00410B78"/>
    <w:rsid w:val="00411F1C"/>
    <w:rsid w:val="004137B2"/>
    <w:rsid w:val="0041564D"/>
    <w:rsid w:val="00417867"/>
    <w:rsid w:val="00417D77"/>
    <w:rsid w:val="00417EF6"/>
    <w:rsid w:val="00420D53"/>
    <w:rsid w:val="00421274"/>
    <w:rsid w:val="00421A07"/>
    <w:rsid w:val="0042529C"/>
    <w:rsid w:val="00427345"/>
    <w:rsid w:val="004300D2"/>
    <w:rsid w:val="00430E6C"/>
    <w:rsid w:val="00433B28"/>
    <w:rsid w:val="004348B4"/>
    <w:rsid w:val="00434EC0"/>
    <w:rsid w:val="0043691D"/>
    <w:rsid w:val="00437825"/>
    <w:rsid w:val="00442D28"/>
    <w:rsid w:val="0044516C"/>
    <w:rsid w:val="0044627C"/>
    <w:rsid w:val="004474B0"/>
    <w:rsid w:val="00451F63"/>
    <w:rsid w:val="00451FA7"/>
    <w:rsid w:val="00454030"/>
    <w:rsid w:val="004557A9"/>
    <w:rsid w:val="004564A3"/>
    <w:rsid w:val="0046005A"/>
    <w:rsid w:val="00460CB1"/>
    <w:rsid w:val="00461BBB"/>
    <w:rsid w:val="004660D5"/>
    <w:rsid w:val="00466420"/>
    <w:rsid w:val="004732F1"/>
    <w:rsid w:val="004734FA"/>
    <w:rsid w:val="0047352A"/>
    <w:rsid w:val="00473C2D"/>
    <w:rsid w:val="00476033"/>
    <w:rsid w:val="00477738"/>
    <w:rsid w:val="0048249F"/>
    <w:rsid w:val="0049031A"/>
    <w:rsid w:val="00490986"/>
    <w:rsid w:val="00490F40"/>
    <w:rsid w:val="004924D0"/>
    <w:rsid w:val="00492A42"/>
    <w:rsid w:val="00493147"/>
    <w:rsid w:val="0049317C"/>
    <w:rsid w:val="00493D0C"/>
    <w:rsid w:val="00493F9E"/>
    <w:rsid w:val="0049427A"/>
    <w:rsid w:val="00494C08"/>
    <w:rsid w:val="004952B4"/>
    <w:rsid w:val="00497C9F"/>
    <w:rsid w:val="00497D8A"/>
    <w:rsid w:val="004A45EC"/>
    <w:rsid w:val="004A46D0"/>
    <w:rsid w:val="004A4B98"/>
    <w:rsid w:val="004A4BA1"/>
    <w:rsid w:val="004A5051"/>
    <w:rsid w:val="004A69B1"/>
    <w:rsid w:val="004A70D0"/>
    <w:rsid w:val="004B10EC"/>
    <w:rsid w:val="004B5599"/>
    <w:rsid w:val="004B74D6"/>
    <w:rsid w:val="004C0450"/>
    <w:rsid w:val="004C3766"/>
    <w:rsid w:val="004C52E5"/>
    <w:rsid w:val="004D12AF"/>
    <w:rsid w:val="004D4E67"/>
    <w:rsid w:val="004D5A55"/>
    <w:rsid w:val="004D7063"/>
    <w:rsid w:val="004D7469"/>
    <w:rsid w:val="004E2075"/>
    <w:rsid w:val="004E4FD9"/>
    <w:rsid w:val="004E6848"/>
    <w:rsid w:val="004E7429"/>
    <w:rsid w:val="004E7881"/>
    <w:rsid w:val="004E795B"/>
    <w:rsid w:val="004F0904"/>
    <w:rsid w:val="004F182D"/>
    <w:rsid w:val="004F1F17"/>
    <w:rsid w:val="004F293C"/>
    <w:rsid w:val="004F2A98"/>
    <w:rsid w:val="004F4D3E"/>
    <w:rsid w:val="004F6378"/>
    <w:rsid w:val="004F7326"/>
    <w:rsid w:val="00500431"/>
    <w:rsid w:val="0050062A"/>
    <w:rsid w:val="00500DD2"/>
    <w:rsid w:val="00503E88"/>
    <w:rsid w:val="00504796"/>
    <w:rsid w:val="00504815"/>
    <w:rsid w:val="00505431"/>
    <w:rsid w:val="005075F7"/>
    <w:rsid w:val="00507695"/>
    <w:rsid w:val="005101F1"/>
    <w:rsid w:val="005103AD"/>
    <w:rsid w:val="00510E58"/>
    <w:rsid w:val="005114D3"/>
    <w:rsid w:val="0051199D"/>
    <w:rsid w:val="005128F0"/>
    <w:rsid w:val="0051313A"/>
    <w:rsid w:val="0051655F"/>
    <w:rsid w:val="005229F2"/>
    <w:rsid w:val="00523F38"/>
    <w:rsid w:val="00525971"/>
    <w:rsid w:val="00525E1F"/>
    <w:rsid w:val="00526530"/>
    <w:rsid w:val="005319C5"/>
    <w:rsid w:val="0053225C"/>
    <w:rsid w:val="00534A53"/>
    <w:rsid w:val="00534CAC"/>
    <w:rsid w:val="0053642A"/>
    <w:rsid w:val="0053796C"/>
    <w:rsid w:val="0054228E"/>
    <w:rsid w:val="00544895"/>
    <w:rsid w:val="005448FF"/>
    <w:rsid w:val="00546744"/>
    <w:rsid w:val="005526E0"/>
    <w:rsid w:val="00557A69"/>
    <w:rsid w:val="00560362"/>
    <w:rsid w:val="00561562"/>
    <w:rsid w:val="00561A3A"/>
    <w:rsid w:val="005676F4"/>
    <w:rsid w:val="0057549A"/>
    <w:rsid w:val="00575D21"/>
    <w:rsid w:val="005778E2"/>
    <w:rsid w:val="0058124E"/>
    <w:rsid w:val="00581BE1"/>
    <w:rsid w:val="00581EE6"/>
    <w:rsid w:val="00582704"/>
    <w:rsid w:val="005827E3"/>
    <w:rsid w:val="0058331C"/>
    <w:rsid w:val="00586432"/>
    <w:rsid w:val="00590F82"/>
    <w:rsid w:val="005955B5"/>
    <w:rsid w:val="00596323"/>
    <w:rsid w:val="00596D2F"/>
    <w:rsid w:val="005A002A"/>
    <w:rsid w:val="005A05D5"/>
    <w:rsid w:val="005A080E"/>
    <w:rsid w:val="005A1A74"/>
    <w:rsid w:val="005A3C0F"/>
    <w:rsid w:val="005A42E2"/>
    <w:rsid w:val="005A4C95"/>
    <w:rsid w:val="005A653B"/>
    <w:rsid w:val="005A66B1"/>
    <w:rsid w:val="005A6898"/>
    <w:rsid w:val="005A7222"/>
    <w:rsid w:val="005B18C5"/>
    <w:rsid w:val="005B19C4"/>
    <w:rsid w:val="005B2890"/>
    <w:rsid w:val="005B5775"/>
    <w:rsid w:val="005B76CD"/>
    <w:rsid w:val="005C0550"/>
    <w:rsid w:val="005C0701"/>
    <w:rsid w:val="005C1D7A"/>
    <w:rsid w:val="005C217D"/>
    <w:rsid w:val="005C3EEF"/>
    <w:rsid w:val="005C62EA"/>
    <w:rsid w:val="005C671C"/>
    <w:rsid w:val="005D12EE"/>
    <w:rsid w:val="005D5A31"/>
    <w:rsid w:val="005E1749"/>
    <w:rsid w:val="005E2925"/>
    <w:rsid w:val="005E2E1F"/>
    <w:rsid w:val="005E3CA2"/>
    <w:rsid w:val="005E7969"/>
    <w:rsid w:val="005F1D36"/>
    <w:rsid w:val="005F340C"/>
    <w:rsid w:val="005F3CC7"/>
    <w:rsid w:val="005F3F55"/>
    <w:rsid w:val="005F4A42"/>
    <w:rsid w:val="005F6ABB"/>
    <w:rsid w:val="00600114"/>
    <w:rsid w:val="00600C32"/>
    <w:rsid w:val="0060322A"/>
    <w:rsid w:val="00606BB3"/>
    <w:rsid w:val="0061338C"/>
    <w:rsid w:val="00613647"/>
    <w:rsid w:val="0061398E"/>
    <w:rsid w:val="006147E2"/>
    <w:rsid w:val="006157E3"/>
    <w:rsid w:val="00616F95"/>
    <w:rsid w:val="00617AA1"/>
    <w:rsid w:val="0062387C"/>
    <w:rsid w:val="00623B5F"/>
    <w:rsid w:val="0062452F"/>
    <w:rsid w:val="00627D5B"/>
    <w:rsid w:val="006328D5"/>
    <w:rsid w:val="00632AB2"/>
    <w:rsid w:val="00636917"/>
    <w:rsid w:val="00636F9A"/>
    <w:rsid w:val="00641B86"/>
    <w:rsid w:val="00642E91"/>
    <w:rsid w:val="0064370C"/>
    <w:rsid w:val="00644084"/>
    <w:rsid w:val="0064467F"/>
    <w:rsid w:val="0064732A"/>
    <w:rsid w:val="00653287"/>
    <w:rsid w:val="006533DC"/>
    <w:rsid w:val="00655BC5"/>
    <w:rsid w:val="006578CF"/>
    <w:rsid w:val="00660935"/>
    <w:rsid w:val="00662355"/>
    <w:rsid w:val="006624A6"/>
    <w:rsid w:val="00662A15"/>
    <w:rsid w:val="00663A80"/>
    <w:rsid w:val="006642C9"/>
    <w:rsid w:val="00666A7F"/>
    <w:rsid w:val="00667F32"/>
    <w:rsid w:val="00670716"/>
    <w:rsid w:val="006728B0"/>
    <w:rsid w:val="00672E0C"/>
    <w:rsid w:val="00675BA1"/>
    <w:rsid w:val="00677F1F"/>
    <w:rsid w:val="006812CA"/>
    <w:rsid w:val="00681ABE"/>
    <w:rsid w:val="00683AAF"/>
    <w:rsid w:val="0069005C"/>
    <w:rsid w:val="00690DA7"/>
    <w:rsid w:val="00695811"/>
    <w:rsid w:val="00696926"/>
    <w:rsid w:val="00696F98"/>
    <w:rsid w:val="006A14A4"/>
    <w:rsid w:val="006A1A3D"/>
    <w:rsid w:val="006A1EB7"/>
    <w:rsid w:val="006A26C7"/>
    <w:rsid w:val="006A2F17"/>
    <w:rsid w:val="006A42D5"/>
    <w:rsid w:val="006A5B15"/>
    <w:rsid w:val="006B12EE"/>
    <w:rsid w:val="006B194A"/>
    <w:rsid w:val="006B2E86"/>
    <w:rsid w:val="006B50C9"/>
    <w:rsid w:val="006B5194"/>
    <w:rsid w:val="006B6B7A"/>
    <w:rsid w:val="006B7D5D"/>
    <w:rsid w:val="006C1F24"/>
    <w:rsid w:val="006C55ED"/>
    <w:rsid w:val="006C5B2E"/>
    <w:rsid w:val="006C6800"/>
    <w:rsid w:val="006C68D6"/>
    <w:rsid w:val="006C69A8"/>
    <w:rsid w:val="006D0F15"/>
    <w:rsid w:val="006D1384"/>
    <w:rsid w:val="006D3E53"/>
    <w:rsid w:val="006D52B1"/>
    <w:rsid w:val="006D7F7C"/>
    <w:rsid w:val="006E0F6E"/>
    <w:rsid w:val="006E1109"/>
    <w:rsid w:val="006E2AD1"/>
    <w:rsid w:val="006E2E6F"/>
    <w:rsid w:val="006E3088"/>
    <w:rsid w:val="006E442D"/>
    <w:rsid w:val="006E5EAF"/>
    <w:rsid w:val="006E6563"/>
    <w:rsid w:val="006F7C24"/>
    <w:rsid w:val="007020CC"/>
    <w:rsid w:val="0070236D"/>
    <w:rsid w:val="00702B2C"/>
    <w:rsid w:val="00710D52"/>
    <w:rsid w:val="007128DD"/>
    <w:rsid w:val="007130DA"/>
    <w:rsid w:val="00713B0E"/>
    <w:rsid w:val="00714C89"/>
    <w:rsid w:val="00722FC7"/>
    <w:rsid w:val="00723056"/>
    <w:rsid w:val="0072374C"/>
    <w:rsid w:val="00723CBD"/>
    <w:rsid w:val="00726727"/>
    <w:rsid w:val="00730405"/>
    <w:rsid w:val="00730A76"/>
    <w:rsid w:val="00731781"/>
    <w:rsid w:val="0073343E"/>
    <w:rsid w:val="007355B5"/>
    <w:rsid w:val="00735B6D"/>
    <w:rsid w:val="0073614D"/>
    <w:rsid w:val="0074109B"/>
    <w:rsid w:val="007433D0"/>
    <w:rsid w:val="007445A1"/>
    <w:rsid w:val="00744A91"/>
    <w:rsid w:val="0074582D"/>
    <w:rsid w:val="00750A36"/>
    <w:rsid w:val="00751AA6"/>
    <w:rsid w:val="00754A75"/>
    <w:rsid w:val="0075534D"/>
    <w:rsid w:val="00755A06"/>
    <w:rsid w:val="00756865"/>
    <w:rsid w:val="00756A94"/>
    <w:rsid w:val="0076326D"/>
    <w:rsid w:val="0076597C"/>
    <w:rsid w:val="00773BCE"/>
    <w:rsid w:val="0077491C"/>
    <w:rsid w:val="00774CC9"/>
    <w:rsid w:val="00776956"/>
    <w:rsid w:val="007801D5"/>
    <w:rsid w:val="0078198E"/>
    <w:rsid w:val="0078241B"/>
    <w:rsid w:val="00785530"/>
    <w:rsid w:val="00785807"/>
    <w:rsid w:val="00787A3A"/>
    <w:rsid w:val="007906AE"/>
    <w:rsid w:val="007912C3"/>
    <w:rsid w:val="0079329F"/>
    <w:rsid w:val="00794FB5"/>
    <w:rsid w:val="00796851"/>
    <w:rsid w:val="007A0F7B"/>
    <w:rsid w:val="007A26BA"/>
    <w:rsid w:val="007A444F"/>
    <w:rsid w:val="007A579E"/>
    <w:rsid w:val="007A606A"/>
    <w:rsid w:val="007B0DD9"/>
    <w:rsid w:val="007B2136"/>
    <w:rsid w:val="007B34B2"/>
    <w:rsid w:val="007B39E1"/>
    <w:rsid w:val="007B49BA"/>
    <w:rsid w:val="007C42C9"/>
    <w:rsid w:val="007C62F1"/>
    <w:rsid w:val="007D2ABC"/>
    <w:rsid w:val="007D2F65"/>
    <w:rsid w:val="007D7848"/>
    <w:rsid w:val="007E0441"/>
    <w:rsid w:val="007E0735"/>
    <w:rsid w:val="007E0A3C"/>
    <w:rsid w:val="007E0C46"/>
    <w:rsid w:val="007E0D8C"/>
    <w:rsid w:val="007E14B6"/>
    <w:rsid w:val="007E2ACC"/>
    <w:rsid w:val="007E325D"/>
    <w:rsid w:val="007E420D"/>
    <w:rsid w:val="007E592A"/>
    <w:rsid w:val="007E64BE"/>
    <w:rsid w:val="007E7886"/>
    <w:rsid w:val="007F3252"/>
    <w:rsid w:val="007F4474"/>
    <w:rsid w:val="007F68C3"/>
    <w:rsid w:val="007F68FD"/>
    <w:rsid w:val="007F7E89"/>
    <w:rsid w:val="008001A4"/>
    <w:rsid w:val="0080063A"/>
    <w:rsid w:val="0080157C"/>
    <w:rsid w:val="00803B25"/>
    <w:rsid w:val="008050DD"/>
    <w:rsid w:val="0080722A"/>
    <w:rsid w:val="008137B3"/>
    <w:rsid w:val="00815875"/>
    <w:rsid w:val="00815F92"/>
    <w:rsid w:val="008169EB"/>
    <w:rsid w:val="008172FC"/>
    <w:rsid w:val="008173F4"/>
    <w:rsid w:val="00822215"/>
    <w:rsid w:val="008233F2"/>
    <w:rsid w:val="00826F8E"/>
    <w:rsid w:val="00827192"/>
    <w:rsid w:val="00827D81"/>
    <w:rsid w:val="00830A68"/>
    <w:rsid w:val="00831156"/>
    <w:rsid w:val="00833177"/>
    <w:rsid w:val="00835D34"/>
    <w:rsid w:val="0083608A"/>
    <w:rsid w:val="008369E3"/>
    <w:rsid w:val="008370FA"/>
    <w:rsid w:val="00840870"/>
    <w:rsid w:val="0084158A"/>
    <w:rsid w:val="00841A73"/>
    <w:rsid w:val="0084776F"/>
    <w:rsid w:val="00850BAD"/>
    <w:rsid w:val="00851347"/>
    <w:rsid w:val="00853739"/>
    <w:rsid w:val="00854F26"/>
    <w:rsid w:val="00856EF5"/>
    <w:rsid w:val="008620A3"/>
    <w:rsid w:val="0086216D"/>
    <w:rsid w:val="00863442"/>
    <w:rsid w:val="0086348C"/>
    <w:rsid w:val="00863F13"/>
    <w:rsid w:val="00863FE5"/>
    <w:rsid w:val="00865269"/>
    <w:rsid w:val="00865759"/>
    <w:rsid w:val="00866BB8"/>
    <w:rsid w:val="00870630"/>
    <w:rsid w:val="00870AFA"/>
    <w:rsid w:val="00871017"/>
    <w:rsid w:val="00871D2C"/>
    <w:rsid w:val="00872166"/>
    <w:rsid w:val="00874DE5"/>
    <w:rsid w:val="00875E6A"/>
    <w:rsid w:val="00877BDB"/>
    <w:rsid w:val="0088023C"/>
    <w:rsid w:val="00882C78"/>
    <w:rsid w:val="008838BF"/>
    <w:rsid w:val="00884D45"/>
    <w:rsid w:val="00884E6C"/>
    <w:rsid w:val="00891A59"/>
    <w:rsid w:val="0089235A"/>
    <w:rsid w:val="008946F6"/>
    <w:rsid w:val="00896E75"/>
    <w:rsid w:val="008A4F64"/>
    <w:rsid w:val="008A6390"/>
    <w:rsid w:val="008B6958"/>
    <w:rsid w:val="008C133B"/>
    <w:rsid w:val="008C2C8D"/>
    <w:rsid w:val="008C46E6"/>
    <w:rsid w:val="008C4C9F"/>
    <w:rsid w:val="008C58DC"/>
    <w:rsid w:val="008D0444"/>
    <w:rsid w:val="008D32EA"/>
    <w:rsid w:val="008D5211"/>
    <w:rsid w:val="008D592D"/>
    <w:rsid w:val="008D59EA"/>
    <w:rsid w:val="008D6655"/>
    <w:rsid w:val="008E047B"/>
    <w:rsid w:val="008E1873"/>
    <w:rsid w:val="008E2487"/>
    <w:rsid w:val="008E39EC"/>
    <w:rsid w:val="008E3A89"/>
    <w:rsid w:val="008E4E13"/>
    <w:rsid w:val="008E5AD2"/>
    <w:rsid w:val="008E7513"/>
    <w:rsid w:val="008F03E8"/>
    <w:rsid w:val="008F2588"/>
    <w:rsid w:val="008F6972"/>
    <w:rsid w:val="008F799A"/>
    <w:rsid w:val="009001AC"/>
    <w:rsid w:val="009006E2"/>
    <w:rsid w:val="009012F5"/>
    <w:rsid w:val="00902EB9"/>
    <w:rsid w:val="00903819"/>
    <w:rsid w:val="0090587F"/>
    <w:rsid w:val="0091498B"/>
    <w:rsid w:val="0091503B"/>
    <w:rsid w:val="00915DBD"/>
    <w:rsid w:val="009178F9"/>
    <w:rsid w:val="00917D4A"/>
    <w:rsid w:val="00922549"/>
    <w:rsid w:val="00923164"/>
    <w:rsid w:val="009257B9"/>
    <w:rsid w:val="009259AF"/>
    <w:rsid w:val="0092753A"/>
    <w:rsid w:val="009278E9"/>
    <w:rsid w:val="009306C8"/>
    <w:rsid w:val="00930B93"/>
    <w:rsid w:val="00931336"/>
    <w:rsid w:val="00931F69"/>
    <w:rsid w:val="0093356E"/>
    <w:rsid w:val="009354C2"/>
    <w:rsid w:val="00935C9F"/>
    <w:rsid w:val="00940ADB"/>
    <w:rsid w:val="00940CB9"/>
    <w:rsid w:val="009421A8"/>
    <w:rsid w:val="00942ED3"/>
    <w:rsid w:val="00946762"/>
    <w:rsid w:val="00950CA7"/>
    <w:rsid w:val="00952E25"/>
    <w:rsid w:val="009534A1"/>
    <w:rsid w:val="00953B2D"/>
    <w:rsid w:val="00954B3F"/>
    <w:rsid w:val="009577B5"/>
    <w:rsid w:val="00961921"/>
    <w:rsid w:val="00964C09"/>
    <w:rsid w:val="00964FAB"/>
    <w:rsid w:val="00965A9D"/>
    <w:rsid w:val="0096775A"/>
    <w:rsid w:val="00971FC1"/>
    <w:rsid w:val="00973D26"/>
    <w:rsid w:val="00975227"/>
    <w:rsid w:val="00975C1D"/>
    <w:rsid w:val="009816FE"/>
    <w:rsid w:val="00982808"/>
    <w:rsid w:val="00983480"/>
    <w:rsid w:val="009859A2"/>
    <w:rsid w:val="00987E86"/>
    <w:rsid w:val="0099280A"/>
    <w:rsid w:val="00993630"/>
    <w:rsid w:val="009A238C"/>
    <w:rsid w:val="009A47BC"/>
    <w:rsid w:val="009A5A77"/>
    <w:rsid w:val="009B098F"/>
    <w:rsid w:val="009B0FCB"/>
    <w:rsid w:val="009B226D"/>
    <w:rsid w:val="009C3296"/>
    <w:rsid w:val="009C352E"/>
    <w:rsid w:val="009C712B"/>
    <w:rsid w:val="009D035B"/>
    <w:rsid w:val="009D2012"/>
    <w:rsid w:val="009D4256"/>
    <w:rsid w:val="009E0D00"/>
    <w:rsid w:val="009E576E"/>
    <w:rsid w:val="009E79A4"/>
    <w:rsid w:val="009F0DE0"/>
    <w:rsid w:val="009F1AA5"/>
    <w:rsid w:val="009F200B"/>
    <w:rsid w:val="009F2012"/>
    <w:rsid w:val="009F25E1"/>
    <w:rsid w:val="009F4B81"/>
    <w:rsid w:val="009F50A9"/>
    <w:rsid w:val="009F7BF2"/>
    <w:rsid w:val="00A01AB2"/>
    <w:rsid w:val="00A023EB"/>
    <w:rsid w:val="00A038C4"/>
    <w:rsid w:val="00A05DFD"/>
    <w:rsid w:val="00A10080"/>
    <w:rsid w:val="00A11760"/>
    <w:rsid w:val="00A12100"/>
    <w:rsid w:val="00A1288F"/>
    <w:rsid w:val="00A137E1"/>
    <w:rsid w:val="00A2172A"/>
    <w:rsid w:val="00A23E7E"/>
    <w:rsid w:val="00A259A5"/>
    <w:rsid w:val="00A318F2"/>
    <w:rsid w:val="00A33AC5"/>
    <w:rsid w:val="00A361F2"/>
    <w:rsid w:val="00A365D7"/>
    <w:rsid w:val="00A3711F"/>
    <w:rsid w:val="00A4075D"/>
    <w:rsid w:val="00A40BBE"/>
    <w:rsid w:val="00A423E2"/>
    <w:rsid w:val="00A4284E"/>
    <w:rsid w:val="00A42D77"/>
    <w:rsid w:val="00A45C9A"/>
    <w:rsid w:val="00A46134"/>
    <w:rsid w:val="00A46D10"/>
    <w:rsid w:val="00A47B56"/>
    <w:rsid w:val="00A508D4"/>
    <w:rsid w:val="00A50B5A"/>
    <w:rsid w:val="00A50E92"/>
    <w:rsid w:val="00A51AEA"/>
    <w:rsid w:val="00A55619"/>
    <w:rsid w:val="00A57E6E"/>
    <w:rsid w:val="00A63B17"/>
    <w:rsid w:val="00A6574A"/>
    <w:rsid w:val="00A6598B"/>
    <w:rsid w:val="00A669B3"/>
    <w:rsid w:val="00A670C3"/>
    <w:rsid w:val="00A677D8"/>
    <w:rsid w:val="00A70783"/>
    <w:rsid w:val="00A71511"/>
    <w:rsid w:val="00A7465D"/>
    <w:rsid w:val="00A74EFD"/>
    <w:rsid w:val="00A76577"/>
    <w:rsid w:val="00A800E8"/>
    <w:rsid w:val="00A85A39"/>
    <w:rsid w:val="00A87867"/>
    <w:rsid w:val="00A9018A"/>
    <w:rsid w:val="00A92AF7"/>
    <w:rsid w:val="00A92DEA"/>
    <w:rsid w:val="00A94D84"/>
    <w:rsid w:val="00A95011"/>
    <w:rsid w:val="00AA1558"/>
    <w:rsid w:val="00AA21F6"/>
    <w:rsid w:val="00AA3FED"/>
    <w:rsid w:val="00AA51BE"/>
    <w:rsid w:val="00AA5945"/>
    <w:rsid w:val="00AA59A6"/>
    <w:rsid w:val="00AA786D"/>
    <w:rsid w:val="00AB0A83"/>
    <w:rsid w:val="00AB20F9"/>
    <w:rsid w:val="00AB4C23"/>
    <w:rsid w:val="00AB5F26"/>
    <w:rsid w:val="00AB69AD"/>
    <w:rsid w:val="00AC0870"/>
    <w:rsid w:val="00AC0934"/>
    <w:rsid w:val="00AC1C5A"/>
    <w:rsid w:val="00AC4DF6"/>
    <w:rsid w:val="00AC7AB8"/>
    <w:rsid w:val="00AD1484"/>
    <w:rsid w:val="00AD1C30"/>
    <w:rsid w:val="00AD233E"/>
    <w:rsid w:val="00AD482E"/>
    <w:rsid w:val="00AD4BAA"/>
    <w:rsid w:val="00AE09F0"/>
    <w:rsid w:val="00AE6814"/>
    <w:rsid w:val="00AE72DF"/>
    <w:rsid w:val="00AF1D6B"/>
    <w:rsid w:val="00AF29FD"/>
    <w:rsid w:val="00AF3081"/>
    <w:rsid w:val="00AF45C0"/>
    <w:rsid w:val="00AF4951"/>
    <w:rsid w:val="00AF6A86"/>
    <w:rsid w:val="00B00247"/>
    <w:rsid w:val="00B01483"/>
    <w:rsid w:val="00B02288"/>
    <w:rsid w:val="00B033ED"/>
    <w:rsid w:val="00B05456"/>
    <w:rsid w:val="00B05546"/>
    <w:rsid w:val="00B10160"/>
    <w:rsid w:val="00B1223C"/>
    <w:rsid w:val="00B123A7"/>
    <w:rsid w:val="00B12846"/>
    <w:rsid w:val="00B13E67"/>
    <w:rsid w:val="00B143E5"/>
    <w:rsid w:val="00B15B19"/>
    <w:rsid w:val="00B15D3D"/>
    <w:rsid w:val="00B21DFD"/>
    <w:rsid w:val="00B253C1"/>
    <w:rsid w:val="00B25483"/>
    <w:rsid w:val="00B263BE"/>
    <w:rsid w:val="00B3189A"/>
    <w:rsid w:val="00B32173"/>
    <w:rsid w:val="00B322F0"/>
    <w:rsid w:val="00B334C5"/>
    <w:rsid w:val="00B4226B"/>
    <w:rsid w:val="00B4513F"/>
    <w:rsid w:val="00B51748"/>
    <w:rsid w:val="00B5323D"/>
    <w:rsid w:val="00B55A26"/>
    <w:rsid w:val="00B57248"/>
    <w:rsid w:val="00B618B0"/>
    <w:rsid w:val="00B6439B"/>
    <w:rsid w:val="00B65D31"/>
    <w:rsid w:val="00B66033"/>
    <w:rsid w:val="00B66926"/>
    <w:rsid w:val="00B67DFF"/>
    <w:rsid w:val="00B7297C"/>
    <w:rsid w:val="00B749F3"/>
    <w:rsid w:val="00B77CAC"/>
    <w:rsid w:val="00B80AB1"/>
    <w:rsid w:val="00B81B8D"/>
    <w:rsid w:val="00B83195"/>
    <w:rsid w:val="00B831FB"/>
    <w:rsid w:val="00B8581D"/>
    <w:rsid w:val="00B94846"/>
    <w:rsid w:val="00BA10BB"/>
    <w:rsid w:val="00BA178F"/>
    <w:rsid w:val="00BA26A9"/>
    <w:rsid w:val="00BA4551"/>
    <w:rsid w:val="00BA487D"/>
    <w:rsid w:val="00BB08DF"/>
    <w:rsid w:val="00BB18D1"/>
    <w:rsid w:val="00BB1DEC"/>
    <w:rsid w:val="00BB52CB"/>
    <w:rsid w:val="00BB5CE9"/>
    <w:rsid w:val="00BB786A"/>
    <w:rsid w:val="00BC2216"/>
    <w:rsid w:val="00BD0A7D"/>
    <w:rsid w:val="00BD38F6"/>
    <w:rsid w:val="00BD4558"/>
    <w:rsid w:val="00BD4F78"/>
    <w:rsid w:val="00BD5D62"/>
    <w:rsid w:val="00BD617A"/>
    <w:rsid w:val="00BD7680"/>
    <w:rsid w:val="00BE2153"/>
    <w:rsid w:val="00BE312D"/>
    <w:rsid w:val="00BE372D"/>
    <w:rsid w:val="00BE37C3"/>
    <w:rsid w:val="00BE389A"/>
    <w:rsid w:val="00BE4640"/>
    <w:rsid w:val="00BE5AA5"/>
    <w:rsid w:val="00BE6C92"/>
    <w:rsid w:val="00BE7952"/>
    <w:rsid w:val="00BF029C"/>
    <w:rsid w:val="00BF12CB"/>
    <w:rsid w:val="00BF1615"/>
    <w:rsid w:val="00BF1F47"/>
    <w:rsid w:val="00BF26CC"/>
    <w:rsid w:val="00BF3080"/>
    <w:rsid w:val="00BF428E"/>
    <w:rsid w:val="00BF612D"/>
    <w:rsid w:val="00BF6ACD"/>
    <w:rsid w:val="00BF717A"/>
    <w:rsid w:val="00BF7B0B"/>
    <w:rsid w:val="00C01492"/>
    <w:rsid w:val="00C0434F"/>
    <w:rsid w:val="00C06011"/>
    <w:rsid w:val="00C06F89"/>
    <w:rsid w:val="00C11394"/>
    <w:rsid w:val="00C14DDC"/>
    <w:rsid w:val="00C16DB8"/>
    <w:rsid w:val="00C22A8D"/>
    <w:rsid w:val="00C25E06"/>
    <w:rsid w:val="00C340D2"/>
    <w:rsid w:val="00C35942"/>
    <w:rsid w:val="00C36B53"/>
    <w:rsid w:val="00C37807"/>
    <w:rsid w:val="00C41424"/>
    <w:rsid w:val="00C443CB"/>
    <w:rsid w:val="00C452CA"/>
    <w:rsid w:val="00C456BF"/>
    <w:rsid w:val="00C45A1F"/>
    <w:rsid w:val="00C46B09"/>
    <w:rsid w:val="00C505EE"/>
    <w:rsid w:val="00C50FA8"/>
    <w:rsid w:val="00C52AB6"/>
    <w:rsid w:val="00C52D35"/>
    <w:rsid w:val="00C55318"/>
    <w:rsid w:val="00C553E2"/>
    <w:rsid w:val="00C55CBC"/>
    <w:rsid w:val="00C572C5"/>
    <w:rsid w:val="00C62CEB"/>
    <w:rsid w:val="00C6493F"/>
    <w:rsid w:val="00C67240"/>
    <w:rsid w:val="00C7470B"/>
    <w:rsid w:val="00C777AF"/>
    <w:rsid w:val="00C801DF"/>
    <w:rsid w:val="00C80287"/>
    <w:rsid w:val="00C80AA8"/>
    <w:rsid w:val="00C80CFA"/>
    <w:rsid w:val="00C82CB7"/>
    <w:rsid w:val="00C841BB"/>
    <w:rsid w:val="00C841E7"/>
    <w:rsid w:val="00C85E2C"/>
    <w:rsid w:val="00C86E68"/>
    <w:rsid w:val="00C86E84"/>
    <w:rsid w:val="00C90051"/>
    <w:rsid w:val="00C907BA"/>
    <w:rsid w:val="00C91ECC"/>
    <w:rsid w:val="00C9208D"/>
    <w:rsid w:val="00C931EE"/>
    <w:rsid w:val="00C951D3"/>
    <w:rsid w:val="00C964E8"/>
    <w:rsid w:val="00C972A0"/>
    <w:rsid w:val="00CA0B13"/>
    <w:rsid w:val="00CA0CED"/>
    <w:rsid w:val="00CA1661"/>
    <w:rsid w:val="00CA2272"/>
    <w:rsid w:val="00CA252F"/>
    <w:rsid w:val="00CA3E45"/>
    <w:rsid w:val="00CA4585"/>
    <w:rsid w:val="00CA4923"/>
    <w:rsid w:val="00CA689A"/>
    <w:rsid w:val="00CB11BF"/>
    <w:rsid w:val="00CB439B"/>
    <w:rsid w:val="00CB557D"/>
    <w:rsid w:val="00CC19CB"/>
    <w:rsid w:val="00CC5C23"/>
    <w:rsid w:val="00CD0809"/>
    <w:rsid w:val="00CD321E"/>
    <w:rsid w:val="00CD3857"/>
    <w:rsid w:val="00CD4D85"/>
    <w:rsid w:val="00CD5776"/>
    <w:rsid w:val="00CD644A"/>
    <w:rsid w:val="00CD6DE1"/>
    <w:rsid w:val="00CE0B24"/>
    <w:rsid w:val="00CE11D8"/>
    <w:rsid w:val="00CE184A"/>
    <w:rsid w:val="00CE1B5F"/>
    <w:rsid w:val="00CE4C34"/>
    <w:rsid w:val="00CE5866"/>
    <w:rsid w:val="00CE6B72"/>
    <w:rsid w:val="00CE6CBE"/>
    <w:rsid w:val="00CF097F"/>
    <w:rsid w:val="00CF352D"/>
    <w:rsid w:val="00D005EF"/>
    <w:rsid w:val="00D00B37"/>
    <w:rsid w:val="00D0318E"/>
    <w:rsid w:val="00D03340"/>
    <w:rsid w:val="00D04EE6"/>
    <w:rsid w:val="00D05E76"/>
    <w:rsid w:val="00D05FB9"/>
    <w:rsid w:val="00D10619"/>
    <w:rsid w:val="00D143B9"/>
    <w:rsid w:val="00D15DB1"/>
    <w:rsid w:val="00D15F58"/>
    <w:rsid w:val="00D17E6F"/>
    <w:rsid w:val="00D203F3"/>
    <w:rsid w:val="00D2063C"/>
    <w:rsid w:val="00D222B6"/>
    <w:rsid w:val="00D26394"/>
    <w:rsid w:val="00D26DA3"/>
    <w:rsid w:val="00D3178B"/>
    <w:rsid w:val="00D32482"/>
    <w:rsid w:val="00D32596"/>
    <w:rsid w:val="00D32794"/>
    <w:rsid w:val="00D33217"/>
    <w:rsid w:val="00D40626"/>
    <w:rsid w:val="00D42E60"/>
    <w:rsid w:val="00D42F1B"/>
    <w:rsid w:val="00D438D0"/>
    <w:rsid w:val="00D45BE8"/>
    <w:rsid w:val="00D4674F"/>
    <w:rsid w:val="00D47272"/>
    <w:rsid w:val="00D52BED"/>
    <w:rsid w:val="00D52D13"/>
    <w:rsid w:val="00D5481B"/>
    <w:rsid w:val="00D561EE"/>
    <w:rsid w:val="00D56824"/>
    <w:rsid w:val="00D57D58"/>
    <w:rsid w:val="00D600C6"/>
    <w:rsid w:val="00D615D4"/>
    <w:rsid w:val="00D63D23"/>
    <w:rsid w:val="00D64ABA"/>
    <w:rsid w:val="00D66C8D"/>
    <w:rsid w:val="00D7256D"/>
    <w:rsid w:val="00D73352"/>
    <w:rsid w:val="00D7399A"/>
    <w:rsid w:val="00D80720"/>
    <w:rsid w:val="00D80756"/>
    <w:rsid w:val="00D84CA3"/>
    <w:rsid w:val="00D860C3"/>
    <w:rsid w:val="00D876DE"/>
    <w:rsid w:val="00D9006D"/>
    <w:rsid w:val="00D9289E"/>
    <w:rsid w:val="00D943CA"/>
    <w:rsid w:val="00D9565F"/>
    <w:rsid w:val="00D95820"/>
    <w:rsid w:val="00D95C65"/>
    <w:rsid w:val="00DA02C9"/>
    <w:rsid w:val="00DA0EDB"/>
    <w:rsid w:val="00DA41CD"/>
    <w:rsid w:val="00DA6582"/>
    <w:rsid w:val="00DA7079"/>
    <w:rsid w:val="00DB15C7"/>
    <w:rsid w:val="00DB16D2"/>
    <w:rsid w:val="00DB1818"/>
    <w:rsid w:val="00DB4EF6"/>
    <w:rsid w:val="00DC0EF9"/>
    <w:rsid w:val="00DC0F57"/>
    <w:rsid w:val="00DC2299"/>
    <w:rsid w:val="00DC5367"/>
    <w:rsid w:val="00DD0B27"/>
    <w:rsid w:val="00DD181A"/>
    <w:rsid w:val="00DD2188"/>
    <w:rsid w:val="00DD260D"/>
    <w:rsid w:val="00DD30F9"/>
    <w:rsid w:val="00DD4B30"/>
    <w:rsid w:val="00DD680A"/>
    <w:rsid w:val="00DD7DBE"/>
    <w:rsid w:val="00DE1789"/>
    <w:rsid w:val="00DE33CA"/>
    <w:rsid w:val="00DE3DA6"/>
    <w:rsid w:val="00DE4D58"/>
    <w:rsid w:val="00DE73CF"/>
    <w:rsid w:val="00DF2602"/>
    <w:rsid w:val="00DF2613"/>
    <w:rsid w:val="00DF391D"/>
    <w:rsid w:val="00DF3DCA"/>
    <w:rsid w:val="00DF4153"/>
    <w:rsid w:val="00DF43E1"/>
    <w:rsid w:val="00DF4E80"/>
    <w:rsid w:val="00E0046D"/>
    <w:rsid w:val="00E01F54"/>
    <w:rsid w:val="00E043C4"/>
    <w:rsid w:val="00E0792B"/>
    <w:rsid w:val="00E143B3"/>
    <w:rsid w:val="00E14B57"/>
    <w:rsid w:val="00E15DCB"/>
    <w:rsid w:val="00E171E0"/>
    <w:rsid w:val="00E2261F"/>
    <w:rsid w:val="00E22FE6"/>
    <w:rsid w:val="00E232D6"/>
    <w:rsid w:val="00E24375"/>
    <w:rsid w:val="00E26770"/>
    <w:rsid w:val="00E31DE2"/>
    <w:rsid w:val="00E33D61"/>
    <w:rsid w:val="00E342F7"/>
    <w:rsid w:val="00E34792"/>
    <w:rsid w:val="00E35869"/>
    <w:rsid w:val="00E35FD3"/>
    <w:rsid w:val="00E37E77"/>
    <w:rsid w:val="00E42049"/>
    <w:rsid w:val="00E44A43"/>
    <w:rsid w:val="00E45C25"/>
    <w:rsid w:val="00E51710"/>
    <w:rsid w:val="00E5199F"/>
    <w:rsid w:val="00E5295D"/>
    <w:rsid w:val="00E53019"/>
    <w:rsid w:val="00E53B4B"/>
    <w:rsid w:val="00E546F1"/>
    <w:rsid w:val="00E61BB5"/>
    <w:rsid w:val="00E62724"/>
    <w:rsid w:val="00E631D4"/>
    <w:rsid w:val="00E636C7"/>
    <w:rsid w:val="00E63C2B"/>
    <w:rsid w:val="00E646B0"/>
    <w:rsid w:val="00E6625D"/>
    <w:rsid w:val="00E72911"/>
    <w:rsid w:val="00E744C5"/>
    <w:rsid w:val="00E74C8E"/>
    <w:rsid w:val="00E750C1"/>
    <w:rsid w:val="00E803E8"/>
    <w:rsid w:val="00E81D5F"/>
    <w:rsid w:val="00E83FB9"/>
    <w:rsid w:val="00E873D9"/>
    <w:rsid w:val="00E905C9"/>
    <w:rsid w:val="00E91A7B"/>
    <w:rsid w:val="00E91C68"/>
    <w:rsid w:val="00E9265A"/>
    <w:rsid w:val="00E9292F"/>
    <w:rsid w:val="00E97AEF"/>
    <w:rsid w:val="00EA0D60"/>
    <w:rsid w:val="00EA0F46"/>
    <w:rsid w:val="00EA124A"/>
    <w:rsid w:val="00EA3C5A"/>
    <w:rsid w:val="00EA4878"/>
    <w:rsid w:val="00EA4B09"/>
    <w:rsid w:val="00EA7604"/>
    <w:rsid w:val="00EB0D9B"/>
    <w:rsid w:val="00EB2D55"/>
    <w:rsid w:val="00EB3EBF"/>
    <w:rsid w:val="00EB6466"/>
    <w:rsid w:val="00EB73B4"/>
    <w:rsid w:val="00EB762E"/>
    <w:rsid w:val="00EC1959"/>
    <w:rsid w:val="00EC41CC"/>
    <w:rsid w:val="00EC4912"/>
    <w:rsid w:val="00EC7267"/>
    <w:rsid w:val="00ED00BC"/>
    <w:rsid w:val="00ED037C"/>
    <w:rsid w:val="00ED068C"/>
    <w:rsid w:val="00ED20C3"/>
    <w:rsid w:val="00ED21E7"/>
    <w:rsid w:val="00ED56A7"/>
    <w:rsid w:val="00ED6025"/>
    <w:rsid w:val="00EE0D48"/>
    <w:rsid w:val="00EE0FC2"/>
    <w:rsid w:val="00EE25E1"/>
    <w:rsid w:val="00EE57AE"/>
    <w:rsid w:val="00EE6AA1"/>
    <w:rsid w:val="00EE7177"/>
    <w:rsid w:val="00EF1B66"/>
    <w:rsid w:val="00EF2960"/>
    <w:rsid w:val="00EF330E"/>
    <w:rsid w:val="00EF4469"/>
    <w:rsid w:val="00EF4C6D"/>
    <w:rsid w:val="00EF5E59"/>
    <w:rsid w:val="00EF6EC4"/>
    <w:rsid w:val="00F04BC4"/>
    <w:rsid w:val="00F06BC3"/>
    <w:rsid w:val="00F073C4"/>
    <w:rsid w:val="00F10624"/>
    <w:rsid w:val="00F1315B"/>
    <w:rsid w:val="00F1352F"/>
    <w:rsid w:val="00F16023"/>
    <w:rsid w:val="00F1750B"/>
    <w:rsid w:val="00F17C26"/>
    <w:rsid w:val="00F2169B"/>
    <w:rsid w:val="00F223A9"/>
    <w:rsid w:val="00F22DF2"/>
    <w:rsid w:val="00F2361A"/>
    <w:rsid w:val="00F23989"/>
    <w:rsid w:val="00F313A5"/>
    <w:rsid w:val="00F33894"/>
    <w:rsid w:val="00F33EC0"/>
    <w:rsid w:val="00F34CF8"/>
    <w:rsid w:val="00F35ED9"/>
    <w:rsid w:val="00F36D27"/>
    <w:rsid w:val="00F37EB1"/>
    <w:rsid w:val="00F40942"/>
    <w:rsid w:val="00F40946"/>
    <w:rsid w:val="00F43758"/>
    <w:rsid w:val="00F44D75"/>
    <w:rsid w:val="00F45AB0"/>
    <w:rsid w:val="00F474A9"/>
    <w:rsid w:val="00F475D3"/>
    <w:rsid w:val="00F50001"/>
    <w:rsid w:val="00F518EF"/>
    <w:rsid w:val="00F57DEE"/>
    <w:rsid w:val="00F61CC6"/>
    <w:rsid w:val="00F623FE"/>
    <w:rsid w:val="00F62A6D"/>
    <w:rsid w:val="00F630BE"/>
    <w:rsid w:val="00F64218"/>
    <w:rsid w:val="00F65BC1"/>
    <w:rsid w:val="00F7266D"/>
    <w:rsid w:val="00F73E41"/>
    <w:rsid w:val="00F74C86"/>
    <w:rsid w:val="00F759BB"/>
    <w:rsid w:val="00F76078"/>
    <w:rsid w:val="00F762E6"/>
    <w:rsid w:val="00F76E13"/>
    <w:rsid w:val="00F77463"/>
    <w:rsid w:val="00F77EBC"/>
    <w:rsid w:val="00F80799"/>
    <w:rsid w:val="00F81C72"/>
    <w:rsid w:val="00F84991"/>
    <w:rsid w:val="00F8654E"/>
    <w:rsid w:val="00F871AF"/>
    <w:rsid w:val="00F90159"/>
    <w:rsid w:val="00F906F4"/>
    <w:rsid w:val="00F9085B"/>
    <w:rsid w:val="00F9540A"/>
    <w:rsid w:val="00F9546D"/>
    <w:rsid w:val="00FA5399"/>
    <w:rsid w:val="00FB119B"/>
    <w:rsid w:val="00FB1574"/>
    <w:rsid w:val="00FB213D"/>
    <w:rsid w:val="00FB28E4"/>
    <w:rsid w:val="00FB3AB0"/>
    <w:rsid w:val="00FB4AB9"/>
    <w:rsid w:val="00FB5134"/>
    <w:rsid w:val="00FB5453"/>
    <w:rsid w:val="00FB6BF6"/>
    <w:rsid w:val="00FC0460"/>
    <w:rsid w:val="00FC0588"/>
    <w:rsid w:val="00FC4B08"/>
    <w:rsid w:val="00FC4E41"/>
    <w:rsid w:val="00FC50FF"/>
    <w:rsid w:val="00FC7ACC"/>
    <w:rsid w:val="00FD20E2"/>
    <w:rsid w:val="00FD21D1"/>
    <w:rsid w:val="00FD27D4"/>
    <w:rsid w:val="00FD403C"/>
    <w:rsid w:val="00FD42A9"/>
    <w:rsid w:val="00FD5374"/>
    <w:rsid w:val="00FD5C2B"/>
    <w:rsid w:val="00FD5E61"/>
    <w:rsid w:val="00FD6F57"/>
    <w:rsid w:val="00FE1DF5"/>
    <w:rsid w:val="00FE3323"/>
    <w:rsid w:val="00FE4FE2"/>
    <w:rsid w:val="00FF0F8A"/>
    <w:rsid w:val="00FF3537"/>
    <w:rsid w:val="00FF3C8B"/>
    <w:rsid w:val="00FF7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C6639"/>
  <w15:docId w15:val="{38B5F992-1279-4F50-82E6-03524BE51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B Nazanin"/>
        <w:sz w:val="24"/>
        <w:szCs w:val="28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1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qFormat/>
    <w:rsid w:val="00C9208D"/>
    <w:pPr>
      <w:bidi/>
    </w:pPr>
    <w:rPr>
      <w:lang w:bidi="ar-BH"/>
    </w:rPr>
  </w:style>
  <w:style w:type="paragraph" w:styleId="Heading1">
    <w:name w:val="heading 1"/>
    <w:next w:val="a4"/>
    <w:link w:val="Heading1Char"/>
    <w:autoRedefine/>
    <w:qFormat/>
    <w:rsid w:val="00827192"/>
    <w:pPr>
      <w:keepNext/>
      <w:keepLines/>
      <w:numPr>
        <w:numId w:val="23"/>
      </w:numPr>
      <w:bidi/>
      <w:spacing w:before="480" w:after="0" w:line="360" w:lineRule="auto"/>
      <w:jc w:val="both"/>
      <w:outlineLvl w:val="0"/>
    </w:pPr>
    <w:rPr>
      <w:rFonts w:ascii="B Titr" w:eastAsiaTheme="majorEastAsia" w:hAnsi="B Titr" w:cs="B Titr"/>
      <w:b/>
      <w:bCs/>
      <w:sz w:val="28"/>
      <w:lang w:bidi="ar-SA"/>
    </w:rPr>
  </w:style>
  <w:style w:type="paragraph" w:styleId="Heading2">
    <w:name w:val="heading 2"/>
    <w:next w:val="a4"/>
    <w:link w:val="Heading2Char"/>
    <w:autoRedefine/>
    <w:uiPriority w:val="9"/>
    <w:qFormat/>
    <w:rsid w:val="0050062A"/>
    <w:pPr>
      <w:keepNext/>
      <w:keepLines/>
      <w:numPr>
        <w:ilvl w:val="1"/>
        <w:numId w:val="23"/>
      </w:numPr>
      <w:bidi/>
      <w:spacing w:before="240" w:after="0" w:line="240" w:lineRule="auto"/>
      <w:outlineLvl w:val="1"/>
    </w:pPr>
    <w:rPr>
      <w:rFonts w:ascii="Times New Roman" w:eastAsiaTheme="majorEastAsia" w:hAnsi="Times New Roman" w:cs="B Titr"/>
      <w:b/>
      <w:bCs/>
      <w:sz w:val="26"/>
      <w:szCs w:val="26"/>
      <w:lang w:bidi="ar-SA"/>
    </w:rPr>
  </w:style>
  <w:style w:type="paragraph" w:styleId="Heading3">
    <w:name w:val="heading 3"/>
    <w:next w:val="a4"/>
    <w:link w:val="Heading3Char"/>
    <w:autoRedefine/>
    <w:uiPriority w:val="9"/>
    <w:qFormat/>
    <w:rsid w:val="003D7710"/>
    <w:pPr>
      <w:keepNext/>
      <w:keepLines/>
      <w:numPr>
        <w:ilvl w:val="2"/>
        <w:numId w:val="23"/>
      </w:numPr>
      <w:tabs>
        <w:tab w:val="right" w:pos="-110"/>
        <w:tab w:val="right" w:pos="880"/>
        <w:tab w:val="right" w:pos="1060"/>
        <w:tab w:val="right" w:pos="1150"/>
      </w:tabs>
      <w:bidi/>
      <w:spacing w:before="240" w:after="0"/>
      <w:jc w:val="both"/>
      <w:outlineLvl w:val="2"/>
    </w:pPr>
    <w:rPr>
      <w:rFonts w:ascii="Times New Roman Bold" w:eastAsiaTheme="majorEastAsia" w:hAnsi="Times New Roman Bold" w:cs="B Titr"/>
      <w:b/>
      <w:bCs/>
      <w:szCs w:val="24"/>
      <w:lang w:bidi="ar-SA"/>
    </w:rPr>
  </w:style>
  <w:style w:type="paragraph" w:styleId="Heading4">
    <w:name w:val="heading 4"/>
    <w:link w:val="Heading4Char"/>
    <w:autoRedefine/>
    <w:qFormat/>
    <w:rsid w:val="009F7BF2"/>
    <w:pPr>
      <w:keepNext/>
      <w:keepLines/>
      <w:numPr>
        <w:ilvl w:val="3"/>
        <w:numId w:val="23"/>
      </w:numPr>
      <w:bidi/>
      <w:spacing w:before="240" w:after="240" w:line="240" w:lineRule="auto"/>
      <w:jc w:val="both"/>
      <w:outlineLvl w:val="3"/>
    </w:pPr>
    <w:rPr>
      <w:rFonts w:ascii="B Nazanin" w:eastAsiaTheme="majorEastAsia" w:hAnsi="B Nazanin"/>
      <w:noProof/>
      <w:lang w:bidi="ar-SA"/>
    </w:rPr>
  </w:style>
  <w:style w:type="paragraph" w:styleId="Heading5">
    <w:name w:val="heading 5"/>
    <w:basedOn w:val="a3"/>
    <w:next w:val="Normal"/>
    <w:link w:val="Heading5Char"/>
    <w:autoRedefine/>
    <w:qFormat/>
    <w:rsid w:val="005B18C5"/>
    <w:pPr>
      <w:numPr>
        <w:ilvl w:val="4"/>
        <w:numId w:val="23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613647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3647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3647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3647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1"/>
    <w:basedOn w:val="Normal"/>
    <w:link w:val="HeaderChar"/>
    <w:uiPriority w:val="99"/>
    <w:unhideWhenUsed/>
    <w:rsid w:val="00060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1 Char"/>
    <w:basedOn w:val="DefaultParagraphFont"/>
    <w:link w:val="Header"/>
    <w:uiPriority w:val="99"/>
    <w:rsid w:val="0006038C"/>
  </w:style>
  <w:style w:type="paragraph" w:styleId="Footer">
    <w:name w:val="footer"/>
    <w:basedOn w:val="Normal"/>
    <w:link w:val="FooterChar"/>
    <w:uiPriority w:val="99"/>
    <w:unhideWhenUsed/>
    <w:rsid w:val="00060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38C"/>
  </w:style>
  <w:style w:type="paragraph" w:customStyle="1" w:styleId="paragraph1">
    <w:name w:val="paragraph1"/>
    <w:basedOn w:val="Normal"/>
    <w:link w:val="paragraph1Char"/>
    <w:uiPriority w:val="9"/>
    <w:semiHidden/>
    <w:rsid w:val="0006038C"/>
    <w:pPr>
      <w:widowControl w:val="0"/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noProof/>
      <w:szCs w:val="24"/>
      <w:lang w:bidi="ar-SA"/>
    </w:rPr>
  </w:style>
  <w:style w:type="character" w:customStyle="1" w:styleId="paragraph1Char">
    <w:name w:val="paragraph1 Char"/>
    <w:link w:val="paragraph1"/>
    <w:uiPriority w:val="9"/>
    <w:semiHidden/>
    <w:rsid w:val="000A1D84"/>
    <w:rPr>
      <w:rFonts w:ascii="Times New Roman" w:eastAsia="Times New Roman" w:hAnsi="Times New Roman" w:cs="Times New Roman"/>
      <w:noProof/>
      <w:szCs w:val="24"/>
      <w:lang w:bidi="ar-SA"/>
    </w:rPr>
  </w:style>
  <w:style w:type="paragraph" w:customStyle="1" w:styleId="a4">
    <w:name w:val="متن اصلی"/>
    <w:link w:val="Char"/>
    <w:autoRedefine/>
    <w:uiPriority w:val="2"/>
    <w:qFormat/>
    <w:rsid w:val="007433D0"/>
    <w:pPr>
      <w:bidi/>
      <w:spacing w:after="0" w:line="240" w:lineRule="auto"/>
      <w:ind w:hanging="46"/>
      <w:contextualSpacing/>
      <w:jc w:val="both"/>
    </w:pPr>
    <w:rPr>
      <w:rFonts w:ascii="Times New Roman" w:eastAsia="Calibri" w:hAnsi="Times New Roman"/>
      <w:noProof/>
      <w:lang w:bidi="ar-SA"/>
    </w:rPr>
  </w:style>
  <w:style w:type="character" w:customStyle="1" w:styleId="Heading1Char">
    <w:name w:val="Heading 1 Char"/>
    <w:basedOn w:val="DefaultParagraphFont"/>
    <w:link w:val="Heading1"/>
    <w:rsid w:val="00827192"/>
    <w:rPr>
      <w:rFonts w:ascii="B Titr" w:eastAsiaTheme="majorEastAsia" w:hAnsi="B Titr" w:cs="B Titr"/>
      <w:b/>
      <w:bCs/>
      <w:sz w:val="28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0062A"/>
    <w:rPr>
      <w:rFonts w:ascii="Times New Roman" w:eastAsiaTheme="majorEastAsia" w:hAnsi="Times New Roman" w:cs="B Titr"/>
      <w:b/>
      <w:bCs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D7710"/>
    <w:rPr>
      <w:rFonts w:ascii="Times New Roman Bold" w:eastAsiaTheme="majorEastAsia" w:hAnsi="Times New Roman Bold" w:cs="B Titr"/>
      <w:b/>
      <w:bCs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9F7BF2"/>
    <w:rPr>
      <w:rFonts w:ascii="B Nazanin" w:eastAsiaTheme="majorEastAsia" w:hAnsi="B Nazanin"/>
      <w:noProof/>
      <w:lang w:bidi="ar-SA"/>
    </w:rPr>
  </w:style>
  <w:style w:type="character" w:customStyle="1" w:styleId="Heading5Char">
    <w:name w:val="Heading 5 Char"/>
    <w:basedOn w:val="DefaultParagraphFont"/>
    <w:link w:val="Heading5"/>
    <w:rsid w:val="005B18C5"/>
    <w:rPr>
      <w:rFonts w:ascii="Times New Roman" w:hAnsi="Times New Roman"/>
      <w:b/>
      <w:bCs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364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364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1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1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5">
    <w:name w:val="فصل"/>
    <w:autoRedefine/>
    <w:uiPriority w:val="11"/>
    <w:rsid w:val="00666A7F"/>
    <w:pPr>
      <w:bidi/>
      <w:spacing w:before="240"/>
      <w:jc w:val="center"/>
    </w:pPr>
    <w:rPr>
      <w:rFonts w:ascii="IranNastaliq" w:eastAsia="Times New Roman" w:hAnsi="IranNastaliq"/>
      <w:b/>
      <w:bCs/>
      <w:color w:val="000000"/>
      <w:sz w:val="32"/>
      <w:szCs w:val="32"/>
    </w:rPr>
  </w:style>
  <w:style w:type="paragraph" w:customStyle="1" w:styleId="a6">
    <w:name w:val="شکل و تصویر"/>
    <w:next w:val="a4"/>
    <w:autoRedefine/>
    <w:uiPriority w:val="3"/>
    <w:qFormat/>
    <w:rsid w:val="00132943"/>
    <w:pPr>
      <w:keepNext/>
      <w:bidi/>
      <w:spacing w:before="240" w:after="120"/>
      <w:jc w:val="center"/>
    </w:pPr>
    <w:rPr>
      <w:rFonts w:asciiTheme="majorBidi" w:hAnsiTheme="majorBidi"/>
      <w:noProof/>
      <w:lang w:bidi="ar-SA"/>
    </w:rPr>
  </w:style>
  <w:style w:type="paragraph" w:styleId="Caption">
    <w:name w:val="caption"/>
    <w:aliases w:val="پاورقی"/>
    <w:basedOn w:val="FootnoteText"/>
    <w:next w:val="a4"/>
    <w:autoRedefine/>
    <w:uiPriority w:val="35"/>
    <w:unhideWhenUsed/>
    <w:qFormat/>
    <w:rsid w:val="007020CC"/>
    <w:rPr>
      <w:rFonts w:ascii="Times New Roman" w:hAnsi="Times New Roman"/>
      <w:sz w:val="16"/>
    </w:rPr>
  </w:style>
  <w:style w:type="paragraph" w:customStyle="1" w:styleId="a7">
    <w:name w:val="زیرنویس شکل"/>
    <w:next w:val="a4"/>
    <w:autoRedefine/>
    <w:uiPriority w:val="4"/>
    <w:qFormat/>
    <w:rsid w:val="00132943"/>
    <w:pPr>
      <w:bidi/>
      <w:spacing w:after="240" w:line="240" w:lineRule="auto"/>
      <w:jc w:val="center"/>
    </w:pPr>
    <w:rPr>
      <w:rFonts w:ascii="Times New Roman" w:eastAsia="Calibri" w:hAnsi="Times New Roman"/>
      <w:sz w:val="20"/>
      <w:szCs w:val="24"/>
    </w:rPr>
  </w:style>
  <w:style w:type="paragraph" w:styleId="FootnoteText">
    <w:name w:val="footnote text"/>
    <w:basedOn w:val="Normal"/>
    <w:link w:val="FootnoteTextChar"/>
    <w:uiPriority w:val="99"/>
    <w:rsid w:val="00D438D0"/>
    <w:pPr>
      <w:bidi w:val="0"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8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2361A"/>
    <w:rPr>
      <w:vertAlign w:val="superscript"/>
    </w:rPr>
  </w:style>
  <w:style w:type="table" w:styleId="TableGrid">
    <w:name w:val="Table Grid"/>
    <w:basedOn w:val="TableNormal"/>
    <w:rsid w:val="003865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بالانویس جدول"/>
    <w:autoRedefine/>
    <w:uiPriority w:val="6"/>
    <w:qFormat/>
    <w:rsid w:val="00323470"/>
    <w:pPr>
      <w:keepNext/>
      <w:bidi/>
      <w:spacing w:before="120" w:after="80"/>
      <w:jc w:val="center"/>
    </w:pPr>
    <w:rPr>
      <w:rFonts w:ascii="Times New Roman" w:hAnsi="Times New Roman"/>
      <w:sz w:val="20"/>
      <w:szCs w:val="24"/>
    </w:rPr>
  </w:style>
  <w:style w:type="paragraph" w:customStyle="1" w:styleId="a9">
    <w:name w:val="متن جدول"/>
    <w:autoRedefine/>
    <w:uiPriority w:val="5"/>
    <w:qFormat/>
    <w:rsid w:val="00B21DFD"/>
    <w:pPr>
      <w:widowControl w:val="0"/>
      <w:bidi/>
      <w:spacing w:after="0" w:line="240" w:lineRule="auto"/>
      <w:jc w:val="center"/>
    </w:pPr>
    <w:rPr>
      <w:rFonts w:ascii="Times New Roman" w:hAnsi="Times New Roman"/>
      <w:sz w:val="20"/>
      <w:szCs w:val="24"/>
      <w:lang w:bidi="ar-SA"/>
    </w:rPr>
  </w:style>
  <w:style w:type="paragraph" w:customStyle="1" w:styleId="aa">
    <w:name w:val="عنوان جدول"/>
    <w:basedOn w:val="a9"/>
    <w:autoRedefine/>
    <w:uiPriority w:val="5"/>
    <w:qFormat/>
    <w:rsid w:val="00211722"/>
    <w:rPr>
      <w:b/>
      <w:bCs/>
    </w:rPr>
  </w:style>
  <w:style w:type="paragraph" w:customStyle="1" w:styleId="a1">
    <w:name w:val="دسته بندی تیره"/>
    <w:autoRedefine/>
    <w:uiPriority w:val="1"/>
    <w:qFormat/>
    <w:rsid w:val="009F1AA5"/>
    <w:pPr>
      <w:numPr>
        <w:numId w:val="1"/>
      </w:numPr>
      <w:bidi/>
      <w:spacing w:before="120"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a">
    <w:name w:val="دسته بندی نقطه"/>
    <w:autoRedefine/>
    <w:uiPriority w:val="1"/>
    <w:qFormat/>
    <w:rsid w:val="000D7447"/>
    <w:pPr>
      <w:numPr>
        <w:numId w:val="5"/>
      </w:numPr>
      <w:bidi/>
      <w:spacing w:line="276" w:lineRule="auto"/>
      <w:ind w:left="1080"/>
      <w:jc w:val="both"/>
    </w:pPr>
    <w:rPr>
      <w:rFonts w:ascii="Times New Roman" w:hAnsi="Times New Roman"/>
    </w:rPr>
  </w:style>
  <w:style w:type="paragraph" w:customStyle="1" w:styleId="a2">
    <w:name w:val="دسته بندی عدد"/>
    <w:autoRedefine/>
    <w:uiPriority w:val="1"/>
    <w:qFormat/>
    <w:rsid w:val="00863442"/>
    <w:pPr>
      <w:numPr>
        <w:numId w:val="2"/>
      </w:numPr>
      <w:bidi/>
      <w:spacing w:line="360" w:lineRule="auto"/>
      <w:contextualSpacing/>
      <w:jc w:val="both"/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0063A"/>
    <w:pPr>
      <w:tabs>
        <w:tab w:val="left" w:pos="379"/>
        <w:tab w:val="right" w:leader="dot" w:pos="9016"/>
      </w:tabs>
      <w:spacing w:after="100"/>
    </w:pPr>
    <w:rPr>
      <w:rFonts w:ascii="Times New Roman Bold" w:hAnsi="Times New Roman Bold"/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803E8"/>
    <w:pPr>
      <w:tabs>
        <w:tab w:val="left" w:pos="662"/>
        <w:tab w:val="right" w:leader="dot" w:pos="9016"/>
      </w:tabs>
      <w:spacing w:after="10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803E8"/>
    <w:pPr>
      <w:tabs>
        <w:tab w:val="left" w:pos="804"/>
        <w:tab w:val="right" w:leader="dot" w:pos="9016"/>
      </w:tabs>
      <w:spacing w:after="100"/>
    </w:pPr>
    <w:rPr>
      <w:rFonts w:ascii="Times New Roman" w:hAnsi="Times New Roman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6A1EB7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6A1EB7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9F7BF2"/>
    <w:pPr>
      <w:tabs>
        <w:tab w:val="right" w:leader="dot" w:pos="8077"/>
      </w:tabs>
      <w:spacing w:after="100"/>
    </w:pPr>
    <w:rPr>
      <w:rFonts w:ascii="Tahoma" w:eastAsiaTheme="minorEastAsia" w:hAnsi="Tahoma" w:cs="B Titr"/>
      <w:noProof/>
      <w:sz w:val="20"/>
      <w:szCs w:val="24"/>
      <w:lang w:bidi="ar-SA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5">
    <w:name w:val="toc 5"/>
    <w:basedOn w:val="Normal"/>
    <w:next w:val="Normal"/>
    <w:autoRedefine/>
    <w:uiPriority w:val="39"/>
    <w:unhideWhenUsed/>
    <w:rsid w:val="00E232D6"/>
    <w:pPr>
      <w:bidi w:val="0"/>
      <w:spacing w:after="100"/>
      <w:ind w:left="880"/>
    </w:pPr>
    <w:rPr>
      <w:rFonts w:eastAsiaTheme="minorEastAsia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E232D6"/>
    <w:pPr>
      <w:bidi w:val="0"/>
      <w:spacing w:after="100"/>
      <w:ind w:left="1100"/>
    </w:pPr>
    <w:rPr>
      <w:rFonts w:eastAsiaTheme="minorEastAsia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E232D6"/>
    <w:pPr>
      <w:bidi w:val="0"/>
      <w:spacing w:after="100"/>
      <w:ind w:left="1320"/>
    </w:pPr>
    <w:rPr>
      <w:rFonts w:eastAsiaTheme="minorEastAsia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E232D6"/>
    <w:pPr>
      <w:bidi w:val="0"/>
      <w:spacing w:after="100"/>
      <w:ind w:left="1540"/>
    </w:pPr>
    <w:rPr>
      <w:rFonts w:eastAsiaTheme="minorEastAsia" w:cstheme="minorBidi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E232D6"/>
    <w:pPr>
      <w:bidi w:val="0"/>
      <w:spacing w:after="100"/>
      <w:ind w:left="1760"/>
    </w:pPr>
    <w:rPr>
      <w:rFonts w:eastAsiaTheme="minorEastAsia" w:cstheme="minorBidi"/>
      <w:sz w:val="22"/>
      <w:szCs w:val="22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D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D3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52D35"/>
    <w:rPr>
      <w:sz w:val="16"/>
      <w:szCs w:val="16"/>
    </w:rPr>
  </w:style>
  <w:style w:type="paragraph" w:styleId="BalloonText">
    <w:name w:val="Balloon Text"/>
    <w:basedOn w:val="Normal"/>
    <w:link w:val="BalloonTextChar"/>
    <w:unhideWhenUsed/>
    <w:rsid w:val="00C52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2D3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720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145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متن"/>
    <w:link w:val="Char0"/>
    <w:uiPriority w:val="8"/>
    <w:semiHidden/>
    <w:qFormat/>
    <w:rsid w:val="009859A2"/>
    <w:pPr>
      <w:widowControl w:val="0"/>
      <w:bidi/>
      <w:spacing w:after="0" w:line="276" w:lineRule="auto"/>
      <w:jc w:val="both"/>
    </w:pPr>
    <w:rPr>
      <w:rFonts w:ascii="Times New Roman" w:eastAsia="Times New Roman" w:hAnsi="Times New Roman"/>
      <w:lang w:bidi="ar-SA"/>
    </w:rPr>
  </w:style>
  <w:style w:type="paragraph" w:customStyle="1" w:styleId="ac">
    <w:name w:val="شکل"/>
    <w:basedOn w:val="ab"/>
    <w:next w:val="ab"/>
    <w:link w:val="Char1"/>
    <w:uiPriority w:val="9"/>
    <w:semiHidden/>
    <w:rsid w:val="009859A2"/>
    <w:pPr>
      <w:keepNext/>
      <w:keepLines/>
      <w:spacing w:before="120" w:after="120" w:line="240" w:lineRule="auto"/>
      <w:jc w:val="center"/>
    </w:pPr>
    <w:rPr>
      <w:szCs w:val="24"/>
    </w:rPr>
  </w:style>
  <w:style w:type="character" w:customStyle="1" w:styleId="Char0">
    <w:name w:val="متن Char"/>
    <w:link w:val="ab"/>
    <w:uiPriority w:val="8"/>
    <w:semiHidden/>
    <w:rsid w:val="000A1D84"/>
    <w:rPr>
      <w:rFonts w:ascii="Times New Roman" w:eastAsia="Times New Roman" w:hAnsi="Times New Roman"/>
      <w:lang w:bidi="ar-SA"/>
    </w:rPr>
  </w:style>
  <w:style w:type="character" w:customStyle="1" w:styleId="Char1">
    <w:name w:val="شکل Char"/>
    <w:link w:val="ac"/>
    <w:uiPriority w:val="9"/>
    <w:semiHidden/>
    <w:rsid w:val="000A1D84"/>
    <w:rPr>
      <w:rFonts w:ascii="Times New Roman" w:eastAsia="Times New Roman" w:hAnsi="Times New Roman"/>
      <w:szCs w:val="24"/>
      <w:lang w:bidi="ar-SA"/>
    </w:rPr>
  </w:style>
  <w:style w:type="character" w:customStyle="1" w:styleId="Char">
    <w:name w:val="متن اصلی Char"/>
    <w:link w:val="a4"/>
    <w:uiPriority w:val="2"/>
    <w:rsid w:val="007433D0"/>
    <w:rPr>
      <w:rFonts w:ascii="Times New Roman" w:eastAsia="Calibri" w:hAnsi="Times New Roman"/>
      <w:noProof/>
      <w:lang w:bidi="ar-SA"/>
    </w:rPr>
  </w:style>
  <w:style w:type="paragraph" w:customStyle="1" w:styleId="ad">
    <w:name w:val="شماره فرمول"/>
    <w:basedOn w:val="Normal"/>
    <w:autoRedefine/>
    <w:uiPriority w:val="7"/>
    <w:qFormat/>
    <w:rsid w:val="00C505EE"/>
    <w:pPr>
      <w:bidi w:val="0"/>
      <w:spacing w:after="0" w:line="240" w:lineRule="auto"/>
      <w:jc w:val="right"/>
    </w:pPr>
    <w:rPr>
      <w:szCs w:val="24"/>
    </w:rPr>
  </w:style>
  <w:style w:type="table" w:customStyle="1" w:styleId="TableGrid2">
    <w:name w:val="Table Grid2"/>
    <w:basedOn w:val="TableNormal"/>
    <w:next w:val="TableGrid"/>
    <w:uiPriority w:val="59"/>
    <w:rsid w:val="001D0E6B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Heading1">
    <w:name w:val="FHeading1"/>
    <w:basedOn w:val="Heading1"/>
    <w:autoRedefine/>
    <w:uiPriority w:val="11"/>
    <w:semiHidden/>
    <w:rsid w:val="000E22D5"/>
    <w:pPr>
      <w:numPr>
        <w:numId w:val="3"/>
      </w:numPr>
    </w:pPr>
    <w:rPr>
      <w:rFonts w:ascii="Times New Roman" w:eastAsia="Times New Roman" w:hAnsi="Times New Roman" w:cs="Titr"/>
      <w:b w:val="0"/>
      <w:bCs w:val="0"/>
      <w:sz w:val="36"/>
      <w:szCs w:val="48"/>
      <w:lang w:bidi="fa-IR"/>
    </w:rPr>
  </w:style>
  <w:style w:type="paragraph" w:customStyle="1" w:styleId="FHeading2">
    <w:name w:val="FHeading2"/>
    <w:basedOn w:val="Heading2"/>
    <w:autoRedefine/>
    <w:uiPriority w:val="11"/>
    <w:semiHidden/>
    <w:rsid w:val="000E22D5"/>
    <w:pPr>
      <w:numPr>
        <w:numId w:val="3"/>
      </w:numPr>
      <w:tabs>
        <w:tab w:val="left" w:pos="737"/>
      </w:tabs>
      <w:spacing w:before="200" w:line="360" w:lineRule="auto"/>
      <w:jc w:val="both"/>
    </w:pPr>
    <w:rPr>
      <w:rFonts w:ascii="Cambria" w:eastAsia="Times New Roman" w:hAnsi="Cambria" w:cs="Titr"/>
      <w:sz w:val="36"/>
      <w:szCs w:val="32"/>
      <w:lang w:bidi="fa-IR"/>
    </w:rPr>
  </w:style>
  <w:style w:type="paragraph" w:customStyle="1" w:styleId="FHeading3">
    <w:name w:val="FHeading3"/>
    <w:basedOn w:val="Heading3"/>
    <w:autoRedefine/>
    <w:uiPriority w:val="11"/>
    <w:semiHidden/>
    <w:rsid w:val="000E22D5"/>
    <w:pPr>
      <w:numPr>
        <w:numId w:val="3"/>
      </w:numPr>
      <w:spacing w:line="360" w:lineRule="auto"/>
    </w:pPr>
    <w:rPr>
      <w:rFonts w:ascii="Cambria" w:hAnsi="Cambria" w:cs="Titr"/>
      <w:szCs w:val="28"/>
      <w:lang w:bidi="fa-IR"/>
    </w:rPr>
  </w:style>
  <w:style w:type="table" w:customStyle="1" w:styleId="GridTable5Dark-Accent31">
    <w:name w:val="Grid Table 5 Dark - Accent 31"/>
    <w:basedOn w:val="TableNormal"/>
    <w:uiPriority w:val="50"/>
    <w:rsid w:val="000E22D5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NormalWeb">
    <w:name w:val="Normal (Web)"/>
    <w:basedOn w:val="Normal"/>
    <w:uiPriority w:val="99"/>
    <w:unhideWhenUsed/>
    <w:rsid w:val="00010369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bidi="ar-SA"/>
    </w:rPr>
  </w:style>
  <w:style w:type="numbering" w:customStyle="1" w:styleId="Style22">
    <w:name w:val="Style22"/>
    <w:uiPriority w:val="99"/>
    <w:rsid w:val="00636917"/>
    <w:pPr>
      <w:numPr>
        <w:numId w:val="6"/>
      </w:numPr>
    </w:pPr>
  </w:style>
  <w:style w:type="paragraph" w:customStyle="1" w:styleId="ae">
    <w:name w:val="زیرتیتر"/>
    <w:basedOn w:val="Normal"/>
    <w:uiPriority w:val="9"/>
    <w:semiHidden/>
    <w:rsid w:val="006B6B7A"/>
    <w:pPr>
      <w:spacing w:after="200" w:line="276" w:lineRule="auto"/>
      <w:contextualSpacing/>
      <w:outlineLvl w:val="1"/>
    </w:pPr>
    <w:rPr>
      <w:rFonts w:ascii="Times New Roman" w:hAnsi="Times New Roman" w:cs="Zar"/>
      <w:b/>
      <w:bCs/>
    </w:rPr>
  </w:style>
  <w:style w:type="paragraph" w:customStyle="1" w:styleId="a0">
    <w:name w:val="زیر تیتر"/>
    <w:basedOn w:val="Heading3"/>
    <w:uiPriority w:val="9"/>
    <w:semiHidden/>
    <w:rsid w:val="00950CA7"/>
    <w:pPr>
      <w:numPr>
        <w:ilvl w:val="1"/>
        <w:numId w:val="4"/>
      </w:numPr>
    </w:pPr>
    <w:rPr>
      <w:rFonts w:cs="Zar"/>
      <w:color w:val="000000" w:themeColor="text1"/>
      <w:szCs w:val="28"/>
    </w:rPr>
  </w:style>
  <w:style w:type="paragraph" w:customStyle="1" w:styleId="af">
    <w:name w:val="فرمول"/>
    <w:basedOn w:val="Normal"/>
    <w:autoRedefine/>
    <w:uiPriority w:val="6"/>
    <w:qFormat/>
    <w:rsid w:val="006C55ED"/>
    <w:pPr>
      <w:spacing w:after="0" w:line="240" w:lineRule="auto"/>
      <w:jc w:val="right"/>
    </w:pPr>
    <w:rPr>
      <w:rFonts w:ascii="Cambria Math" w:hAnsi="Cambria Math" w:cs="B Zar"/>
      <w:iCs/>
    </w:rPr>
  </w:style>
  <w:style w:type="numbering" w:customStyle="1" w:styleId="Style12">
    <w:name w:val="Style12"/>
    <w:uiPriority w:val="99"/>
    <w:rsid w:val="00081A60"/>
  </w:style>
  <w:style w:type="character" w:customStyle="1" w:styleId="apple-converted-space">
    <w:name w:val="apple-converted-space"/>
    <w:basedOn w:val="DefaultParagraphFont"/>
    <w:uiPriority w:val="11"/>
    <w:rsid w:val="008A6390"/>
  </w:style>
  <w:style w:type="paragraph" w:styleId="Bibliography">
    <w:name w:val="Bibliography"/>
    <w:basedOn w:val="Normal"/>
    <w:next w:val="Normal"/>
    <w:uiPriority w:val="37"/>
    <w:semiHidden/>
    <w:unhideWhenUsed/>
    <w:rsid w:val="00EC7267"/>
  </w:style>
  <w:style w:type="paragraph" w:customStyle="1" w:styleId="af0">
    <w:name w:val="تيتر دوم"/>
    <w:basedOn w:val="Heading2"/>
    <w:next w:val="Normal"/>
    <w:uiPriority w:val="8"/>
    <w:semiHidden/>
    <w:rsid w:val="006B6B7A"/>
    <w:pPr>
      <w:keepLines w:val="0"/>
      <w:widowControl w:val="0"/>
      <w:numPr>
        <w:ilvl w:val="0"/>
        <w:numId w:val="0"/>
      </w:numPr>
      <w:spacing w:after="60" w:line="360" w:lineRule="auto"/>
      <w:jc w:val="lowKashida"/>
    </w:pPr>
    <w:rPr>
      <w:rFonts w:ascii="Times New Roman Bold" w:eastAsia="Times New Roman" w:hAnsi="Times New Roman Bold" w:cs="B Zar"/>
      <w:b w:val="0"/>
      <w:lang w:bidi="fa-IR"/>
    </w:rPr>
  </w:style>
  <w:style w:type="paragraph" w:customStyle="1" w:styleId="af1">
    <w:name w:val="زیر شکل"/>
    <w:basedOn w:val="Caption"/>
    <w:link w:val="Char2"/>
    <w:uiPriority w:val="9"/>
    <w:semiHidden/>
    <w:rsid w:val="006B6B7A"/>
    <w:pPr>
      <w:jc w:val="center"/>
    </w:pPr>
    <w:rPr>
      <w:rFonts w:eastAsia="Calibri" w:cs="B Zar"/>
      <w:sz w:val="20"/>
      <w:szCs w:val="24"/>
      <w:lang w:bidi="ar-SA"/>
    </w:rPr>
  </w:style>
  <w:style w:type="character" w:customStyle="1" w:styleId="Char2">
    <w:name w:val="زیر شکل Char"/>
    <w:link w:val="af1"/>
    <w:uiPriority w:val="9"/>
    <w:semiHidden/>
    <w:rsid w:val="000A1D84"/>
    <w:rPr>
      <w:rFonts w:ascii="Times New Roman" w:eastAsia="Calibri" w:hAnsi="Times New Roman" w:cs="B Zar"/>
      <w:sz w:val="20"/>
      <w:szCs w:val="24"/>
      <w:lang w:bidi="ar-SA"/>
    </w:rPr>
  </w:style>
  <w:style w:type="paragraph" w:customStyle="1" w:styleId="af2">
    <w:name w:val="تيتر سوم"/>
    <w:basedOn w:val="ab"/>
    <w:next w:val="ab"/>
    <w:uiPriority w:val="8"/>
    <w:semiHidden/>
    <w:rsid w:val="008F6972"/>
    <w:pPr>
      <w:keepNext/>
      <w:tabs>
        <w:tab w:val="num" w:pos="360"/>
      </w:tabs>
    </w:pPr>
    <w:rPr>
      <w:b/>
      <w:bCs/>
      <w:lang w:bidi="fa-IR"/>
    </w:rPr>
  </w:style>
  <w:style w:type="character" w:styleId="FollowedHyperlink">
    <w:name w:val="FollowedHyperlink"/>
    <w:basedOn w:val="DefaultParagraphFont"/>
    <w:unhideWhenUsed/>
    <w:rsid w:val="004B74D6"/>
    <w:rPr>
      <w:color w:val="954F72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04BC4"/>
    <w:pPr>
      <w:numPr>
        <w:numId w:val="22"/>
      </w:numPr>
      <w:spacing w:line="256" w:lineRule="auto"/>
      <w:contextualSpacing/>
    </w:pPr>
    <w:rPr>
      <w:rFonts w:ascii="Tahoma" w:hAnsi="Tahoma"/>
      <w:color w:val="000000" w:themeColor="text1"/>
      <w:sz w:val="28"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ED21E7"/>
  </w:style>
  <w:style w:type="table" w:customStyle="1" w:styleId="TableGrid3">
    <w:name w:val="Table Grid3"/>
    <w:basedOn w:val="TableNormal"/>
    <w:next w:val="TableGrid"/>
    <w:uiPriority w:val="39"/>
    <w:rsid w:val="00E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ED21E7"/>
    <w:pPr>
      <w:spacing w:after="0" w:line="240" w:lineRule="auto"/>
    </w:pPr>
    <w:rPr>
      <w:rFonts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D21E7"/>
    <w:pPr>
      <w:spacing w:after="0" w:line="240" w:lineRule="auto"/>
    </w:pPr>
    <w:rPr>
      <w:rFonts w:cstheme="minorBidi"/>
      <w:sz w:val="22"/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numbering" w:customStyle="1" w:styleId="Style221">
    <w:name w:val="Style221"/>
    <w:uiPriority w:val="99"/>
    <w:rsid w:val="00ED21E7"/>
    <w:pPr>
      <w:numPr>
        <w:numId w:val="8"/>
      </w:numPr>
    </w:pPr>
  </w:style>
  <w:style w:type="numbering" w:customStyle="1" w:styleId="Style121">
    <w:name w:val="Style121"/>
    <w:uiPriority w:val="99"/>
    <w:rsid w:val="00ED21E7"/>
  </w:style>
  <w:style w:type="character" w:customStyle="1" w:styleId="ListParagraphChar">
    <w:name w:val="List Paragraph Char"/>
    <w:link w:val="ListParagraph"/>
    <w:uiPriority w:val="34"/>
    <w:locked/>
    <w:rsid w:val="00F04BC4"/>
    <w:rPr>
      <w:rFonts w:ascii="Tahoma" w:hAnsi="Tahoma"/>
      <w:color w:val="000000" w:themeColor="text1"/>
      <w:sz w:val="28"/>
      <w:lang w:bidi="ar-SA"/>
    </w:rPr>
  </w:style>
  <w:style w:type="paragraph" w:customStyle="1" w:styleId="a3">
    <w:name w:val="دسته بندی پنجم"/>
    <w:next w:val="a4"/>
    <w:autoRedefine/>
    <w:uiPriority w:val="11"/>
    <w:rsid w:val="00ED21E7"/>
    <w:pPr>
      <w:numPr>
        <w:numId w:val="7"/>
      </w:numPr>
      <w:bidi/>
      <w:spacing w:before="240" w:after="120" w:line="240" w:lineRule="auto"/>
      <w:ind w:left="806"/>
    </w:pPr>
    <w:rPr>
      <w:rFonts w:ascii="Times New Roman" w:hAnsi="Times New Roman"/>
      <w:b/>
      <w:bCs/>
      <w:lang w:bidi="ar-SA"/>
    </w:rPr>
  </w:style>
  <w:style w:type="paragraph" w:customStyle="1" w:styleId="Pa15">
    <w:name w:val="Pa15"/>
    <w:basedOn w:val="Normal"/>
    <w:next w:val="Normal"/>
    <w:uiPriority w:val="99"/>
    <w:rsid w:val="00ED21E7"/>
    <w:pPr>
      <w:autoSpaceDE w:val="0"/>
      <w:autoSpaceDN w:val="0"/>
      <w:bidi w:val="0"/>
      <w:adjustRightInd w:val="0"/>
      <w:spacing w:after="0" w:line="141" w:lineRule="atLeast"/>
    </w:pPr>
    <w:rPr>
      <w:rFonts w:ascii="Arial" w:hAnsi="Arial" w:cs="Arial"/>
      <w:szCs w:val="24"/>
      <w:lang w:bidi="ar-SA"/>
    </w:rPr>
  </w:style>
  <w:style w:type="character" w:customStyle="1" w:styleId="A20">
    <w:name w:val="A2"/>
    <w:uiPriority w:val="99"/>
    <w:rsid w:val="00ED21E7"/>
    <w:rPr>
      <w:b/>
      <w:bCs/>
      <w:color w:val="00000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ED21E7"/>
    <w:pPr>
      <w:numPr>
        <w:numId w:val="0"/>
      </w:numPr>
      <w:spacing w:line="259" w:lineRule="auto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bidi="fa-IR"/>
    </w:rPr>
  </w:style>
  <w:style w:type="paragraph" w:customStyle="1" w:styleId="af3">
    <w:name w:val="عنوان"/>
    <w:basedOn w:val="Normal"/>
    <w:next w:val="Normal"/>
    <w:uiPriority w:val="11"/>
    <w:rsid w:val="009006E2"/>
    <w:pPr>
      <w:widowControl w:val="0"/>
      <w:spacing w:after="0" w:line="240" w:lineRule="auto"/>
      <w:jc w:val="center"/>
    </w:pPr>
    <w:rPr>
      <w:rFonts w:ascii="Times New Roman" w:eastAsia="Times New Roman" w:hAnsi="Times New Roman"/>
      <w:b/>
      <w:bCs/>
      <w:sz w:val="32"/>
      <w:szCs w:val="32"/>
    </w:rPr>
  </w:style>
  <w:style w:type="paragraph" w:customStyle="1" w:styleId="af4">
    <w:name w:val="متن داخل چارت ها"/>
    <w:basedOn w:val="a4"/>
    <w:link w:val="Char3"/>
    <w:uiPriority w:val="9"/>
    <w:semiHidden/>
    <w:rsid w:val="00285768"/>
    <w:pPr>
      <w:contextualSpacing w:val="0"/>
      <w:jc w:val="lowKashida"/>
    </w:pPr>
    <w:rPr>
      <w:rFonts w:cs="B Zar"/>
      <w:szCs w:val="22"/>
      <w:lang w:bidi="fa-IR"/>
    </w:rPr>
  </w:style>
  <w:style w:type="character" w:customStyle="1" w:styleId="Char3">
    <w:name w:val="متن داخل چارت ها Char"/>
    <w:link w:val="af4"/>
    <w:uiPriority w:val="9"/>
    <w:semiHidden/>
    <w:rsid w:val="000A1D84"/>
    <w:rPr>
      <w:rFonts w:ascii="Times New Roman" w:eastAsia="Calibri" w:hAnsi="Times New Roman" w:cs="B Zar"/>
      <w:szCs w:val="22"/>
    </w:rPr>
  </w:style>
  <w:style w:type="paragraph" w:customStyle="1" w:styleId="1">
    <w:name w:val="زیرشکل1"/>
    <w:basedOn w:val="Normal"/>
    <w:uiPriority w:val="9"/>
    <w:semiHidden/>
    <w:rsid w:val="00285768"/>
    <w:pPr>
      <w:numPr>
        <w:ilvl w:val="5"/>
        <w:numId w:val="9"/>
      </w:numPr>
      <w:spacing w:after="0" w:line="240" w:lineRule="auto"/>
      <w:ind w:left="0"/>
      <w:contextualSpacing/>
      <w:jc w:val="center"/>
    </w:pPr>
    <w:rPr>
      <w:rFonts w:ascii="Times New Roman" w:hAnsi="Times New Roman" w:cs="Zar"/>
      <w:color w:val="000000" w:themeColor="text1"/>
      <w:sz w:val="22"/>
      <w:szCs w:val="24"/>
    </w:rPr>
  </w:style>
  <w:style w:type="paragraph" w:customStyle="1" w:styleId="af5">
    <w:name w:val="تیتر"/>
    <w:basedOn w:val="Normal"/>
    <w:link w:val="Char4"/>
    <w:uiPriority w:val="8"/>
    <w:semiHidden/>
    <w:rsid w:val="00285768"/>
    <w:pPr>
      <w:spacing w:after="0" w:line="360" w:lineRule="auto"/>
      <w:jc w:val="both"/>
      <w:outlineLvl w:val="1"/>
    </w:pPr>
    <w:rPr>
      <w:rFonts w:ascii="Times New Roman Bold" w:eastAsia="Calibri" w:hAnsi="Times New Roman Bold" w:cs="B Zar"/>
      <w:b/>
      <w:bCs/>
    </w:rPr>
  </w:style>
  <w:style w:type="character" w:customStyle="1" w:styleId="Char4">
    <w:name w:val="تیتر Char"/>
    <w:link w:val="af5"/>
    <w:uiPriority w:val="8"/>
    <w:semiHidden/>
    <w:rsid w:val="000A1D84"/>
    <w:rPr>
      <w:rFonts w:ascii="Times New Roman Bold" w:eastAsia="Calibri" w:hAnsi="Times New Roman Bold" w:cs="B Zar"/>
      <w:b/>
      <w:bCs/>
    </w:rPr>
  </w:style>
  <w:style w:type="paragraph" w:customStyle="1" w:styleId="af6">
    <w:name w:val="عنوان فصل"/>
    <w:basedOn w:val="af7"/>
    <w:next w:val="Normal"/>
    <w:uiPriority w:val="9"/>
    <w:semiHidden/>
    <w:rsid w:val="00285768"/>
    <w:pPr>
      <w:spacing w:after="900"/>
      <w:ind w:left="425" w:firstLine="0"/>
      <w:jc w:val="center"/>
    </w:pPr>
    <w:rPr>
      <w:noProof/>
      <w:color w:val="FF0000"/>
      <w:sz w:val="40"/>
      <w:szCs w:val="72"/>
    </w:rPr>
  </w:style>
  <w:style w:type="paragraph" w:customStyle="1" w:styleId="af7">
    <w:name w:val="تيتر اول"/>
    <w:next w:val="Normal"/>
    <w:uiPriority w:val="8"/>
    <w:semiHidden/>
    <w:rsid w:val="00285768"/>
    <w:pPr>
      <w:keepNext/>
      <w:widowControl w:val="0"/>
      <w:bidi/>
      <w:spacing w:before="60" w:after="60" w:line="360" w:lineRule="auto"/>
      <w:ind w:left="1984" w:hanging="1560"/>
      <w:jc w:val="both"/>
    </w:pPr>
    <w:rPr>
      <w:rFonts w:ascii="Times New Roman" w:eastAsia="Times New Roman" w:hAnsi="Times New Roman"/>
      <w:b/>
      <w:bCs/>
      <w:color w:val="3333FF"/>
      <w:sz w:val="28"/>
      <w:szCs w:val="32"/>
    </w:rPr>
  </w:style>
  <w:style w:type="table" w:customStyle="1" w:styleId="GridTable4-Accent31">
    <w:name w:val="Grid Table 4 - Accent 31"/>
    <w:basedOn w:val="TableNormal"/>
    <w:uiPriority w:val="49"/>
    <w:rsid w:val="0093133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11">
    <w:name w:val="Plain Table 11"/>
    <w:basedOn w:val="TableNormal"/>
    <w:uiPriority w:val="41"/>
    <w:rsid w:val="007749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1BB3"/>
    <w:rPr>
      <w:color w:val="605E5C"/>
      <w:shd w:val="clear" w:color="auto" w:fill="E1DFDD"/>
    </w:rPr>
  </w:style>
  <w:style w:type="paragraph" w:customStyle="1" w:styleId="TitlePage">
    <w:name w:val="Title Page"/>
    <w:basedOn w:val="Normal"/>
    <w:rsid w:val="00FD6F57"/>
    <w:pPr>
      <w:spacing w:before="120" w:after="0" w:line="360" w:lineRule="auto"/>
      <w:ind w:firstLine="284"/>
      <w:jc w:val="center"/>
    </w:pPr>
    <w:rPr>
      <w:rFonts w:ascii="Arial" w:eastAsia="Times New Roman" w:hAnsi="Arial" w:cs="B Titr"/>
      <w:szCs w:val="24"/>
      <w:lang w:bidi="ar-SA"/>
    </w:rPr>
  </w:style>
  <w:style w:type="paragraph" w:customStyle="1" w:styleId="TitlePageNames">
    <w:name w:val="Title Page Names"/>
    <w:basedOn w:val="TitlePage"/>
    <w:rsid w:val="00FD6F57"/>
    <w:rPr>
      <w:rFonts w:cs="Titr"/>
      <w:b/>
      <w:bCs/>
      <w:sz w:val="28"/>
      <w:szCs w:val="28"/>
    </w:rPr>
  </w:style>
  <w:style w:type="paragraph" w:customStyle="1" w:styleId="Title24">
    <w:name w:val="Title 24*"/>
    <w:basedOn w:val="Title18"/>
    <w:uiPriority w:val="11"/>
    <w:rsid w:val="00E803E8"/>
    <w:rPr>
      <w:sz w:val="44"/>
      <w:szCs w:val="48"/>
    </w:rPr>
  </w:style>
  <w:style w:type="paragraph" w:customStyle="1" w:styleId="Title16">
    <w:name w:val="Title 16*"/>
    <w:basedOn w:val="Normal"/>
    <w:uiPriority w:val="11"/>
    <w:rsid w:val="00E803E8"/>
    <w:pPr>
      <w:spacing w:after="0" w:line="240" w:lineRule="auto"/>
      <w:jc w:val="center"/>
    </w:pPr>
    <w:rPr>
      <w:rFonts w:ascii="Times New Roman" w:eastAsia="Times New Roman" w:hAnsi="Times New Roman"/>
      <w:b/>
      <w:bCs/>
      <w:sz w:val="30"/>
      <w:szCs w:val="32"/>
      <w:lang w:bidi="ar-SA"/>
    </w:rPr>
  </w:style>
  <w:style w:type="paragraph" w:customStyle="1" w:styleId="Title18">
    <w:name w:val="Title 18*"/>
    <w:basedOn w:val="Title16"/>
    <w:uiPriority w:val="11"/>
    <w:rsid w:val="00E803E8"/>
    <w:rPr>
      <w:sz w:val="34"/>
      <w:szCs w:val="36"/>
    </w:rPr>
  </w:style>
  <w:style w:type="paragraph" w:customStyle="1" w:styleId="Label">
    <w:name w:val="Label"/>
    <w:basedOn w:val="Normal"/>
    <w:next w:val="Normal"/>
    <w:link w:val="LabelCharChar"/>
    <w:rsid w:val="00CF097F"/>
    <w:pPr>
      <w:spacing w:before="120" w:after="0" w:line="276" w:lineRule="auto"/>
      <w:jc w:val="center"/>
    </w:pPr>
    <w:rPr>
      <w:rFonts w:ascii="Calibri" w:eastAsia="Times New Roman" w:hAnsi="Calibri"/>
      <w:b/>
      <w:bCs/>
    </w:rPr>
  </w:style>
  <w:style w:type="character" w:customStyle="1" w:styleId="LabelCharChar">
    <w:name w:val="Label Char Char"/>
    <w:link w:val="Label"/>
    <w:rsid w:val="00CF097F"/>
    <w:rPr>
      <w:rFonts w:ascii="Calibri" w:eastAsia="Times New Roman" w:hAnsi="Calibri"/>
      <w:b/>
      <w:bCs/>
    </w:rPr>
  </w:style>
  <w:style w:type="paragraph" w:customStyle="1" w:styleId="af8">
    <w:name w:val="عنوان برجسته"/>
    <w:next w:val="a4"/>
    <w:autoRedefine/>
    <w:qFormat/>
    <w:rsid w:val="00CF097F"/>
    <w:pPr>
      <w:bidi/>
      <w:spacing w:after="0" w:line="360" w:lineRule="auto"/>
    </w:pPr>
    <w:rPr>
      <w:rFonts w:ascii="Times New Roman Bold" w:eastAsia="Times New Roman" w:hAnsi="Times New Roman Bold"/>
      <w:b/>
      <w:bCs/>
      <w:sz w:val="28"/>
      <w:szCs w:val="32"/>
      <w:lang w:bidi="ar-SA"/>
    </w:rPr>
  </w:style>
  <w:style w:type="character" w:styleId="PlaceholderText">
    <w:name w:val="Placeholder Text"/>
    <w:basedOn w:val="DefaultParagraphFont"/>
    <w:uiPriority w:val="99"/>
    <w:semiHidden/>
    <w:rsid w:val="00CE5866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503B"/>
    <w:rPr>
      <w:color w:val="605E5C"/>
      <w:shd w:val="clear" w:color="auto" w:fill="E1DFDD"/>
    </w:rPr>
  </w:style>
  <w:style w:type="paragraph" w:customStyle="1" w:styleId="jadvall">
    <w:name w:val="jadvall"/>
    <w:basedOn w:val="Normal"/>
    <w:rsid w:val="00FF0F8A"/>
    <w:pPr>
      <w:numPr>
        <w:numId w:val="12"/>
      </w:numPr>
      <w:spacing w:after="0" w:line="360" w:lineRule="auto"/>
    </w:pPr>
    <w:rPr>
      <w:rFonts w:ascii="Times New Roman" w:eastAsia="Times New Roman" w:hAnsi="Times New Roman" w:cs="B Mitra"/>
      <w:b/>
      <w:bCs/>
    </w:rPr>
  </w:style>
  <w:style w:type="paragraph" w:customStyle="1" w:styleId="Style1">
    <w:name w:val="Style1"/>
    <w:basedOn w:val="Title"/>
    <w:link w:val="Style1Char"/>
    <w:rsid w:val="00FF0F8A"/>
    <w:pPr>
      <w:pBdr>
        <w:bottom w:val="single" w:sz="8" w:space="4" w:color="5B9BD5" w:themeColor="accent1"/>
      </w:pBdr>
      <w:spacing w:after="300"/>
    </w:pPr>
    <w:rPr>
      <w:rFonts w:cs="B Titr"/>
      <w:color w:val="323E4F" w:themeColor="text2" w:themeShade="BF"/>
      <w:spacing w:val="5"/>
      <w:sz w:val="36"/>
      <w:szCs w:val="36"/>
      <w:lang w:bidi="ar-SA"/>
    </w:rPr>
  </w:style>
  <w:style w:type="paragraph" w:styleId="Title">
    <w:name w:val="Title"/>
    <w:basedOn w:val="Normal"/>
    <w:next w:val="Normal"/>
    <w:link w:val="TitleChar"/>
    <w:qFormat/>
    <w:rsid w:val="00FF0F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0F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tyle1Char">
    <w:name w:val="Style1 Char"/>
    <w:basedOn w:val="TitleChar"/>
    <w:link w:val="Style1"/>
    <w:rsid w:val="00FF0F8A"/>
    <w:rPr>
      <w:rFonts w:asciiTheme="majorHAnsi" w:eastAsiaTheme="majorEastAsia" w:hAnsiTheme="majorHAnsi" w:cs="B Titr"/>
      <w:color w:val="323E4F" w:themeColor="text2" w:themeShade="BF"/>
      <w:spacing w:val="5"/>
      <w:kern w:val="28"/>
      <w:sz w:val="36"/>
      <w:szCs w:val="36"/>
      <w:lang w:bidi="ar-SA"/>
    </w:rPr>
  </w:style>
  <w:style w:type="character" w:styleId="Strong">
    <w:name w:val="Strong"/>
    <w:basedOn w:val="DefaultParagraphFont"/>
    <w:uiPriority w:val="22"/>
    <w:qFormat/>
    <w:rsid w:val="00FF0F8A"/>
    <w:rPr>
      <w:b/>
      <w:bCs/>
    </w:rPr>
  </w:style>
  <w:style w:type="character" w:styleId="Emphasis">
    <w:name w:val="Emphasis"/>
    <w:basedOn w:val="DefaultParagraphFont"/>
    <w:qFormat/>
    <w:rsid w:val="00FF0F8A"/>
    <w:rPr>
      <w:i/>
      <w:iCs/>
    </w:rPr>
  </w:style>
  <w:style w:type="character" w:customStyle="1" w:styleId="sitefont">
    <w:name w:val="sitefont"/>
    <w:basedOn w:val="DefaultParagraphFont"/>
    <w:rsid w:val="00FF0F8A"/>
  </w:style>
  <w:style w:type="paragraph" w:customStyle="1" w:styleId="H1-BMit-16Bold">
    <w:name w:val="H1-BMit-16Bold"/>
    <w:basedOn w:val="Heading1"/>
    <w:autoRedefine/>
    <w:rsid w:val="00FF0F8A"/>
    <w:pPr>
      <w:keepLines w:val="0"/>
      <w:numPr>
        <w:numId w:val="16"/>
      </w:numPr>
      <w:spacing w:before="120"/>
    </w:pPr>
    <w:rPr>
      <w:rFonts w:ascii="B Mitra" w:eastAsia="Times New Roman" w:hAnsi="B Mitra" w:cs="B Mitra"/>
      <w:kern w:val="32"/>
      <w:sz w:val="32"/>
      <w:szCs w:val="32"/>
      <w:lang w:bidi="fa-IR"/>
    </w:rPr>
  </w:style>
  <w:style w:type="paragraph" w:styleId="BodyText">
    <w:name w:val="Body Text"/>
    <w:basedOn w:val="Normal"/>
    <w:link w:val="BodyTextChar"/>
    <w:rsid w:val="00FF0F8A"/>
    <w:pPr>
      <w:bidi w:val="0"/>
      <w:spacing w:after="0" w:line="480" w:lineRule="auto"/>
      <w:jc w:val="lowKashida"/>
    </w:pPr>
    <w:rPr>
      <w:rFonts w:ascii="Times New Roman" w:eastAsia="Times New Roman" w:hAnsi="Times New Roman" w:cs="Yagut"/>
      <w:b/>
      <w:bCs/>
      <w:szCs w:val="26"/>
      <w:lang w:bidi="ar-SA"/>
    </w:rPr>
  </w:style>
  <w:style w:type="character" w:customStyle="1" w:styleId="BodyTextChar">
    <w:name w:val="Body Text Char"/>
    <w:basedOn w:val="DefaultParagraphFont"/>
    <w:link w:val="BodyText"/>
    <w:rsid w:val="00FF0F8A"/>
    <w:rPr>
      <w:rFonts w:ascii="Times New Roman" w:eastAsia="Times New Roman" w:hAnsi="Times New Roman" w:cs="Yagut"/>
      <w:b/>
      <w:bCs/>
      <w:szCs w:val="26"/>
      <w:lang w:bidi="ar-SA"/>
    </w:rPr>
  </w:style>
  <w:style w:type="paragraph" w:styleId="BodyTextIndent">
    <w:name w:val="Body Text Indent"/>
    <w:basedOn w:val="Normal"/>
    <w:link w:val="BodyTextIndentChar"/>
    <w:rsid w:val="00FF0F8A"/>
    <w:pPr>
      <w:tabs>
        <w:tab w:val="left" w:pos="-720"/>
        <w:tab w:val="left" w:pos="426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bidi w:val="0"/>
      <w:spacing w:after="0" w:line="240" w:lineRule="auto"/>
      <w:ind w:left="426"/>
      <w:jc w:val="lowKashida"/>
    </w:pPr>
    <w:rPr>
      <w:rFonts w:ascii="Arial" w:eastAsia="Times New Roman" w:hAnsi="Arial" w:cs="Traditional Arabic"/>
      <w:szCs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FF0F8A"/>
    <w:rPr>
      <w:rFonts w:ascii="Arial" w:eastAsia="Times New Roman" w:hAnsi="Arial" w:cs="Traditional Arabic"/>
      <w:szCs w:val="24"/>
      <w:lang w:bidi="ar-SA"/>
    </w:rPr>
  </w:style>
  <w:style w:type="paragraph" w:styleId="BodyTextIndent2">
    <w:name w:val="Body Text Indent 2"/>
    <w:basedOn w:val="Normal"/>
    <w:link w:val="BodyTextIndent2Char"/>
    <w:rsid w:val="00FF0F8A"/>
    <w:pPr>
      <w:tabs>
        <w:tab w:val="left" w:pos="-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bidi w:val="0"/>
      <w:spacing w:after="0" w:line="240" w:lineRule="auto"/>
      <w:ind w:right="360" w:hanging="360"/>
    </w:pPr>
    <w:rPr>
      <w:rFonts w:ascii="Times New Roman" w:eastAsia="Times New Roman" w:hAnsi="Times New Roman" w:cs="Traditional Arabic"/>
      <w:szCs w:val="24"/>
      <w:lang w:bidi="ar-SA"/>
    </w:rPr>
  </w:style>
  <w:style w:type="character" w:customStyle="1" w:styleId="BodyTextIndent2Char">
    <w:name w:val="Body Text Indent 2 Char"/>
    <w:basedOn w:val="DefaultParagraphFont"/>
    <w:link w:val="BodyTextIndent2"/>
    <w:rsid w:val="00FF0F8A"/>
    <w:rPr>
      <w:rFonts w:ascii="Times New Roman" w:eastAsia="Times New Roman" w:hAnsi="Times New Roman" w:cs="Traditional Arabic"/>
      <w:szCs w:val="24"/>
      <w:lang w:bidi="ar-SA"/>
    </w:rPr>
  </w:style>
  <w:style w:type="character" w:customStyle="1" w:styleId="ti">
    <w:name w:val="ti"/>
    <w:basedOn w:val="DefaultParagraphFont"/>
    <w:rsid w:val="00FF0F8A"/>
  </w:style>
  <w:style w:type="character" w:customStyle="1" w:styleId="jrnl">
    <w:name w:val="jrnl"/>
    <w:basedOn w:val="DefaultParagraphFont"/>
    <w:rsid w:val="00FF0F8A"/>
  </w:style>
  <w:style w:type="character" w:customStyle="1" w:styleId="src1">
    <w:name w:val="src1"/>
    <w:basedOn w:val="DefaultParagraphFont"/>
    <w:rsid w:val="00FF0F8A"/>
    <w:rPr>
      <w:vanish w:val="0"/>
      <w:webHidden w:val="0"/>
      <w:specVanish w:val="0"/>
    </w:rPr>
  </w:style>
  <w:style w:type="paragraph" w:customStyle="1" w:styleId="desc">
    <w:name w:val="desc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article">
    <w:name w:val="article"/>
    <w:basedOn w:val="DefaultParagraphFont"/>
    <w:rsid w:val="00FF0F8A"/>
  </w:style>
  <w:style w:type="paragraph" w:customStyle="1" w:styleId="Default">
    <w:name w:val="Default"/>
    <w:rsid w:val="00FF0F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Cs w:val="24"/>
      <w:lang w:bidi="ar-SA"/>
    </w:rPr>
  </w:style>
  <w:style w:type="paragraph" w:customStyle="1" w:styleId="Title1">
    <w:name w:val="Title1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paragraph" w:customStyle="1" w:styleId="details">
    <w:name w:val="detail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st">
    <w:name w:val="st"/>
    <w:basedOn w:val="DefaultParagraphFont"/>
    <w:rsid w:val="00FF0F8A"/>
  </w:style>
  <w:style w:type="paragraph" w:customStyle="1" w:styleId="links">
    <w:name w:val="link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paragraph" w:customStyle="1" w:styleId="authors">
    <w:name w:val="authors"/>
    <w:basedOn w:val="Normal"/>
    <w:rsid w:val="00FF0F8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pagination">
    <w:name w:val="pagination"/>
    <w:basedOn w:val="DefaultParagraphFont"/>
    <w:rsid w:val="00FF0F8A"/>
  </w:style>
  <w:style w:type="character" w:customStyle="1" w:styleId="highlight">
    <w:name w:val="highlight"/>
    <w:basedOn w:val="DefaultParagraphFont"/>
    <w:rsid w:val="00FF0F8A"/>
  </w:style>
  <w:style w:type="character" w:customStyle="1" w:styleId="authorsname">
    <w:name w:val="authors__name"/>
    <w:basedOn w:val="DefaultParagraphFont"/>
    <w:rsid w:val="00FF0F8A"/>
  </w:style>
  <w:style w:type="character" w:customStyle="1" w:styleId="authorscontact">
    <w:name w:val="authors__contact"/>
    <w:basedOn w:val="DefaultParagraphFont"/>
    <w:rsid w:val="00FF0F8A"/>
  </w:style>
  <w:style w:type="character" w:customStyle="1" w:styleId="fontstyle01">
    <w:name w:val="fontstyle01"/>
    <w:basedOn w:val="DefaultParagraphFont"/>
    <w:rsid w:val="00FF0F8A"/>
    <w:rPr>
      <w:rFonts w:cs="B Nazanin" w:hint="cs"/>
      <w:b w:val="0"/>
      <w:bCs w:val="0"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FF0F8A"/>
    <w:rPr>
      <w:rFonts w:ascii="Calibri" w:hAnsi="Calibri" w:cs="Calibri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11">
    <w:name w:val="fontstyle11"/>
    <w:basedOn w:val="DefaultParagraphFont"/>
    <w:rsid w:val="00FF0F8A"/>
    <w:rPr>
      <w:rFonts w:ascii="Calibri" w:hAnsi="Calibri" w:cs="Calibri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-md-1">
    <w:name w:val="font-md-1"/>
    <w:basedOn w:val="DefaultParagraphFont"/>
    <w:rsid w:val="0022527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56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F7BF2"/>
    <w:rPr>
      <w:color w:val="605E5C"/>
      <w:shd w:val="clear" w:color="auto" w:fill="E1DFDD"/>
    </w:rPr>
  </w:style>
  <w:style w:type="paragraph" w:customStyle="1" w:styleId="Style2">
    <w:name w:val="Style2"/>
    <w:basedOn w:val="Heading1"/>
    <w:link w:val="Style2Char"/>
    <w:uiPriority w:val="11"/>
    <w:qFormat/>
    <w:rsid w:val="00ED00BC"/>
    <w:pPr>
      <w:numPr>
        <w:numId w:val="0"/>
      </w:numPr>
    </w:pPr>
    <w:rPr>
      <w:b w:val="0"/>
      <w:bCs w:val="0"/>
    </w:rPr>
  </w:style>
  <w:style w:type="character" w:customStyle="1" w:styleId="Style2Char">
    <w:name w:val="Style2 Char"/>
    <w:basedOn w:val="Heading1Char"/>
    <w:link w:val="Style2"/>
    <w:uiPriority w:val="11"/>
    <w:rsid w:val="00ED00BC"/>
    <w:rPr>
      <w:rFonts w:ascii="B Titr" w:eastAsiaTheme="majorEastAsia" w:hAnsi="B Titr" w:cs="B Titr"/>
      <w:b w:val="0"/>
      <w:bCs w:val="0"/>
      <w:sz w:val="28"/>
      <w:lang w:bidi="ar-SA"/>
    </w:rPr>
  </w:style>
  <w:style w:type="paragraph" w:customStyle="1" w:styleId="Shomare">
    <w:name w:val="Shomare"/>
    <w:basedOn w:val="ListParagraph"/>
    <w:link w:val="ShomareChar"/>
    <w:qFormat/>
    <w:rsid w:val="00731781"/>
    <w:pPr>
      <w:numPr>
        <w:numId w:val="58"/>
      </w:numPr>
      <w:tabs>
        <w:tab w:val="num" w:pos="360"/>
      </w:tabs>
      <w:spacing w:after="0" w:line="360" w:lineRule="auto"/>
      <w:ind w:left="720" w:firstLine="0"/>
      <w:jc w:val="lowKashida"/>
    </w:pPr>
    <w:rPr>
      <w:rFonts w:ascii="Times New Roman" w:eastAsia="Times New Roman" w:hAnsi="Times New Roman"/>
      <w:color w:val="auto"/>
      <w:sz w:val="24"/>
      <w:lang w:bidi="fa-IR"/>
    </w:rPr>
  </w:style>
  <w:style w:type="character" w:customStyle="1" w:styleId="ShomareChar">
    <w:name w:val="Shomare Char"/>
    <w:basedOn w:val="DefaultParagraphFont"/>
    <w:link w:val="Shomare"/>
    <w:rsid w:val="00731781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n16</b:Tag>
    <b:SourceType>JournalArticle</b:SourceType>
    <b:Guid>{C8C15D46-F1DE-4631-BAFC-1CF00099301D}</b:Guid>
    <b:Title>Design and Development of a 3D Printed UAV</b:Title>
    <b:Year>2016</b:Year>
    <b:Author>
      <b:Author>
        <b:NameList>
          <b:Person>
            <b:Last>Banfield</b:Last>
            <b:First>Chris</b:First>
          </b:Person>
          <b:Person>
            <b:Last>Kidd</b:Last>
            <b:First>James</b:First>
          </b:Person>
          <b:Person>
            <b:Last>Jacob</b:Last>
            <b:First>Jamey</b:First>
          </b:Person>
        </b:NameList>
      </b:Author>
    </b:Author>
    <b:JournalName>AIAA SciTech</b:JournalName>
    <b:Pages>1-19</b:Pages>
    <b:RefOrder>1</b:RefOrder>
  </b:Source>
  <b:Source>
    <b:Tag>Kha</b:Tag>
    <b:SourceType>JournalArticle</b:SourceType>
    <b:Guid>{213B765E-9DFB-45ED-9196-75D94BE7D328}</b:Guid>
    <b:Author>
      <b:Author>
        <b:NameList>
          <b:Person>
            <b:Last>Khan</b:Last>
            <b:First>Shaheryar</b:First>
            <b:Middle>A.</b:Middle>
          </b:Person>
          <b:Person>
            <b:Last>Siddiqui</b:Last>
            <b:First>Bilal</b:First>
            <b:Middle>A.</b:Middle>
          </b:Person>
          <b:Person>
            <b:Last>Fahad</b:Last>
            <b:First>Muhammad</b:First>
          </b:Person>
        </b:NameList>
      </b:Author>
    </b:Author>
    <b:Title>Evaluation of Additive Manufacturing Techniques for Fabrication of Propellers for SUAVs</b:Title>
    <b:RefOrder>2</b:RefOrder>
  </b:Source>
</b:Sources>
</file>

<file path=customXml/itemProps1.xml><?xml version="1.0" encoding="utf-8"?>
<ds:datastoreItem xmlns:ds="http://schemas.openxmlformats.org/officeDocument/2006/customXml" ds:itemID="{442F71D8-383F-4EF4-AF32-E84EE170F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7</dc:creator>
  <cp:keywords/>
  <dc:description/>
  <cp:lastModifiedBy>MR</cp:lastModifiedBy>
  <cp:revision>10</cp:revision>
  <cp:lastPrinted>2022-01-10T08:24:00Z</cp:lastPrinted>
  <dcterms:created xsi:type="dcterms:W3CDTF">2022-11-26T14:44:00Z</dcterms:created>
  <dcterms:modified xsi:type="dcterms:W3CDTF">2023-02-28T10:34:00Z</dcterms:modified>
</cp:coreProperties>
</file>